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8BC0E" w14:textId="77777777" w:rsidR="00FE68CF" w:rsidRPr="002F7CBE" w:rsidRDefault="00FE68CF" w:rsidP="00FE68CF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標楷體" w:eastAsia="標楷體" w:hAnsi="標楷體"/>
          <w:b/>
          <w:kern w:val="3"/>
          <w:sz w:val="28"/>
        </w:rPr>
      </w:pPr>
      <w:r w:rsidRPr="002F7CBE">
        <w:rPr>
          <w:rFonts w:ascii="標楷體" w:eastAsia="標楷體" w:hAnsi="標楷體"/>
          <w:b/>
          <w:kern w:val="3"/>
          <w:sz w:val="28"/>
        </w:rPr>
        <w:t>國立清華大學　教育心理與</w:t>
      </w:r>
      <w:proofErr w:type="gramStart"/>
      <w:r w:rsidRPr="002F7CBE">
        <w:rPr>
          <w:rFonts w:ascii="標楷體" w:eastAsia="標楷體" w:hAnsi="標楷體"/>
          <w:b/>
          <w:kern w:val="3"/>
          <w:sz w:val="28"/>
        </w:rPr>
        <w:t>諮</w:t>
      </w:r>
      <w:proofErr w:type="gramEnd"/>
      <w:r w:rsidRPr="002F7CBE">
        <w:rPr>
          <w:rFonts w:ascii="標楷體" w:eastAsia="標楷體" w:hAnsi="標楷體"/>
          <w:b/>
          <w:kern w:val="3"/>
          <w:sz w:val="28"/>
        </w:rPr>
        <w:t>商學系博士班　個人資料表</w:t>
      </w:r>
    </w:p>
    <w:p w14:paraId="72134032" w14:textId="77777777" w:rsidR="00FE68CF" w:rsidRPr="00372E82" w:rsidRDefault="00FE68CF" w:rsidP="00FE68CF">
      <w:pPr>
        <w:suppressAutoHyphens/>
        <w:autoSpaceDN w:val="0"/>
        <w:snapToGrid w:val="0"/>
        <w:spacing w:beforeLines="0"/>
        <w:ind w:left="0" w:firstLine="0"/>
        <w:jc w:val="center"/>
        <w:textAlignment w:val="baseline"/>
        <w:rPr>
          <w:rFonts w:ascii="標楷體" w:eastAsia="標楷體" w:hAnsi="標楷體"/>
          <w:b/>
          <w:color w:val="000000" w:themeColor="text1"/>
          <w:kern w:val="3"/>
          <w:sz w:val="28"/>
        </w:rPr>
      </w:pPr>
      <w:r w:rsidRPr="00372E82">
        <w:rPr>
          <w:rFonts w:ascii="標楷體" w:eastAsia="標楷體" w:hAnsi="標楷體" w:hint="eastAsia"/>
          <w:b/>
          <w:color w:val="000000" w:themeColor="text1"/>
          <w:kern w:val="3"/>
          <w:sz w:val="28"/>
        </w:rPr>
        <w:t>乙組</w:t>
      </w:r>
      <w:r w:rsidRPr="00372E82">
        <w:rPr>
          <w:rFonts w:ascii="標楷體" w:eastAsia="標楷體" w:hAnsi="標楷體"/>
          <w:b/>
          <w:color w:val="000000" w:themeColor="text1"/>
          <w:kern w:val="3"/>
          <w:sz w:val="28"/>
        </w:rPr>
        <w:t>（</w:t>
      </w:r>
      <w:r w:rsidRPr="00372E82">
        <w:rPr>
          <w:rFonts w:ascii="標楷體" w:eastAsia="標楷體" w:hAnsi="標楷體" w:hint="eastAsia"/>
          <w:b/>
          <w:color w:val="000000" w:themeColor="text1"/>
          <w:kern w:val="3"/>
          <w:sz w:val="28"/>
        </w:rPr>
        <w:t>基礎心理組</w:t>
      </w:r>
      <w:r w:rsidRPr="00372E82">
        <w:rPr>
          <w:rFonts w:ascii="標楷體" w:eastAsia="標楷體" w:hAnsi="標楷體"/>
          <w:b/>
          <w:color w:val="000000" w:themeColor="text1"/>
          <w:kern w:val="3"/>
          <w:sz w:val="28"/>
        </w:rPr>
        <w:t>）</w:t>
      </w:r>
    </w:p>
    <w:p w14:paraId="6792B992" w14:textId="77777777" w:rsidR="00FE68CF" w:rsidRPr="00372E82" w:rsidRDefault="00FE68CF" w:rsidP="00FE68CF">
      <w:pPr>
        <w:suppressAutoHyphens/>
        <w:autoSpaceDN w:val="0"/>
        <w:spacing w:beforeLines="0" w:before="180" w:after="180" w:line="240" w:lineRule="exact"/>
        <w:ind w:left="0" w:firstLine="0"/>
        <w:textAlignment w:val="baseline"/>
        <w:rPr>
          <w:rFonts w:ascii="Arial" w:eastAsia="標楷體" w:hAnsi="Arial" w:cs="Arial"/>
          <w:color w:val="000000" w:themeColor="text1"/>
          <w:kern w:val="3"/>
        </w:rPr>
      </w:pPr>
      <w:r w:rsidRPr="00372E82">
        <w:rPr>
          <w:rFonts w:ascii="Arial" w:eastAsia="標楷體" w:hAnsi="Arial" w:cs="Arial"/>
          <w:color w:val="000000" w:themeColor="text1"/>
          <w:kern w:val="3"/>
        </w:rPr>
        <w:t>申請人：</w:t>
      </w:r>
      <w:proofErr w:type="gramStart"/>
      <w:r w:rsidRPr="00372E82">
        <w:rPr>
          <w:rFonts w:ascii="Arial" w:eastAsia="標楷體" w:hAnsi="Arial" w:cs="Arial"/>
          <w:color w:val="000000" w:themeColor="text1"/>
          <w:kern w:val="3"/>
        </w:rPr>
        <w:t>＿＿＿＿＿＿＿＿＿＿＿</w:t>
      </w:r>
      <w:proofErr w:type="gramEnd"/>
      <w:r w:rsidRPr="00372E82">
        <w:rPr>
          <w:rFonts w:ascii="Arial" w:eastAsia="標楷體" w:hAnsi="Arial" w:cs="Arial"/>
          <w:color w:val="000000" w:themeColor="text1"/>
          <w:kern w:val="3"/>
        </w:rPr>
        <w:t xml:space="preserve">      </w:t>
      </w:r>
    </w:p>
    <w:p w14:paraId="02E5F62D" w14:textId="77777777" w:rsidR="00FE68CF" w:rsidRPr="00372E82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eastAsia="標楷體" w:cs="Arial"/>
          <w:b/>
          <w:bCs/>
          <w:color w:val="000000" w:themeColor="text1"/>
          <w:kern w:val="3"/>
          <w:szCs w:val="33"/>
        </w:rPr>
      </w:pPr>
    </w:p>
    <w:p w14:paraId="4B21D18C" w14:textId="77777777" w:rsidR="00FE68CF" w:rsidRPr="00372E82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color w:val="000000" w:themeColor="text1"/>
          <w:kern w:val="3"/>
        </w:rPr>
      </w:pPr>
      <w:r w:rsidRPr="00372E82">
        <w:rPr>
          <w:rFonts w:eastAsia="標楷體" w:cs="Arial"/>
          <w:b/>
          <w:bCs/>
          <w:color w:val="000000" w:themeColor="text1"/>
          <w:kern w:val="3"/>
          <w:szCs w:val="33"/>
        </w:rPr>
        <w:t>一、主要學歷</w:t>
      </w:r>
      <w:r w:rsidRPr="00372E82">
        <w:rPr>
          <w:rFonts w:eastAsia="標楷體" w:cs="Arial" w:hint="eastAsia"/>
          <w:b/>
          <w:bCs/>
          <w:color w:val="000000" w:themeColor="text1"/>
          <w:kern w:val="3"/>
          <w:szCs w:val="33"/>
        </w:rPr>
        <w:t>（包括大學和碩士學歷等）</w:t>
      </w:r>
    </w:p>
    <w:tbl>
      <w:tblPr>
        <w:tblW w:w="9628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6"/>
        <w:gridCol w:w="2625"/>
        <w:gridCol w:w="1542"/>
        <w:gridCol w:w="2345"/>
      </w:tblGrid>
      <w:tr w:rsidR="00372E82" w:rsidRPr="00372E82" w14:paraId="78ACEA54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B70C05A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372E82">
              <w:rPr>
                <w:rFonts w:ascii="Arial" w:eastAsia="標楷體" w:hAnsi="Arial" w:cs="Arial"/>
                <w:color w:val="000000" w:themeColor="text1"/>
                <w:kern w:val="3"/>
                <w:szCs w:val="29"/>
              </w:rPr>
              <w:t>學校名稱</w:t>
            </w: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F901B07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372E82">
              <w:rPr>
                <w:rFonts w:ascii="Arial" w:eastAsia="標楷體" w:hAnsi="Arial" w:cs="Arial"/>
                <w:color w:val="000000" w:themeColor="text1"/>
                <w:kern w:val="3"/>
                <w:szCs w:val="29"/>
              </w:rPr>
              <w:t>學門系所</w:t>
            </w: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669CFC2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372E82">
              <w:rPr>
                <w:rFonts w:ascii="Arial" w:eastAsia="標楷體" w:hAnsi="Arial" w:cs="Arial"/>
                <w:color w:val="000000" w:themeColor="text1"/>
                <w:kern w:val="3"/>
                <w:szCs w:val="29"/>
              </w:rPr>
              <w:t>學位</w:t>
            </w: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5414C1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color w:val="000000" w:themeColor="text1"/>
                <w:kern w:val="3"/>
              </w:rPr>
            </w:pPr>
            <w:r w:rsidRPr="00372E82">
              <w:rPr>
                <w:rFonts w:ascii="Arial" w:eastAsia="標楷體" w:hAnsi="Arial" w:cs="Arial"/>
                <w:color w:val="000000" w:themeColor="text1"/>
                <w:kern w:val="3"/>
                <w:szCs w:val="29"/>
              </w:rPr>
              <w:t>起訖年月</w:t>
            </w:r>
          </w:p>
        </w:tc>
      </w:tr>
      <w:tr w:rsidR="00372E82" w:rsidRPr="00372E82" w14:paraId="08231162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CA69DE4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F03F398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5A4D7CD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FF7952F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</w:tr>
      <w:tr w:rsidR="00372E82" w:rsidRPr="00372E82" w14:paraId="524D2331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45E7FE5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85D3CDE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BF51832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AE0044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</w:tr>
      <w:tr w:rsidR="00FE68CF" w:rsidRPr="00372E82" w14:paraId="7FDF9BAF" w14:textId="77777777" w:rsidTr="007F3797">
        <w:trPr>
          <w:jc w:val="center"/>
        </w:trPr>
        <w:tc>
          <w:tcPr>
            <w:tcW w:w="3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4BFD9E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2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224D890A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1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38F1B2E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  <w:tc>
          <w:tcPr>
            <w:tcW w:w="2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74125F51" w14:textId="77777777" w:rsidR="00FE68CF" w:rsidRPr="00372E82" w:rsidRDefault="00FE68CF" w:rsidP="007F3797">
            <w:pPr>
              <w:suppressAutoHyphens/>
              <w:autoSpaceDN w:val="0"/>
              <w:spacing w:beforeLines="0"/>
              <w:ind w:left="0" w:firstLine="0"/>
              <w:jc w:val="center"/>
              <w:textAlignment w:val="baseline"/>
              <w:rPr>
                <w:rFonts w:ascii="Arial" w:eastAsia="標楷體" w:hAnsi="Arial" w:cs="Arial"/>
                <w:color w:val="000000" w:themeColor="text1"/>
                <w:kern w:val="3"/>
                <w:szCs w:val="33"/>
              </w:rPr>
            </w:pPr>
          </w:p>
        </w:tc>
      </w:tr>
    </w:tbl>
    <w:p w14:paraId="4064931E" w14:textId="77777777" w:rsidR="00FE68CF" w:rsidRPr="00372E82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color w:val="000000" w:themeColor="text1"/>
          <w:kern w:val="3"/>
          <w:szCs w:val="33"/>
        </w:rPr>
      </w:pPr>
    </w:p>
    <w:p w14:paraId="6D6CBA31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color w:val="000000" w:themeColor="text1"/>
          <w:kern w:val="3"/>
        </w:rPr>
      </w:pPr>
    </w:p>
    <w:p w14:paraId="7F2FD0E6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Lines="0"/>
        <w:ind w:left="450" w:hanging="45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  <w:sz w:val="22"/>
          <w:szCs w:val="22"/>
        </w:rPr>
      </w:pPr>
      <w:r w:rsidRPr="00372E82">
        <w:rPr>
          <w:rFonts w:eastAsia="標楷體" w:cs="Arial" w:hint="eastAsia"/>
          <w:b/>
          <w:bCs/>
          <w:color w:val="000000" w:themeColor="text1"/>
          <w:kern w:val="3"/>
          <w:szCs w:val="33"/>
        </w:rPr>
        <w:t>二</w:t>
      </w:r>
      <w:r w:rsidRPr="00372E82">
        <w:rPr>
          <w:rFonts w:eastAsia="標楷體" w:cs="Arial"/>
          <w:b/>
          <w:bCs/>
          <w:color w:val="000000" w:themeColor="text1"/>
          <w:kern w:val="3"/>
          <w:szCs w:val="33"/>
        </w:rPr>
        <w:t>、個人學術表現</w:t>
      </w:r>
      <w:r w:rsidRPr="00372E82">
        <w:rPr>
          <w:rFonts w:ascii="標楷體" w:eastAsia="標楷體" w:hAnsi="標楷體" w:cs="Arial" w:hint="eastAsia"/>
          <w:b/>
          <w:bCs/>
          <w:color w:val="000000" w:themeColor="text1"/>
          <w:kern w:val="3"/>
          <w:szCs w:val="33"/>
        </w:rPr>
        <w:t>（</w:t>
      </w:r>
      <w:r w:rsidRPr="00372E82">
        <w:rPr>
          <w:rFonts w:eastAsia="標楷體"/>
          <w:b/>
          <w:bCs/>
          <w:color w:val="000000" w:themeColor="text1"/>
          <w:kern w:val="3"/>
          <w:szCs w:val="33"/>
        </w:rPr>
        <w:t>學</w:t>
      </w:r>
      <w:bookmarkStart w:id="0" w:name="_GoBack"/>
      <w:bookmarkEnd w:id="0"/>
      <w:r w:rsidRPr="00372E82">
        <w:rPr>
          <w:rFonts w:eastAsia="標楷體"/>
          <w:b/>
          <w:bCs/>
          <w:color w:val="000000" w:themeColor="text1"/>
          <w:kern w:val="3"/>
          <w:szCs w:val="33"/>
        </w:rPr>
        <w:t>術發表著作請參考</w:t>
      </w:r>
      <w:r w:rsidRPr="00372E82">
        <w:rPr>
          <w:rFonts w:eastAsia="標楷體"/>
          <w:b/>
          <w:bCs/>
          <w:color w:val="000000" w:themeColor="text1"/>
          <w:kern w:val="3"/>
          <w:szCs w:val="33"/>
        </w:rPr>
        <w:t>APA</w:t>
      </w:r>
      <w:r w:rsidRPr="00372E82">
        <w:rPr>
          <w:rFonts w:eastAsia="標楷體"/>
          <w:b/>
          <w:bCs/>
          <w:color w:val="000000" w:themeColor="text1"/>
          <w:kern w:val="3"/>
          <w:szCs w:val="33"/>
        </w:rPr>
        <w:t>論文引用格式第七版</w:t>
      </w:r>
      <w:r w:rsidRPr="00372E82">
        <w:rPr>
          <w:rFonts w:ascii="標楷體" w:eastAsia="標楷體" w:hAnsi="標楷體" w:cs="Arial" w:hint="eastAsia"/>
          <w:b/>
          <w:bCs/>
          <w:color w:val="000000" w:themeColor="text1"/>
          <w:kern w:val="3"/>
          <w:szCs w:val="33"/>
        </w:rPr>
        <w:t>，並請根據發表時間由最新到最舊方式排列，通訊作者請以*號標示</w:t>
      </w:r>
      <w:r w:rsidRPr="00372E82">
        <w:rPr>
          <w:rFonts w:ascii="標楷體" w:eastAsia="標楷體" w:hAnsi="標楷體" w:cs="DFFangSong-W4-WIN-BF" w:hint="eastAsia"/>
          <w:b/>
          <w:color w:val="000000" w:themeColor="text1"/>
          <w:kern w:val="0"/>
          <w:sz w:val="22"/>
          <w:szCs w:val="22"/>
        </w:rPr>
        <w:t>）</w:t>
      </w:r>
    </w:p>
    <w:p w14:paraId="686E055B" w14:textId="77777777" w:rsidR="00FE68CF" w:rsidRPr="00372E82" w:rsidRDefault="00FE68CF" w:rsidP="001009AC">
      <w:pPr>
        <w:pStyle w:val="afd"/>
        <w:numPr>
          <w:ilvl w:val="0"/>
          <w:numId w:val="9"/>
        </w:numPr>
        <w:tabs>
          <w:tab w:val="left" w:pos="426"/>
        </w:tabs>
        <w:suppressAutoHyphens/>
        <w:autoSpaceDN w:val="0"/>
        <w:ind w:leftChars="0" w:left="540" w:hanging="54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</w:rPr>
      </w:pPr>
      <w:proofErr w:type="gramStart"/>
      <w:r w:rsidRPr="00372E82">
        <w:rPr>
          <w:rFonts w:ascii="標楷體" w:eastAsia="標楷體" w:hAnsi="標楷體" w:cs="DFFangSong-W4-WIN-BF" w:hint="eastAsia"/>
          <w:b/>
          <w:color w:val="000000" w:themeColor="text1"/>
          <w:kern w:val="0"/>
        </w:rPr>
        <w:t>期列論文</w:t>
      </w:r>
      <w:proofErr w:type="gramEnd"/>
      <w:r w:rsidRPr="00372E82">
        <w:rPr>
          <w:rFonts w:ascii="標楷體" w:eastAsia="標楷體" w:hAnsi="標楷體" w:cs="DFFangSong-W4-WIN-BF" w:hint="eastAsia"/>
          <w:b/>
          <w:color w:val="000000" w:themeColor="text1"/>
          <w:kern w:val="0"/>
        </w:rPr>
        <w:t>列表</w:t>
      </w:r>
    </w:p>
    <w:p w14:paraId="5FD0735C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="180"/>
        <w:ind w:left="0" w:firstLine="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</w:rPr>
      </w:pPr>
    </w:p>
    <w:p w14:paraId="5AE68190" w14:textId="77777777" w:rsidR="00FE68CF" w:rsidRPr="00372E82" w:rsidRDefault="00FE68CF" w:rsidP="001009AC">
      <w:pPr>
        <w:pStyle w:val="afd"/>
        <w:numPr>
          <w:ilvl w:val="0"/>
          <w:numId w:val="9"/>
        </w:numPr>
        <w:tabs>
          <w:tab w:val="left" w:pos="426"/>
        </w:tabs>
        <w:suppressAutoHyphens/>
        <w:autoSpaceDN w:val="0"/>
        <w:ind w:leftChars="0" w:left="540" w:hanging="54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</w:rPr>
      </w:pPr>
      <w:r w:rsidRPr="00372E82">
        <w:rPr>
          <w:rFonts w:ascii="標楷體" w:eastAsia="標楷體" w:hAnsi="標楷體" w:cs="DFFangSong-W4-WIN-BF" w:hint="eastAsia"/>
          <w:b/>
          <w:color w:val="000000" w:themeColor="text1"/>
          <w:kern w:val="0"/>
        </w:rPr>
        <w:t>研討會論文列表</w:t>
      </w:r>
    </w:p>
    <w:p w14:paraId="580555CA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="180"/>
        <w:ind w:left="0" w:firstLine="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</w:rPr>
      </w:pPr>
    </w:p>
    <w:p w14:paraId="5FB91679" w14:textId="77777777" w:rsidR="00FE68CF" w:rsidRPr="00372E82" w:rsidRDefault="00FE68CF" w:rsidP="001009AC">
      <w:pPr>
        <w:pStyle w:val="afd"/>
        <w:numPr>
          <w:ilvl w:val="0"/>
          <w:numId w:val="9"/>
        </w:numPr>
        <w:tabs>
          <w:tab w:val="left" w:pos="426"/>
        </w:tabs>
        <w:suppressAutoHyphens/>
        <w:autoSpaceDN w:val="0"/>
        <w:ind w:leftChars="0" w:left="540" w:hanging="54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</w:rPr>
      </w:pPr>
      <w:r w:rsidRPr="00372E82">
        <w:rPr>
          <w:rFonts w:ascii="標楷體" w:eastAsia="標楷體" w:hAnsi="標楷體" w:cs="DFFangSong-W4-WIN-BF" w:hint="eastAsia"/>
          <w:b/>
          <w:color w:val="000000" w:themeColor="text1"/>
          <w:kern w:val="0"/>
        </w:rPr>
        <w:t>專書或篇章論文列表</w:t>
      </w:r>
    </w:p>
    <w:p w14:paraId="5AA015F8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="180"/>
        <w:ind w:left="0" w:firstLine="0"/>
        <w:textAlignment w:val="baseline"/>
        <w:rPr>
          <w:rFonts w:ascii="標楷體" w:eastAsia="標楷體" w:hAnsi="標楷體" w:cs="DFFangSong-W4-WIN-BF"/>
          <w:b/>
          <w:color w:val="000000" w:themeColor="text1"/>
          <w:kern w:val="0"/>
        </w:rPr>
      </w:pPr>
    </w:p>
    <w:p w14:paraId="4A77A828" w14:textId="2658DAF9" w:rsidR="00FE68CF" w:rsidRPr="00372E82" w:rsidRDefault="00FE68CF" w:rsidP="00372E82">
      <w:pPr>
        <w:pStyle w:val="afd"/>
        <w:numPr>
          <w:ilvl w:val="0"/>
          <w:numId w:val="9"/>
        </w:numPr>
        <w:tabs>
          <w:tab w:val="left" w:pos="426"/>
        </w:tabs>
        <w:suppressAutoHyphens/>
        <w:autoSpaceDN w:val="0"/>
        <w:ind w:leftChars="0" w:left="540" w:hanging="540"/>
        <w:textAlignment w:val="baseline"/>
        <w:rPr>
          <w:color w:val="000000" w:themeColor="text1"/>
          <w:kern w:val="3"/>
          <w:sz w:val="28"/>
        </w:rPr>
      </w:pPr>
      <w:r w:rsidRPr="00372E82">
        <w:rPr>
          <w:rFonts w:ascii="標楷體" w:eastAsia="標楷體" w:hAnsi="標楷體" w:cs="Arial"/>
          <w:b/>
          <w:bCs/>
          <w:color w:val="000000" w:themeColor="text1"/>
          <w:kern w:val="3"/>
          <w:sz w:val="28"/>
          <w:szCs w:val="33"/>
        </w:rPr>
        <w:t>個人學術表現之質性說明</w:t>
      </w:r>
    </w:p>
    <w:p w14:paraId="6B7AD0EF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color w:val="000000" w:themeColor="text1"/>
          <w:kern w:val="3"/>
        </w:rPr>
      </w:pPr>
    </w:p>
    <w:p w14:paraId="61AE48D3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color w:val="000000" w:themeColor="text1"/>
          <w:kern w:val="3"/>
        </w:rPr>
      </w:pPr>
    </w:p>
    <w:p w14:paraId="762CA4FC" w14:textId="77777777" w:rsidR="00FE68CF" w:rsidRPr="00372E82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rFonts w:eastAsia="標楷體"/>
          <w:color w:val="000000" w:themeColor="text1"/>
          <w:kern w:val="3"/>
        </w:rPr>
      </w:pPr>
      <w:r w:rsidRPr="00372E82">
        <w:rPr>
          <w:rFonts w:eastAsia="標楷體"/>
          <w:b/>
          <w:color w:val="000000" w:themeColor="text1"/>
          <w:kern w:val="3"/>
        </w:rPr>
        <w:t>三、</w:t>
      </w:r>
      <w:r w:rsidRPr="00372E82">
        <w:rPr>
          <w:rFonts w:eastAsia="標楷體" w:hint="eastAsia"/>
          <w:b/>
          <w:color w:val="000000" w:themeColor="text1"/>
          <w:kern w:val="3"/>
        </w:rPr>
        <w:t>學術研究工作之相關經驗</w:t>
      </w:r>
      <w:r w:rsidRPr="00372E82">
        <w:rPr>
          <w:rFonts w:eastAsia="標楷體" w:cs="Arial"/>
          <w:b/>
          <w:bCs/>
          <w:color w:val="000000" w:themeColor="text1"/>
          <w:kern w:val="3"/>
          <w:szCs w:val="33"/>
        </w:rPr>
        <w:t>（請按時間</w:t>
      </w:r>
      <w:r w:rsidRPr="00372E82">
        <w:rPr>
          <w:rFonts w:eastAsia="標楷體" w:cs="Arial" w:hint="eastAsia"/>
          <w:b/>
          <w:bCs/>
          <w:color w:val="000000" w:themeColor="text1"/>
          <w:kern w:val="3"/>
          <w:szCs w:val="33"/>
        </w:rPr>
        <w:t>由</w:t>
      </w:r>
      <w:r w:rsidRPr="00372E82">
        <w:rPr>
          <w:rFonts w:eastAsia="標楷體" w:cs="Arial"/>
          <w:b/>
          <w:bCs/>
          <w:color w:val="000000" w:themeColor="text1"/>
          <w:kern w:val="3"/>
          <w:szCs w:val="33"/>
        </w:rPr>
        <w:t>近</w:t>
      </w:r>
      <w:r w:rsidRPr="00372E82">
        <w:rPr>
          <w:rFonts w:eastAsia="標楷體" w:cs="Arial" w:hint="eastAsia"/>
          <w:b/>
          <w:bCs/>
          <w:color w:val="000000" w:themeColor="text1"/>
          <w:kern w:val="3"/>
          <w:szCs w:val="33"/>
        </w:rPr>
        <w:t>至遠</w:t>
      </w:r>
      <w:r w:rsidRPr="00372E82">
        <w:rPr>
          <w:rFonts w:eastAsia="標楷體" w:cs="Arial"/>
          <w:b/>
          <w:bCs/>
          <w:color w:val="000000" w:themeColor="text1"/>
          <w:kern w:val="3"/>
          <w:szCs w:val="33"/>
        </w:rPr>
        <w:t>排列、編號</w:t>
      </w:r>
      <w:r w:rsidRPr="00372E82">
        <w:rPr>
          <w:rFonts w:eastAsia="標楷體" w:cs="Arial" w:hint="eastAsia"/>
          <w:b/>
          <w:bCs/>
          <w:color w:val="000000" w:themeColor="text1"/>
          <w:kern w:val="3"/>
          <w:szCs w:val="33"/>
        </w:rPr>
        <w:t>，格式自訂</w:t>
      </w:r>
      <w:r w:rsidRPr="00372E82">
        <w:rPr>
          <w:rFonts w:eastAsia="標楷體" w:cs="Arial"/>
          <w:b/>
          <w:bCs/>
          <w:color w:val="000000" w:themeColor="text1"/>
          <w:kern w:val="3"/>
          <w:szCs w:val="33"/>
        </w:rPr>
        <w:t>）</w:t>
      </w:r>
    </w:p>
    <w:p w14:paraId="29C24BB0" w14:textId="77777777" w:rsidR="00FE68CF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rFonts w:eastAsia="標楷體"/>
          <w:kern w:val="3"/>
        </w:rPr>
      </w:pPr>
    </w:p>
    <w:p w14:paraId="1DDE6765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783159F7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1855557D" w14:textId="77777777" w:rsidR="00FE68CF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u w:val="single"/>
        </w:rPr>
      </w:pPr>
    </w:p>
    <w:p w14:paraId="1CBD6086" w14:textId="77777777" w:rsidR="00FE68CF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u w:val="single"/>
        </w:rPr>
      </w:pPr>
    </w:p>
    <w:p w14:paraId="282CAC6E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  <w:u w:val="single"/>
        </w:rPr>
      </w:pPr>
    </w:p>
    <w:p w14:paraId="54DFB0D5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textAlignment w:val="baseline"/>
        <w:rPr>
          <w:rFonts w:ascii="Arial" w:eastAsia="標楷體" w:hAnsi="Arial" w:cs="Arial"/>
          <w:kern w:val="3"/>
        </w:rPr>
      </w:pPr>
    </w:p>
    <w:p w14:paraId="248FB00D" w14:textId="77777777" w:rsidR="00FE68CF" w:rsidRPr="002F7CBE" w:rsidRDefault="00FE68CF" w:rsidP="00FE68CF">
      <w:pPr>
        <w:suppressAutoHyphens/>
        <w:autoSpaceDN w:val="0"/>
        <w:spacing w:beforeLines="0"/>
        <w:ind w:left="0" w:firstLine="0"/>
        <w:jc w:val="right"/>
        <w:textAlignment w:val="baseline"/>
        <w:rPr>
          <w:kern w:val="3"/>
        </w:rPr>
      </w:pPr>
      <w:r w:rsidRPr="002F7CBE">
        <w:rPr>
          <w:rFonts w:ascii="Arial" w:eastAsia="標楷體" w:hAnsi="Arial" w:cs="Arial"/>
          <w:kern w:val="3"/>
        </w:rPr>
        <w:t>簽名：</w:t>
      </w:r>
      <w:r w:rsidRPr="002F7CBE">
        <w:rPr>
          <w:rFonts w:ascii="Arial" w:eastAsia="標楷體" w:hAnsi="Arial" w:cs="Arial"/>
          <w:kern w:val="3"/>
        </w:rPr>
        <w:t>______________________</w:t>
      </w:r>
      <w:r w:rsidRPr="002F7CBE">
        <w:rPr>
          <w:rFonts w:ascii="Arial" w:eastAsia="標楷體" w:hAnsi="Arial" w:cs="Arial"/>
          <w:kern w:val="3"/>
        </w:rPr>
        <w:t xml:space="preserve">　　　日期：</w:t>
      </w:r>
      <w:r w:rsidRPr="002F7CBE">
        <w:rPr>
          <w:rFonts w:ascii="Arial" w:eastAsia="標楷體" w:hAnsi="Arial" w:cs="Arial"/>
          <w:kern w:val="3"/>
        </w:rPr>
        <w:t>___________________</w:t>
      </w:r>
    </w:p>
    <w:p w14:paraId="37619FF1" w14:textId="77777777" w:rsidR="00FE68CF" w:rsidRPr="002F7CBE" w:rsidRDefault="00FE68CF" w:rsidP="00FE68CF">
      <w:pPr>
        <w:tabs>
          <w:tab w:val="left" w:pos="426"/>
        </w:tabs>
        <w:suppressAutoHyphens/>
        <w:autoSpaceDN w:val="0"/>
        <w:spacing w:beforeLines="0"/>
        <w:ind w:left="0" w:firstLine="0"/>
        <w:textAlignment w:val="baseline"/>
        <w:rPr>
          <w:kern w:val="3"/>
        </w:rPr>
      </w:pPr>
    </w:p>
    <w:p w14:paraId="3741A363" w14:textId="77777777" w:rsidR="00FE68CF" w:rsidRDefault="00FE68CF" w:rsidP="00FE68CF">
      <w:pPr>
        <w:suppressAutoHyphens/>
        <w:autoSpaceDN w:val="0"/>
        <w:snapToGrid w:val="0"/>
        <w:spacing w:beforeLines="0"/>
        <w:ind w:left="0" w:firstLine="0"/>
        <w:textAlignment w:val="baseline"/>
        <w:rPr>
          <w:rFonts w:ascii="Arial" w:eastAsia="標楷體" w:hAnsi="Arial" w:cs="Arial"/>
          <w:b/>
          <w:kern w:val="3"/>
        </w:rPr>
      </w:pPr>
    </w:p>
    <w:p w14:paraId="1B83E45A" w14:textId="444DB772" w:rsidR="00AA6DD7" w:rsidRPr="00FE68CF" w:rsidRDefault="00FE68CF" w:rsidP="00372E82">
      <w:pPr>
        <w:suppressAutoHyphens/>
        <w:autoSpaceDN w:val="0"/>
        <w:snapToGrid w:val="0"/>
        <w:spacing w:beforeLines="0"/>
        <w:ind w:left="0" w:firstLine="0"/>
        <w:textAlignment w:val="baseline"/>
        <w:rPr>
          <w:rFonts w:ascii="Arial" w:eastAsia="標楷體" w:hAnsi="Arial" w:cs="Arial"/>
        </w:rPr>
      </w:pPr>
      <w:r w:rsidRPr="002F7CBE">
        <w:rPr>
          <w:rFonts w:ascii="Arial" w:eastAsia="標楷體" w:hAnsi="Arial" w:cs="Arial"/>
          <w:b/>
          <w:kern w:val="3"/>
        </w:rPr>
        <w:t>檢附相關資料：</w:t>
      </w:r>
      <w:r w:rsidRPr="002F7CBE">
        <w:rPr>
          <w:rFonts w:ascii="Arial" w:eastAsia="標楷體" w:hAnsi="Arial" w:cs="Arial"/>
          <w:kern w:val="3"/>
        </w:rPr>
        <w:t>（請依序彙整相關檢附資料上傳至「其他有利申請之資料」區）</w:t>
      </w:r>
      <w:r w:rsidRPr="002F7CBE">
        <w:tab/>
      </w:r>
    </w:p>
    <w:sectPr w:rsidR="00AA6DD7" w:rsidRPr="00FE68CF" w:rsidSect="007F379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567" w:footer="567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1B881" w14:textId="77777777" w:rsidR="00DD1C89" w:rsidRDefault="00DD1C89" w:rsidP="00C4320C">
      <w:pPr>
        <w:spacing w:before="120"/>
      </w:pPr>
      <w:r>
        <w:separator/>
      </w:r>
    </w:p>
  </w:endnote>
  <w:endnote w:type="continuationSeparator" w:id="0">
    <w:p w14:paraId="5AC780E1" w14:textId="77777777" w:rsidR="00DD1C89" w:rsidRDefault="00DD1C89" w:rsidP="00C4320C">
      <w:pPr>
        <w:spacing w:before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FangSong-W4-WIN-BF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全真楷書">
    <w:altName w:val="Arial Unicode MS"/>
    <w:charset w:val="88"/>
    <w:family w:val="modern"/>
    <w:pitch w:val="fixed"/>
    <w:sig w:usb0="00000001" w:usb1="08080000" w:usb2="00000010" w:usb3="00000000" w:csb0="00100000" w:csb1="00000000"/>
  </w:font>
  <w:font w:name="華康楷書體W5">
    <w:panose1 w:val="03000509000000000000"/>
    <w:charset w:val="88"/>
    <w:family w:val="script"/>
    <w:pitch w:val="fixed"/>
    <w:sig w:usb0="800002E3" w:usb1="28CFFCFA" w:usb2="00000016" w:usb3="00000000" w:csb0="001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 Kai+N">
    <w:altName w:val="Times New Roman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.D·￠Ae">
    <w:altName w:val="細明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華康明體 Std W9">
    <w:altName w:val="Malgun Gothic Semilight"/>
    <w:panose1 w:val="00000000000000000000"/>
    <w:charset w:val="88"/>
    <w:family w:val="roman"/>
    <w:notTrueType/>
    <w:pitch w:val="variable"/>
    <w:sig w:usb0="00000000" w:usb1="08080000" w:usb2="00000010" w:usb3="00000000" w:csb0="0010000D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華康中楷體">
    <w:altName w:val="微軟正黑體"/>
    <w:charset w:val="88"/>
    <w:family w:val="modern"/>
    <w:pitch w:val="fixed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7F95A" w14:textId="77777777" w:rsidR="007F3797" w:rsidRDefault="007F3797">
    <w:pPr>
      <w:pStyle w:val="a8"/>
      <w:spacing w:before="120"/>
      <w:ind w:left="0" w:firstLine="0"/>
    </w:pPr>
  </w:p>
  <w:p w14:paraId="0E05B2F6" w14:textId="77777777" w:rsidR="007F3797" w:rsidRDefault="007F3797">
    <w:pPr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4D44D" w14:textId="77777777" w:rsidR="007F3797" w:rsidRDefault="007F3797" w:rsidP="007F3797">
    <w:pPr>
      <w:pStyle w:val="a8"/>
      <w:tabs>
        <w:tab w:val="clear" w:pos="4153"/>
        <w:tab w:val="clear" w:pos="8306"/>
      </w:tabs>
      <w:spacing w:before="120"/>
      <w:ind w:left="0" w:firstLine="0"/>
      <w:jc w:val="center"/>
    </w:pPr>
    <w:r w:rsidRPr="001E4612">
      <w:rPr>
        <w:rFonts w:ascii="Arial" w:hAnsi="Arial" w:cs="Arial"/>
      </w:rPr>
      <w:fldChar w:fldCharType="begin"/>
    </w:r>
    <w:r w:rsidRPr="001E4612">
      <w:rPr>
        <w:rFonts w:ascii="Arial" w:hAnsi="Arial" w:cs="Arial"/>
      </w:rPr>
      <w:instrText>PAGE   \* MERGEFORMAT</w:instrText>
    </w:r>
    <w:r w:rsidRPr="001E4612">
      <w:rPr>
        <w:rFonts w:ascii="Arial" w:hAnsi="Arial" w:cs="Arial"/>
      </w:rPr>
      <w:fldChar w:fldCharType="separate"/>
    </w:r>
    <w:r w:rsidRPr="003847FD">
      <w:rPr>
        <w:rFonts w:ascii="Arial" w:hAnsi="Arial" w:cs="Arial"/>
        <w:noProof/>
        <w:lang w:val="zh-TW"/>
      </w:rPr>
      <w:t>-</w:t>
    </w:r>
    <w:r>
      <w:rPr>
        <w:rFonts w:ascii="Arial" w:hAnsi="Arial" w:cs="Arial"/>
        <w:noProof/>
      </w:rPr>
      <w:t xml:space="preserve"> 5 -</w:t>
    </w:r>
    <w:r w:rsidRPr="001E4612">
      <w:rPr>
        <w:rFonts w:ascii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A061C" w14:textId="77777777" w:rsidR="007F3797" w:rsidRDefault="007F3797">
    <w:pPr>
      <w:pStyle w:val="a8"/>
      <w:spacing w:before="120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21D76B" w14:textId="77777777" w:rsidR="00DD1C89" w:rsidRDefault="00DD1C89" w:rsidP="00C4320C">
      <w:pPr>
        <w:spacing w:before="120"/>
      </w:pPr>
      <w:r>
        <w:separator/>
      </w:r>
    </w:p>
  </w:footnote>
  <w:footnote w:type="continuationSeparator" w:id="0">
    <w:p w14:paraId="32BB070E" w14:textId="77777777" w:rsidR="00DD1C89" w:rsidRDefault="00DD1C89" w:rsidP="00C4320C">
      <w:pPr>
        <w:spacing w:before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0E2F0" w14:textId="77777777" w:rsidR="007F3797" w:rsidRDefault="007F3797">
    <w:pPr>
      <w:pStyle w:val="a6"/>
      <w:spacing w:before="120"/>
      <w:ind w:left="0" w:firstLine="0"/>
    </w:pPr>
  </w:p>
  <w:p w14:paraId="68DF13C9" w14:textId="77777777" w:rsidR="007F3797" w:rsidRDefault="007F3797">
    <w:pPr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C24C4" w14:textId="77777777" w:rsidR="007F3797" w:rsidRDefault="007F3797">
    <w:pPr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FA783" w14:textId="77777777" w:rsidR="007F3797" w:rsidRDefault="007F3797">
    <w:pPr>
      <w:pStyle w:val="a6"/>
      <w:spacing w:before="12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60722"/>
    <w:multiLevelType w:val="hybridMultilevel"/>
    <w:tmpl w:val="D5AE25DE"/>
    <w:lvl w:ilvl="0" w:tplc="1332C39C">
      <w:start w:val="1"/>
      <w:numFmt w:val="decimal"/>
      <w:lvlText w:val="%1."/>
      <w:lvlJc w:val="left"/>
      <w:pPr>
        <w:ind w:left="360" w:hanging="360"/>
      </w:pPr>
      <w:rPr>
        <w:rFonts w:cs="ArialMT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782417"/>
    <w:multiLevelType w:val="multilevel"/>
    <w:tmpl w:val="3EB4EC04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taiwaneseCountingThousand"/>
      <w:suff w:val="nothing"/>
      <w:lvlText w:val="%2、"/>
      <w:lvlJc w:val="right"/>
      <w:pPr>
        <w:ind w:left="851" w:firstLine="0"/>
      </w:pPr>
      <w:rPr>
        <w:rFonts w:hint="eastAsia"/>
      </w:rPr>
    </w:lvl>
    <w:lvl w:ilvl="2">
      <w:start w:val="1"/>
      <w:numFmt w:val="taiwaneseCountingThousand"/>
      <w:suff w:val="nothing"/>
      <w:lvlText w:val="（%3）"/>
      <w:lvlJc w:val="right"/>
      <w:pPr>
        <w:ind w:left="1701" w:firstLine="0"/>
      </w:pPr>
      <w:rPr>
        <w:rFonts w:hint="eastAsia"/>
      </w:rPr>
    </w:lvl>
    <w:lvl w:ilvl="3">
      <w:start w:val="1"/>
      <w:numFmt w:val="decimal"/>
      <w:suff w:val="space"/>
      <w:lvlText w:val="%4."/>
      <w:lvlJc w:val="right"/>
      <w:pPr>
        <w:ind w:left="573" w:hanging="6"/>
      </w:pPr>
      <w:rPr>
        <w:rFonts w:hint="eastAsia"/>
      </w:rPr>
    </w:lvl>
    <w:lvl w:ilvl="4">
      <w:start w:val="1"/>
      <w:numFmt w:val="taiwaneseCountingThousand"/>
      <w:lvlRestart w:val="0"/>
      <w:pStyle w:val="a"/>
      <w:suff w:val="space"/>
      <w:lvlText w:val="附表%5"/>
      <w:lvlJc w:val="left"/>
      <w:pPr>
        <w:ind w:left="0" w:firstLine="0"/>
      </w:pPr>
      <w:rPr>
        <w:rFonts w:hint="eastAsia"/>
      </w:rPr>
    </w:lvl>
    <w:lvl w:ilvl="5">
      <w:start w:val="1"/>
      <w:numFmt w:val="ideographLegalTraditional"/>
      <w:lvlRestart w:val="0"/>
      <w:suff w:val="nothing"/>
      <w:lvlText w:val="%6、"/>
      <w:lvlJc w:val="right"/>
      <w:pPr>
        <w:ind w:left="1247" w:firstLine="0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" w15:restartNumberingAfterBreak="0">
    <w:nsid w:val="089A2C00"/>
    <w:multiLevelType w:val="multilevel"/>
    <w:tmpl w:val="A0D4900C"/>
    <w:lvl w:ilvl="0">
      <w:start w:val="1"/>
      <w:numFmt w:val="taiwaneseCountingThousand"/>
      <w:lvlText w:val="第%1條　"/>
      <w:lvlJc w:val="left"/>
      <w:pPr>
        <w:ind w:left="1134" w:firstLine="0"/>
      </w:pPr>
      <w:rPr>
        <w:rFonts w:hint="default"/>
        <w:b w:val="0"/>
        <w:sz w:val="24"/>
        <w:szCs w:val="24"/>
      </w:rPr>
    </w:lvl>
    <w:lvl w:ilvl="1">
      <w:start w:val="1"/>
      <w:numFmt w:val="taiwaneseCountingThousand"/>
      <w:pStyle w:val="2"/>
      <w:suff w:val="nothing"/>
      <w:lvlText w:val="（%2）"/>
      <w:lvlJc w:val="right"/>
      <w:pPr>
        <w:ind w:left="1560" w:firstLine="0"/>
      </w:pPr>
      <w:rPr>
        <w:rFonts w:ascii="Arial" w:eastAsia="標楷體" w:hAnsi="Arial" w:cs="Times New Roman"/>
      </w:rPr>
    </w:lvl>
    <w:lvl w:ilvl="2">
      <w:start w:val="1"/>
      <w:numFmt w:val="taiwaneseCountingThousand"/>
      <w:pStyle w:val="3"/>
      <w:suff w:val="nothing"/>
      <w:lvlText w:val="（%3）"/>
      <w:lvlJc w:val="right"/>
      <w:pPr>
        <w:ind w:left="2325" w:firstLine="0"/>
      </w:pPr>
      <w:rPr>
        <w:rFonts w:hint="eastAsia"/>
      </w:rPr>
    </w:lvl>
    <w:lvl w:ilvl="3">
      <w:start w:val="1"/>
      <w:numFmt w:val="none"/>
      <w:suff w:val="space"/>
      <w:lvlText w:val=""/>
      <w:lvlJc w:val="right"/>
      <w:pPr>
        <w:ind w:left="964" w:hanging="57"/>
      </w:pPr>
      <w:rPr>
        <w:rFonts w:hAnsi="Arial" w:hint="default"/>
      </w:rPr>
    </w:lvl>
    <w:lvl w:ilvl="4">
      <w:start w:val="1"/>
      <w:numFmt w:val="none"/>
      <w:suff w:val="space"/>
      <w:lvlText w:val=""/>
      <w:lvlJc w:val="left"/>
      <w:pPr>
        <w:ind w:left="1616" w:hanging="255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" w15:restartNumberingAfterBreak="0">
    <w:nsid w:val="0C8912F8"/>
    <w:multiLevelType w:val="hybridMultilevel"/>
    <w:tmpl w:val="1AE66778"/>
    <w:lvl w:ilvl="0" w:tplc="F816304C">
      <w:start w:val="1"/>
      <w:numFmt w:val="japaneseCounting"/>
      <w:lvlText w:val="（%1）"/>
      <w:lvlJc w:val="left"/>
      <w:pPr>
        <w:ind w:left="1080" w:hanging="720"/>
      </w:pPr>
      <w:rPr>
        <w:rFonts w:ascii="標楷體" w:eastAsia="標楷體" w:hAnsi="標楷體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F6297"/>
    <w:multiLevelType w:val="hybridMultilevel"/>
    <w:tmpl w:val="3EDE36FC"/>
    <w:lvl w:ilvl="0" w:tplc="2BA0F296">
      <w:start w:val="1"/>
      <w:numFmt w:val="decimal"/>
      <w:lvlText w:val="%1."/>
      <w:lvlJc w:val="left"/>
      <w:pPr>
        <w:ind w:left="360" w:hanging="360"/>
      </w:pPr>
      <w:rPr>
        <w:rFonts w:cs="ArialMT" w:hint="default"/>
        <w:b w:val="0"/>
        <w:strike w:val="0"/>
      </w:rPr>
    </w:lvl>
    <w:lvl w:ilvl="1" w:tplc="DD8CE7BA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BBB3CAD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1D53C3F"/>
    <w:multiLevelType w:val="hybridMultilevel"/>
    <w:tmpl w:val="4582DB66"/>
    <w:lvl w:ilvl="0" w:tplc="7946E0D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DFFangSong-W4-WIN-BF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CA4738B"/>
    <w:multiLevelType w:val="hybridMultilevel"/>
    <w:tmpl w:val="79BC7D2A"/>
    <w:lvl w:ilvl="0" w:tplc="E174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847606D"/>
    <w:multiLevelType w:val="multilevel"/>
    <w:tmpl w:val="4824D95E"/>
    <w:lvl w:ilvl="0">
      <w:start w:val="1"/>
      <w:numFmt w:val="taiwaneseCountingThousand"/>
      <w:pStyle w:val="a0"/>
      <w:suff w:val="nothing"/>
      <w:lvlText w:val="%1、"/>
      <w:lvlJc w:val="left"/>
      <w:pPr>
        <w:ind w:left="953" w:hanging="641"/>
      </w:pPr>
      <w:rPr>
        <w:rFonts w:ascii="標楷體" w:eastAsia="標楷體" w:hint="eastAsia"/>
        <w:b w:val="0"/>
        <w:i w:val="0"/>
        <w:sz w:val="32"/>
      </w:rPr>
    </w:lvl>
    <w:lvl w:ilvl="1">
      <w:start w:val="1"/>
      <w:numFmt w:val="taiwaneseCountingThousand"/>
      <w:suff w:val="nothing"/>
      <w:lvlText w:val="（%2）"/>
      <w:lvlJc w:val="left"/>
      <w:pPr>
        <w:ind w:left="1605" w:hanging="959"/>
      </w:pPr>
      <w:rPr>
        <w:rFonts w:eastAsia="標楷體" w:hint="eastAsia"/>
        <w:b w:val="0"/>
        <w:i w:val="0"/>
        <w:sz w:val="32"/>
      </w:rPr>
    </w:lvl>
    <w:lvl w:ilvl="2">
      <w:start w:val="1"/>
      <w:numFmt w:val="decimalFullWidth"/>
      <w:suff w:val="nothing"/>
      <w:lvlText w:val="%3、"/>
      <w:lvlJc w:val="left"/>
      <w:pPr>
        <w:ind w:left="1605" w:hanging="641"/>
      </w:pPr>
      <w:rPr>
        <w:rFonts w:eastAsia="標楷體" w:hint="eastAsia"/>
        <w:b w:val="0"/>
        <w:i w:val="0"/>
        <w:sz w:val="32"/>
      </w:rPr>
    </w:lvl>
    <w:lvl w:ilvl="3">
      <w:start w:val="1"/>
      <w:numFmt w:val="decimalFullWidth"/>
      <w:suff w:val="nothing"/>
      <w:lvlText w:val="（%4）"/>
      <w:lvlJc w:val="left"/>
      <w:pPr>
        <w:ind w:left="2240" w:hanging="970"/>
      </w:pPr>
      <w:rPr>
        <w:rFonts w:eastAsia="標楷體" w:hint="eastAsia"/>
        <w:b w:val="0"/>
        <w:i w:val="0"/>
        <w:sz w:val="32"/>
      </w:rPr>
    </w:lvl>
    <w:lvl w:ilvl="4">
      <w:start w:val="1"/>
      <w:numFmt w:val="none"/>
      <w:suff w:val="nothing"/>
      <w:lvlText w:val=""/>
      <w:lvlJc w:val="left"/>
      <w:pPr>
        <w:ind w:left="3280" w:hanging="640"/>
      </w:pPr>
      <w:rPr>
        <w:rFonts w:hint="eastAsia"/>
      </w:rPr>
    </w:lvl>
    <w:lvl w:ilvl="5">
      <w:start w:val="1"/>
      <w:numFmt w:val="none"/>
      <w:lvlText w:val="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none"/>
      <w:lvlText w:val="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none"/>
      <w:lvlText w:val="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none"/>
      <w:lvlText w:val="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 w15:restartNumberingAfterBreak="0">
    <w:nsid w:val="6B87615E"/>
    <w:multiLevelType w:val="multilevel"/>
    <w:tmpl w:val="9CA04A20"/>
    <w:lvl w:ilvl="0">
      <w:start w:val="1"/>
      <w:numFmt w:val="taiwaneseCountingThousand"/>
      <w:pStyle w:val="1"/>
      <w:suff w:val="space"/>
      <w:lvlText w:val="%1、"/>
      <w:lvlJc w:val="left"/>
      <w:pPr>
        <w:ind w:left="567" w:hanging="567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taiwaneseCountingThousand"/>
      <w:pStyle w:val="20"/>
      <w:suff w:val="space"/>
      <w:lvlText w:val="(%2)"/>
      <w:lvlJc w:val="left"/>
      <w:pPr>
        <w:ind w:left="851" w:hanging="567"/>
      </w:pPr>
      <w:rPr>
        <w:rFonts w:hint="eastAsia"/>
      </w:rPr>
    </w:lvl>
    <w:lvl w:ilvl="2">
      <w:start w:val="1"/>
      <w:numFmt w:val="decimal"/>
      <w:pStyle w:val="30"/>
      <w:suff w:val="space"/>
      <w:lvlText w:val="%3."/>
      <w:lvlJc w:val="left"/>
      <w:pPr>
        <w:ind w:left="851" w:hanging="284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964" w:hanging="28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0" w15:restartNumberingAfterBreak="0">
    <w:nsid w:val="75870386"/>
    <w:multiLevelType w:val="hybridMultilevel"/>
    <w:tmpl w:val="E988A180"/>
    <w:lvl w:ilvl="0" w:tplc="4CCEEB3E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Arial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0"/>
  </w:num>
  <w:num w:numId="9">
    <w:abstractNumId w:val="3"/>
  </w:num>
  <w:num w:numId="10">
    <w:abstractNumId w:val="0"/>
  </w:num>
  <w:num w:numId="11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jQxMjcxtTQ0N7BU0lEKTi0uzszPAykwrgUASUXdrCwAAAA="/>
  </w:docVars>
  <w:rsids>
    <w:rsidRoot w:val="00AE0CEE"/>
    <w:rsid w:val="0000108C"/>
    <w:rsid w:val="000017E8"/>
    <w:rsid w:val="00001D6C"/>
    <w:rsid w:val="00001F2A"/>
    <w:rsid w:val="0000246D"/>
    <w:rsid w:val="00002A37"/>
    <w:rsid w:val="00003C1E"/>
    <w:rsid w:val="00004B24"/>
    <w:rsid w:val="00007E8A"/>
    <w:rsid w:val="000101A5"/>
    <w:rsid w:val="00010FC5"/>
    <w:rsid w:val="00011453"/>
    <w:rsid w:val="00011585"/>
    <w:rsid w:val="00011714"/>
    <w:rsid w:val="0001215E"/>
    <w:rsid w:val="000123D5"/>
    <w:rsid w:val="00012867"/>
    <w:rsid w:val="0001455F"/>
    <w:rsid w:val="00014F7D"/>
    <w:rsid w:val="00015A54"/>
    <w:rsid w:val="000166E5"/>
    <w:rsid w:val="000202D0"/>
    <w:rsid w:val="00020E57"/>
    <w:rsid w:val="00020EB1"/>
    <w:rsid w:val="000210C3"/>
    <w:rsid w:val="000217BC"/>
    <w:rsid w:val="00022168"/>
    <w:rsid w:val="000223C4"/>
    <w:rsid w:val="0002251E"/>
    <w:rsid w:val="000234D7"/>
    <w:rsid w:val="00023BEA"/>
    <w:rsid w:val="00023C4B"/>
    <w:rsid w:val="00023DCA"/>
    <w:rsid w:val="00024253"/>
    <w:rsid w:val="00024CFA"/>
    <w:rsid w:val="00024E37"/>
    <w:rsid w:val="00024EB7"/>
    <w:rsid w:val="00025D9B"/>
    <w:rsid w:val="00027780"/>
    <w:rsid w:val="00027E1F"/>
    <w:rsid w:val="00027F7D"/>
    <w:rsid w:val="00030091"/>
    <w:rsid w:val="000303EB"/>
    <w:rsid w:val="000318F2"/>
    <w:rsid w:val="00031906"/>
    <w:rsid w:val="00031AD8"/>
    <w:rsid w:val="0003206E"/>
    <w:rsid w:val="000325C4"/>
    <w:rsid w:val="00033F19"/>
    <w:rsid w:val="00034247"/>
    <w:rsid w:val="00034C14"/>
    <w:rsid w:val="00034CDC"/>
    <w:rsid w:val="00034E7A"/>
    <w:rsid w:val="00035996"/>
    <w:rsid w:val="00035D62"/>
    <w:rsid w:val="00035E05"/>
    <w:rsid w:val="000366E4"/>
    <w:rsid w:val="000369FC"/>
    <w:rsid w:val="000371F9"/>
    <w:rsid w:val="00037215"/>
    <w:rsid w:val="00037841"/>
    <w:rsid w:val="0004086F"/>
    <w:rsid w:val="0004092E"/>
    <w:rsid w:val="00040D84"/>
    <w:rsid w:val="00040E28"/>
    <w:rsid w:val="00041058"/>
    <w:rsid w:val="0004107B"/>
    <w:rsid w:val="00041662"/>
    <w:rsid w:val="0004175A"/>
    <w:rsid w:val="00041969"/>
    <w:rsid w:val="00041BCA"/>
    <w:rsid w:val="00041DEA"/>
    <w:rsid w:val="000420B3"/>
    <w:rsid w:val="0004306B"/>
    <w:rsid w:val="0004324A"/>
    <w:rsid w:val="00043E36"/>
    <w:rsid w:val="00044203"/>
    <w:rsid w:val="0004457D"/>
    <w:rsid w:val="0004493D"/>
    <w:rsid w:val="00045059"/>
    <w:rsid w:val="000460DB"/>
    <w:rsid w:val="000502EB"/>
    <w:rsid w:val="0005039B"/>
    <w:rsid w:val="00052776"/>
    <w:rsid w:val="00052DA8"/>
    <w:rsid w:val="00053E14"/>
    <w:rsid w:val="00054EBE"/>
    <w:rsid w:val="000555A1"/>
    <w:rsid w:val="00056F9A"/>
    <w:rsid w:val="000604CC"/>
    <w:rsid w:val="00060CFD"/>
    <w:rsid w:val="000614DB"/>
    <w:rsid w:val="00062492"/>
    <w:rsid w:val="00063AB9"/>
    <w:rsid w:val="00064C3B"/>
    <w:rsid w:val="00067284"/>
    <w:rsid w:val="00070478"/>
    <w:rsid w:val="000707BD"/>
    <w:rsid w:val="000715FF"/>
    <w:rsid w:val="00072700"/>
    <w:rsid w:val="0007326A"/>
    <w:rsid w:val="00074057"/>
    <w:rsid w:val="0007571C"/>
    <w:rsid w:val="00077354"/>
    <w:rsid w:val="00077A96"/>
    <w:rsid w:val="00077F7D"/>
    <w:rsid w:val="000802A0"/>
    <w:rsid w:val="0008076B"/>
    <w:rsid w:val="0008215B"/>
    <w:rsid w:val="0008234E"/>
    <w:rsid w:val="0008293A"/>
    <w:rsid w:val="000829AB"/>
    <w:rsid w:val="0008493C"/>
    <w:rsid w:val="000853FF"/>
    <w:rsid w:val="000860D8"/>
    <w:rsid w:val="000861A7"/>
    <w:rsid w:val="000864A7"/>
    <w:rsid w:val="00086E15"/>
    <w:rsid w:val="00087A01"/>
    <w:rsid w:val="00087BFD"/>
    <w:rsid w:val="00090551"/>
    <w:rsid w:val="00091253"/>
    <w:rsid w:val="00091DF5"/>
    <w:rsid w:val="00092201"/>
    <w:rsid w:val="0009221C"/>
    <w:rsid w:val="0009249A"/>
    <w:rsid w:val="0009286C"/>
    <w:rsid w:val="00093291"/>
    <w:rsid w:val="00094514"/>
    <w:rsid w:val="000948D3"/>
    <w:rsid w:val="000949BA"/>
    <w:rsid w:val="0009504A"/>
    <w:rsid w:val="0009516D"/>
    <w:rsid w:val="00096121"/>
    <w:rsid w:val="000965BA"/>
    <w:rsid w:val="00096654"/>
    <w:rsid w:val="00096924"/>
    <w:rsid w:val="00097A25"/>
    <w:rsid w:val="000A05E7"/>
    <w:rsid w:val="000A0C28"/>
    <w:rsid w:val="000A1A74"/>
    <w:rsid w:val="000A2420"/>
    <w:rsid w:val="000A252D"/>
    <w:rsid w:val="000A2932"/>
    <w:rsid w:val="000A3A82"/>
    <w:rsid w:val="000A4638"/>
    <w:rsid w:val="000A487E"/>
    <w:rsid w:val="000A5343"/>
    <w:rsid w:val="000A6B64"/>
    <w:rsid w:val="000A7B80"/>
    <w:rsid w:val="000B0B33"/>
    <w:rsid w:val="000B13EA"/>
    <w:rsid w:val="000B4230"/>
    <w:rsid w:val="000B4607"/>
    <w:rsid w:val="000B4A58"/>
    <w:rsid w:val="000B4FC5"/>
    <w:rsid w:val="000B74AF"/>
    <w:rsid w:val="000B7B48"/>
    <w:rsid w:val="000B7E15"/>
    <w:rsid w:val="000C0613"/>
    <w:rsid w:val="000C0F93"/>
    <w:rsid w:val="000C29F7"/>
    <w:rsid w:val="000C439A"/>
    <w:rsid w:val="000C4C3E"/>
    <w:rsid w:val="000C5357"/>
    <w:rsid w:val="000C5829"/>
    <w:rsid w:val="000C5DB9"/>
    <w:rsid w:val="000C62BD"/>
    <w:rsid w:val="000C74AB"/>
    <w:rsid w:val="000D00DA"/>
    <w:rsid w:val="000D0393"/>
    <w:rsid w:val="000D0462"/>
    <w:rsid w:val="000D084C"/>
    <w:rsid w:val="000D0859"/>
    <w:rsid w:val="000D1CBF"/>
    <w:rsid w:val="000D2054"/>
    <w:rsid w:val="000D2128"/>
    <w:rsid w:val="000D4491"/>
    <w:rsid w:val="000D4C76"/>
    <w:rsid w:val="000D4D14"/>
    <w:rsid w:val="000D51C8"/>
    <w:rsid w:val="000D56D1"/>
    <w:rsid w:val="000D59C0"/>
    <w:rsid w:val="000D65B3"/>
    <w:rsid w:val="000D6887"/>
    <w:rsid w:val="000D6CAF"/>
    <w:rsid w:val="000E0B44"/>
    <w:rsid w:val="000E1038"/>
    <w:rsid w:val="000E1BE4"/>
    <w:rsid w:val="000E211E"/>
    <w:rsid w:val="000E3592"/>
    <w:rsid w:val="000E3619"/>
    <w:rsid w:val="000E3D12"/>
    <w:rsid w:val="000E4DCA"/>
    <w:rsid w:val="000E56D2"/>
    <w:rsid w:val="000E7228"/>
    <w:rsid w:val="000E756D"/>
    <w:rsid w:val="000E75C0"/>
    <w:rsid w:val="000F126A"/>
    <w:rsid w:val="000F1FA7"/>
    <w:rsid w:val="000F21BA"/>
    <w:rsid w:val="000F22EB"/>
    <w:rsid w:val="000F2C44"/>
    <w:rsid w:val="000F2D29"/>
    <w:rsid w:val="000F39B4"/>
    <w:rsid w:val="000F3D0B"/>
    <w:rsid w:val="000F4635"/>
    <w:rsid w:val="000F53E1"/>
    <w:rsid w:val="000F546A"/>
    <w:rsid w:val="000F5F7B"/>
    <w:rsid w:val="000F650D"/>
    <w:rsid w:val="000F6AFD"/>
    <w:rsid w:val="000F6C8C"/>
    <w:rsid w:val="00100054"/>
    <w:rsid w:val="00100193"/>
    <w:rsid w:val="001009AC"/>
    <w:rsid w:val="00100B50"/>
    <w:rsid w:val="00100CE6"/>
    <w:rsid w:val="00100F3B"/>
    <w:rsid w:val="00102417"/>
    <w:rsid w:val="00102E24"/>
    <w:rsid w:val="0010331D"/>
    <w:rsid w:val="00103B64"/>
    <w:rsid w:val="001044A3"/>
    <w:rsid w:val="00104600"/>
    <w:rsid w:val="00104944"/>
    <w:rsid w:val="001077BF"/>
    <w:rsid w:val="0010782E"/>
    <w:rsid w:val="00107F16"/>
    <w:rsid w:val="00110A73"/>
    <w:rsid w:val="00110C00"/>
    <w:rsid w:val="00111349"/>
    <w:rsid w:val="00112422"/>
    <w:rsid w:val="001124BD"/>
    <w:rsid w:val="00112856"/>
    <w:rsid w:val="0011327A"/>
    <w:rsid w:val="001134B0"/>
    <w:rsid w:val="0011450C"/>
    <w:rsid w:val="0011463E"/>
    <w:rsid w:val="001153D9"/>
    <w:rsid w:val="001179CB"/>
    <w:rsid w:val="001209D3"/>
    <w:rsid w:val="00120D00"/>
    <w:rsid w:val="00120E2B"/>
    <w:rsid w:val="00123074"/>
    <w:rsid w:val="001231B0"/>
    <w:rsid w:val="00124225"/>
    <w:rsid w:val="0012436E"/>
    <w:rsid w:val="00124654"/>
    <w:rsid w:val="001248B7"/>
    <w:rsid w:val="00124ACD"/>
    <w:rsid w:val="00125E06"/>
    <w:rsid w:val="0012620A"/>
    <w:rsid w:val="00126AC4"/>
    <w:rsid w:val="00127822"/>
    <w:rsid w:val="00127BA2"/>
    <w:rsid w:val="00127D89"/>
    <w:rsid w:val="00130091"/>
    <w:rsid w:val="001313B2"/>
    <w:rsid w:val="00131C94"/>
    <w:rsid w:val="00131DF7"/>
    <w:rsid w:val="001332C3"/>
    <w:rsid w:val="001337A9"/>
    <w:rsid w:val="00135353"/>
    <w:rsid w:val="0013677D"/>
    <w:rsid w:val="0013681E"/>
    <w:rsid w:val="00136BD0"/>
    <w:rsid w:val="001425E0"/>
    <w:rsid w:val="00143683"/>
    <w:rsid w:val="00143D0C"/>
    <w:rsid w:val="00144251"/>
    <w:rsid w:val="001449A9"/>
    <w:rsid w:val="00144DCD"/>
    <w:rsid w:val="001456A9"/>
    <w:rsid w:val="00146010"/>
    <w:rsid w:val="001463A4"/>
    <w:rsid w:val="00146AB6"/>
    <w:rsid w:val="00146B02"/>
    <w:rsid w:val="001473D5"/>
    <w:rsid w:val="001515EC"/>
    <w:rsid w:val="00151EC1"/>
    <w:rsid w:val="0015221B"/>
    <w:rsid w:val="00152255"/>
    <w:rsid w:val="001532EE"/>
    <w:rsid w:val="00153360"/>
    <w:rsid w:val="00153B00"/>
    <w:rsid w:val="00154268"/>
    <w:rsid w:val="0015438E"/>
    <w:rsid w:val="00154A8C"/>
    <w:rsid w:val="001550D4"/>
    <w:rsid w:val="00155769"/>
    <w:rsid w:val="001563B9"/>
    <w:rsid w:val="00156AD4"/>
    <w:rsid w:val="00157BED"/>
    <w:rsid w:val="00160DF0"/>
    <w:rsid w:val="00160E35"/>
    <w:rsid w:val="00160E8B"/>
    <w:rsid w:val="001615D3"/>
    <w:rsid w:val="001621A6"/>
    <w:rsid w:val="00162C11"/>
    <w:rsid w:val="00162FEF"/>
    <w:rsid w:val="0016302C"/>
    <w:rsid w:val="00163915"/>
    <w:rsid w:val="00164D7F"/>
    <w:rsid w:val="00165A53"/>
    <w:rsid w:val="00166468"/>
    <w:rsid w:val="00166557"/>
    <w:rsid w:val="001675A2"/>
    <w:rsid w:val="0017068F"/>
    <w:rsid w:val="00170F32"/>
    <w:rsid w:val="00170F37"/>
    <w:rsid w:val="00171210"/>
    <w:rsid w:val="001719A7"/>
    <w:rsid w:val="00172281"/>
    <w:rsid w:val="00172EE0"/>
    <w:rsid w:val="0017308E"/>
    <w:rsid w:val="00173943"/>
    <w:rsid w:val="00173FB6"/>
    <w:rsid w:val="0017424C"/>
    <w:rsid w:val="0017461B"/>
    <w:rsid w:val="00174B72"/>
    <w:rsid w:val="00174F0C"/>
    <w:rsid w:val="00175336"/>
    <w:rsid w:val="0017540D"/>
    <w:rsid w:val="00175467"/>
    <w:rsid w:val="00175B04"/>
    <w:rsid w:val="00175EFE"/>
    <w:rsid w:val="0017695F"/>
    <w:rsid w:val="00177AEE"/>
    <w:rsid w:val="00177C2B"/>
    <w:rsid w:val="0018071B"/>
    <w:rsid w:val="00182116"/>
    <w:rsid w:val="001822C5"/>
    <w:rsid w:val="00182389"/>
    <w:rsid w:val="001825B4"/>
    <w:rsid w:val="001829DB"/>
    <w:rsid w:val="00183264"/>
    <w:rsid w:val="00183F1F"/>
    <w:rsid w:val="001844A2"/>
    <w:rsid w:val="00185609"/>
    <w:rsid w:val="001902B7"/>
    <w:rsid w:val="00190B3B"/>
    <w:rsid w:val="00190E90"/>
    <w:rsid w:val="00192C8D"/>
    <w:rsid w:val="0019351A"/>
    <w:rsid w:val="00193F79"/>
    <w:rsid w:val="001946F4"/>
    <w:rsid w:val="00194D27"/>
    <w:rsid w:val="00194F23"/>
    <w:rsid w:val="0019526A"/>
    <w:rsid w:val="001965DA"/>
    <w:rsid w:val="0019732F"/>
    <w:rsid w:val="00197796"/>
    <w:rsid w:val="00197F91"/>
    <w:rsid w:val="001A0E98"/>
    <w:rsid w:val="001A1A9A"/>
    <w:rsid w:val="001A2003"/>
    <w:rsid w:val="001A26C4"/>
    <w:rsid w:val="001A28FB"/>
    <w:rsid w:val="001A3C00"/>
    <w:rsid w:val="001A4E67"/>
    <w:rsid w:val="001A50AE"/>
    <w:rsid w:val="001A54C9"/>
    <w:rsid w:val="001A5576"/>
    <w:rsid w:val="001A5698"/>
    <w:rsid w:val="001A65E8"/>
    <w:rsid w:val="001A6642"/>
    <w:rsid w:val="001A734C"/>
    <w:rsid w:val="001B08C7"/>
    <w:rsid w:val="001B0EC9"/>
    <w:rsid w:val="001B0FFC"/>
    <w:rsid w:val="001B111A"/>
    <w:rsid w:val="001B17E3"/>
    <w:rsid w:val="001B2CB8"/>
    <w:rsid w:val="001B36A2"/>
    <w:rsid w:val="001B3F60"/>
    <w:rsid w:val="001B4A23"/>
    <w:rsid w:val="001B4B32"/>
    <w:rsid w:val="001B585F"/>
    <w:rsid w:val="001B5C28"/>
    <w:rsid w:val="001B5CDA"/>
    <w:rsid w:val="001B5FBB"/>
    <w:rsid w:val="001B6323"/>
    <w:rsid w:val="001B7765"/>
    <w:rsid w:val="001B7869"/>
    <w:rsid w:val="001C1A25"/>
    <w:rsid w:val="001C1D81"/>
    <w:rsid w:val="001C2C30"/>
    <w:rsid w:val="001C2F1C"/>
    <w:rsid w:val="001C330D"/>
    <w:rsid w:val="001C3859"/>
    <w:rsid w:val="001C3F7C"/>
    <w:rsid w:val="001C59C5"/>
    <w:rsid w:val="001C59C6"/>
    <w:rsid w:val="001C5D78"/>
    <w:rsid w:val="001C662A"/>
    <w:rsid w:val="001C6820"/>
    <w:rsid w:val="001C6D74"/>
    <w:rsid w:val="001C78BC"/>
    <w:rsid w:val="001D0A42"/>
    <w:rsid w:val="001D101B"/>
    <w:rsid w:val="001D1208"/>
    <w:rsid w:val="001D2041"/>
    <w:rsid w:val="001D217D"/>
    <w:rsid w:val="001D293D"/>
    <w:rsid w:val="001D2B2A"/>
    <w:rsid w:val="001D2FA7"/>
    <w:rsid w:val="001D491B"/>
    <w:rsid w:val="001D5317"/>
    <w:rsid w:val="001D54BD"/>
    <w:rsid w:val="001D55B7"/>
    <w:rsid w:val="001D55D1"/>
    <w:rsid w:val="001D573F"/>
    <w:rsid w:val="001D64F9"/>
    <w:rsid w:val="001E013E"/>
    <w:rsid w:val="001E0BAD"/>
    <w:rsid w:val="001E10C3"/>
    <w:rsid w:val="001E126C"/>
    <w:rsid w:val="001E1738"/>
    <w:rsid w:val="001E1CDE"/>
    <w:rsid w:val="001E26E8"/>
    <w:rsid w:val="001E2802"/>
    <w:rsid w:val="001E2DA6"/>
    <w:rsid w:val="001E2DA8"/>
    <w:rsid w:val="001E2E9B"/>
    <w:rsid w:val="001E3674"/>
    <w:rsid w:val="001E3F61"/>
    <w:rsid w:val="001E406A"/>
    <w:rsid w:val="001E5606"/>
    <w:rsid w:val="001E56B8"/>
    <w:rsid w:val="001E67BB"/>
    <w:rsid w:val="001E750E"/>
    <w:rsid w:val="001E76E1"/>
    <w:rsid w:val="001E7C7B"/>
    <w:rsid w:val="001F06B0"/>
    <w:rsid w:val="001F0A82"/>
    <w:rsid w:val="001F0C6E"/>
    <w:rsid w:val="001F1737"/>
    <w:rsid w:val="001F195A"/>
    <w:rsid w:val="001F2D9F"/>
    <w:rsid w:val="001F2F72"/>
    <w:rsid w:val="001F36D5"/>
    <w:rsid w:val="001F3956"/>
    <w:rsid w:val="001F51A7"/>
    <w:rsid w:val="001F5736"/>
    <w:rsid w:val="001F6131"/>
    <w:rsid w:val="001F6A16"/>
    <w:rsid w:val="001F70F1"/>
    <w:rsid w:val="001F760C"/>
    <w:rsid w:val="001F778D"/>
    <w:rsid w:val="001F79A8"/>
    <w:rsid w:val="001F7FEA"/>
    <w:rsid w:val="002005A4"/>
    <w:rsid w:val="00200C6B"/>
    <w:rsid w:val="00201441"/>
    <w:rsid w:val="00201D6E"/>
    <w:rsid w:val="002048DB"/>
    <w:rsid w:val="00205BF5"/>
    <w:rsid w:val="00205C17"/>
    <w:rsid w:val="00206B19"/>
    <w:rsid w:val="002071AE"/>
    <w:rsid w:val="00207D0F"/>
    <w:rsid w:val="00207D4D"/>
    <w:rsid w:val="0021074F"/>
    <w:rsid w:val="00210EA5"/>
    <w:rsid w:val="0021197D"/>
    <w:rsid w:val="002127E6"/>
    <w:rsid w:val="00212C91"/>
    <w:rsid w:val="00213CB4"/>
    <w:rsid w:val="002149CF"/>
    <w:rsid w:val="00215BD0"/>
    <w:rsid w:val="00215CC3"/>
    <w:rsid w:val="00216C23"/>
    <w:rsid w:val="00216DEE"/>
    <w:rsid w:val="00217173"/>
    <w:rsid w:val="002177F7"/>
    <w:rsid w:val="00217F0B"/>
    <w:rsid w:val="0022045C"/>
    <w:rsid w:val="0022146D"/>
    <w:rsid w:val="00221924"/>
    <w:rsid w:val="00221E36"/>
    <w:rsid w:val="00222C2B"/>
    <w:rsid w:val="00223595"/>
    <w:rsid w:val="00223718"/>
    <w:rsid w:val="002238F9"/>
    <w:rsid w:val="00224270"/>
    <w:rsid w:val="00224B0A"/>
    <w:rsid w:val="00224EBB"/>
    <w:rsid w:val="002258F3"/>
    <w:rsid w:val="0022606C"/>
    <w:rsid w:val="00227D7F"/>
    <w:rsid w:val="0023051A"/>
    <w:rsid w:val="0023169C"/>
    <w:rsid w:val="00231E6B"/>
    <w:rsid w:val="00233FDD"/>
    <w:rsid w:val="00235BF1"/>
    <w:rsid w:val="00236359"/>
    <w:rsid w:val="00236909"/>
    <w:rsid w:val="00236BB3"/>
    <w:rsid w:val="00237A83"/>
    <w:rsid w:val="00240379"/>
    <w:rsid w:val="00240A30"/>
    <w:rsid w:val="002418F2"/>
    <w:rsid w:val="00241C1F"/>
    <w:rsid w:val="00243FB4"/>
    <w:rsid w:val="002445FF"/>
    <w:rsid w:val="00244E56"/>
    <w:rsid w:val="00245125"/>
    <w:rsid w:val="002453FE"/>
    <w:rsid w:val="00246D07"/>
    <w:rsid w:val="00247C30"/>
    <w:rsid w:val="00250278"/>
    <w:rsid w:val="002506B5"/>
    <w:rsid w:val="00250DAB"/>
    <w:rsid w:val="0025124A"/>
    <w:rsid w:val="0025166C"/>
    <w:rsid w:val="00253777"/>
    <w:rsid w:val="002551C7"/>
    <w:rsid w:val="0025523C"/>
    <w:rsid w:val="0025628F"/>
    <w:rsid w:val="00260B46"/>
    <w:rsid w:val="00260C1E"/>
    <w:rsid w:val="0026276F"/>
    <w:rsid w:val="00262922"/>
    <w:rsid w:val="00262EC4"/>
    <w:rsid w:val="002638AA"/>
    <w:rsid w:val="00263E16"/>
    <w:rsid w:val="00263E45"/>
    <w:rsid w:val="002640B7"/>
    <w:rsid w:val="002644BB"/>
    <w:rsid w:val="00264C36"/>
    <w:rsid w:val="00264F4C"/>
    <w:rsid w:val="00264FA6"/>
    <w:rsid w:val="0026560B"/>
    <w:rsid w:val="00265994"/>
    <w:rsid w:val="00265D6C"/>
    <w:rsid w:val="002660A3"/>
    <w:rsid w:val="002663F5"/>
    <w:rsid w:val="002666EC"/>
    <w:rsid w:val="002675FA"/>
    <w:rsid w:val="00267F2A"/>
    <w:rsid w:val="002702D3"/>
    <w:rsid w:val="00271653"/>
    <w:rsid w:val="00271659"/>
    <w:rsid w:val="0027232E"/>
    <w:rsid w:val="002724DD"/>
    <w:rsid w:val="00273B30"/>
    <w:rsid w:val="00273B88"/>
    <w:rsid w:val="00274A4C"/>
    <w:rsid w:val="0027530B"/>
    <w:rsid w:val="00275C9B"/>
    <w:rsid w:val="002760BE"/>
    <w:rsid w:val="00277064"/>
    <w:rsid w:val="00281AF3"/>
    <w:rsid w:val="00281C8F"/>
    <w:rsid w:val="00282452"/>
    <w:rsid w:val="0028274F"/>
    <w:rsid w:val="00282BF7"/>
    <w:rsid w:val="002832F3"/>
    <w:rsid w:val="00283973"/>
    <w:rsid w:val="00283B87"/>
    <w:rsid w:val="00283C5E"/>
    <w:rsid w:val="00284144"/>
    <w:rsid w:val="002854E4"/>
    <w:rsid w:val="0028797E"/>
    <w:rsid w:val="00290051"/>
    <w:rsid w:val="00290FF9"/>
    <w:rsid w:val="00291840"/>
    <w:rsid w:val="002928CC"/>
    <w:rsid w:val="00293F68"/>
    <w:rsid w:val="002940D0"/>
    <w:rsid w:val="00294ABB"/>
    <w:rsid w:val="00295240"/>
    <w:rsid w:val="00295466"/>
    <w:rsid w:val="00295FB9"/>
    <w:rsid w:val="00296CC9"/>
    <w:rsid w:val="00297091"/>
    <w:rsid w:val="00297396"/>
    <w:rsid w:val="002A10B3"/>
    <w:rsid w:val="002A1C1D"/>
    <w:rsid w:val="002A1FDB"/>
    <w:rsid w:val="002A2D13"/>
    <w:rsid w:val="002A2E0D"/>
    <w:rsid w:val="002A3DB4"/>
    <w:rsid w:val="002A41C3"/>
    <w:rsid w:val="002A43F6"/>
    <w:rsid w:val="002A445A"/>
    <w:rsid w:val="002A4AD3"/>
    <w:rsid w:val="002A4EA0"/>
    <w:rsid w:val="002A4EC8"/>
    <w:rsid w:val="002A5930"/>
    <w:rsid w:val="002A5B29"/>
    <w:rsid w:val="002A7C42"/>
    <w:rsid w:val="002B0A2F"/>
    <w:rsid w:val="002B0C7C"/>
    <w:rsid w:val="002B1203"/>
    <w:rsid w:val="002B1DD9"/>
    <w:rsid w:val="002B1E45"/>
    <w:rsid w:val="002B2098"/>
    <w:rsid w:val="002B2BF5"/>
    <w:rsid w:val="002B2F97"/>
    <w:rsid w:val="002B3124"/>
    <w:rsid w:val="002B3C5E"/>
    <w:rsid w:val="002B4496"/>
    <w:rsid w:val="002B55F4"/>
    <w:rsid w:val="002B59B4"/>
    <w:rsid w:val="002B5C0C"/>
    <w:rsid w:val="002B5E3E"/>
    <w:rsid w:val="002B682C"/>
    <w:rsid w:val="002B693A"/>
    <w:rsid w:val="002B6A09"/>
    <w:rsid w:val="002C014D"/>
    <w:rsid w:val="002C1E4A"/>
    <w:rsid w:val="002C1EAB"/>
    <w:rsid w:val="002C20DE"/>
    <w:rsid w:val="002C3006"/>
    <w:rsid w:val="002C3804"/>
    <w:rsid w:val="002C4EB3"/>
    <w:rsid w:val="002C6725"/>
    <w:rsid w:val="002C7746"/>
    <w:rsid w:val="002C7E1C"/>
    <w:rsid w:val="002D08D4"/>
    <w:rsid w:val="002D1633"/>
    <w:rsid w:val="002D1C13"/>
    <w:rsid w:val="002D23D9"/>
    <w:rsid w:val="002D2430"/>
    <w:rsid w:val="002D3118"/>
    <w:rsid w:val="002D34AC"/>
    <w:rsid w:val="002D3B78"/>
    <w:rsid w:val="002D487B"/>
    <w:rsid w:val="002D4CF7"/>
    <w:rsid w:val="002D5215"/>
    <w:rsid w:val="002D5CCF"/>
    <w:rsid w:val="002D6727"/>
    <w:rsid w:val="002D78B9"/>
    <w:rsid w:val="002D7B5F"/>
    <w:rsid w:val="002D7C76"/>
    <w:rsid w:val="002E00E0"/>
    <w:rsid w:val="002E0E37"/>
    <w:rsid w:val="002E0FCB"/>
    <w:rsid w:val="002E333D"/>
    <w:rsid w:val="002E38D4"/>
    <w:rsid w:val="002E3F8E"/>
    <w:rsid w:val="002E4CA2"/>
    <w:rsid w:val="002E5700"/>
    <w:rsid w:val="002E5DE6"/>
    <w:rsid w:val="002E7D80"/>
    <w:rsid w:val="002F1AAA"/>
    <w:rsid w:val="002F1C28"/>
    <w:rsid w:val="002F2DC3"/>
    <w:rsid w:val="002F37CD"/>
    <w:rsid w:val="002F3A3F"/>
    <w:rsid w:val="002F4286"/>
    <w:rsid w:val="002F4B1E"/>
    <w:rsid w:val="002F4EA7"/>
    <w:rsid w:val="002F5397"/>
    <w:rsid w:val="002F5E2B"/>
    <w:rsid w:val="002F677D"/>
    <w:rsid w:val="002F76EF"/>
    <w:rsid w:val="002F789F"/>
    <w:rsid w:val="002F794B"/>
    <w:rsid w:val="002F7971"/>
    <w:rsid w:val="002F7EE5"/>
    <w:rsid w:val="00301036"/>
    <w:rsid w:val="00301178"/>
    <w:rsid w:val="003012BB"/>
    <w:rsid w:val="00301839"/>
    <w:rsid w:val="0030206D"/>
    <w:rsid w:val="00302165"/>
    <w:rsid w:val="00303F6D"/>
    <w:rsid w:val="00304700"/>
    <w:rsid w:val="00305286"/>
    <w:rsid w:val="003052D8"/>
    <w:rsid w:val="00307EE2"/>
    <w:rsid w:val="0031041D"/>
    <w:rsid w:val="003110BC"/>
    <w:rsid w:val="003123DD"/>
    <w:rsid w:val="0031246B"/>
    <w:rsid w:val="00312652"/>
    <w:rsid w:val="003136DA"/>
    <w:rsid w:val="003144BB"/>
    <w:rsid w:val="00314702"/>
    <w:rsid w:val="00314F45"/>
    <w:rsid w:val="00314F92"/>
    <w:rsid w:val="00315213"/>
    <w:rsid w:val="003157C8"/>
    <w:rsid w:val="003161E9"/>
    <w:rsid w:val="00316EEA"/>
    <w:rsid w:val="00316FE4"/>
    <w:rsid w:val="0031737F"/>
    <w:rsid w:val="00317F10"/>
    <w:rsid w:val="0032068E"/>
    <w:rsid w:val="00320A33"/>
    <w:rsid w:val="00320E61"/>
    <w:rsid w:val="00322D7A"/>
    <w:rsid w:val="00323B0C"/>
    <w:rsid w:val="00323D85"/>
    <w:rsid w:val="003242E5"/>
    <w:rsid w:val="00324EDD"/>
    <w:rsid w:val="00325085"/>
    <w:rsid w:val="0032554F"/>
    <w:rsid w:val="00326289"/>
    <w:rsid w:val="003263F7"/>
    <w:rsid w:val="0032682D"/>
    <w:rsid w:val="00326DE7"/>
    <w:rsid w:val="00326FAA"/>
    <w:rsid w:val="00327725"/>
    <w:rsid w:val="00327E24"/>
    <w:rsid w:val="003302C4"/>
    <w:rsid w:val="00330648"/>
    <w:rsid w:val="003308EC"/>
    <w:rsid w:val="00330F39"/>
    <w:rsid w:val="003317A3"/>
    <w:rsid w:val="00332635"/>
    <w:rsid w:val="00332859"/>
    <w:rsid w:val="003328DD"/>
    <w:rsid w:val="0033321A"/>
    <w:rsid w:val="00333C83"/>
    <w:rsid w:val="003342F1"/>
    <w:rsid w:val="003345E4"/>
    <w:rsid w:val="00334A23"/>
    <w:rsid w:val="00334B55"/>
    <w:rsid w:val="003379F3"/>
    <w:rsid w:val="00337C2A"/>
    <w:rsid w:val="003401D2"/>
    <w:rsid w:val="003409C1"/>
    <w:rsid w:val="00340CF7"/>
    <w:rsid w:val="00340E6E"/>
    <w:rsid w:val="003425AC"/>
    <w:rsid w:val="00342ABC"/>
    <w:rsid w:val="003432D3"/>
    <w:rsid w:val="00343494"/>
    <w:rsid w:val="003434B1"/>
    <w:rsid w:val="0034403E"/>
    <w:rsid w:val="0034408C"/>
    <w:rsid w:val="0034479D"/>
    <w:rsid w:val="00345477"/>
    <w:rsid w:val="00345553"/>
    <w:rsid w:val="0034589D"/>
    <w:rsid w:val="0034726B"/>
    <w:rsid w:val="003476B9"/>
    <w:rsid w:val="00347ABB"/>
    <w:rsid w:val="00350033"/>
    <w:rsid w:val="003506E2"/>
    <w:rsid w:val="00350746"/>
    <w:rsid w:val="00350AF1"/>
    <w:rsid w:val="00350C7F"/>
    <w:rsid w:val="00351E2E"/>
    <w:rsid w:val="00352366"/>
    <w:rsid w:val="00352C49"/>
    <w:rsid w:val="00352E05"/>
    <w:rsid w:val="0035300B"/>
    <w:rsid w:val="00353592"/>
    <w:rsid w:val="00354F1A"/>
    <w:rsid w:val="00356317"/>
    <w:rsid w:val="003577F8"/>
    <w:rsid w:val="00357FE5"/>
    <w:rsid w:val="00360361"/>
    <w:rsid w:val="0036180C"/>
    <w:rsid w:val="00362023"/>
    <w:rsid w:val="003627B3"/>
    <w:rsid w:val="00363079"/>
    <w:rsid w:val="00363F05"/>
    <w:rsid w:val="00365676"/>
    <w:rsid w:val="0036689A"/>
    <w:rsid w:val="00366DF9"/>
    <w:rsid w:val="00366F76"/>
    <w:rsid w:val="00367403"/>
    <w:rsid w:val="003707E8"/>
    <w:rsid w:val="003718A2"/>
    <w:rsid w:val="00372C7A"/>
    <w:rsid w:val="00372E82"/>
    <w:rsid w:val="00373CEC"/>
    <w:rsid w:val="00373DB4"/>
    <w:rsid w:val="00374B66"/>
    <w:rsid w:val="0037524B"/>
    <w:rsid w:val="00375259"/>
    <w:rsid w:val="00375F7A"/>
    <w:rsid w:val="0037666C"/>
    <w:rsid w:val="0037736E"/>
    <w:rsid w:val="0037791E"/>
    <w:rsid w:val="00377B46"/>
    <w:rsid w:val="00377CD9"/>
    <w:rsid w:val="00377F30"/>
    <w:rsid w:val="0038003B"/>
    <w:rsid w:val="0038005E"/>
    <w:rsid w:val="00380137"/>
    <w:rsid w:val="00380C27"/>
    <w:rsid w:val="00380F7A"/>
    <w:rsid w:val="00381319"/>
    <w:rsid w:val="00381A3A"/>
    <w:rsid w:val="00381D0F"/>
    <w:rsid w:val="003827E7"/>
    <w:rsid w:val="00382959"/>
    <w:rsid w:val="00382C1E"/>
    <w:rsid w:val="00382F45"/>
    <w:rsid w:val="00383172"/>
    <w:rsid w:val="00383699"/>
    <w:rsid w:val="00383DFC"/>
    <w:rsid w:val="00383F9A"/>
    <w:rsid w:val="00383FDA"/>
    <w:rsid w:val="00384DE6"/>
    <w:rsid w:val="00384ED2"/>
    <w:rsid w:val="00385164"/>
    <w:rsid w:val="00385E47"/>
    <w:rsid w:val="00387436"/>
    <w:rsid w:val="00387B23"/>
    <w:rsid w:val="003910DD"/>
    <w:rsid w:val="003912A3"/>
    <w:rsid w:val="003914F2"/>
    <w:rsid w:val="00391BFD"/>
    <w:rsid w:val="00392C48"/>
    <w:rsid w:val="00392C5D"/>
    <w:rsid w:val="00392F46"/>
    <w:rsid w:val="0039431A"/>
    <w:rsid w:val="00395A16"/>
    <w:rsid w:val="00395F6C"/>
    <w:rsid w:val="00396024"/>
    <w:rsid w:val="00396302"/>
    <w:rsid w:val="003969B6"/>
    <w:rsid w:val="00396C9B"/>
    <w:rsid w:val="00396DF0"/>
    <w:rsid w:val="00397A8C"/>
    <w:rsid w:val="00397C77"/>
    <w:rsid w:val="003A0251"/>
    <w:rsid w:val="003A09C1"/>
    <w:rsid w:val="003A13E4"/>
    <w:rsid w:val="003A1D3B"/>
    <w:rsid w:val="003A2357"/>
    <w:rsid w:val="003A2407"/>
    <w:rsid w:val="003A38D1"/>
    <w:rsid w:val="003A4203"/>
    <w:rsid w:val="003A4651"/>
    <w:rsid w:val="003A55D8"/>
    <w:rsid w:val="003A56B7"/>
    <w:rsid w:val="003A5E08"/>
    <w:rsid w:val="003B02E5"/>
    <w:rsid w:val="003B0B3A"/>
    <w:rsid w:val="003B1425"/>
    <w:rsid w:val="003B1717"/>
    <w:rsid w:val="003B2534"/>
    <w:rsid w:val="003B2976"/>
    <w:rsid w:val="003B30FA"/>
    <w:rsid w:val="003B35D2"/>
    <w:rsid w:val="003B3779"/>
    <w:rsid w:val="003B387E"/>
    <w:rsid w:val="003B3BFA"/>
    <w:rsid w:val="003B3D4F"/>
    <w:rsid w:val="003B3F91"/>
    <w:rsid w:val="003B429E"/>
    <w:rsid w:val="003B4811"/>
    <w:rsid w:val="003B4D4B"/>
    <w:rsid w:val="003B501B"/>
    <w:rsid w:val="003B54F7"/>
    <w:rsid w:val="003B5AD1"/>
    <w:rsid w:val="003B5B87"/>
    <w:rsid w:val="003B68B6"/>
    <w:rsid w:val="003B757E"/>
    <w:rsid w:val="003C09DE"/>
    <w:rsid w:val="003C22FB"/>
    <w:rsid w:val="003C259D"/>
    <w:rsid w:val="003C2994"/>
    <w:rsid w:val="003C3234"/>
    <w:rsid w:val="003C32D7"/>
    <w:rsid w:val="003C3BB4"/>
    <w:rsid w:val="003C3E0A"/>
    <w:rsid w:val="003C3F9A"/>
    <w:rsid w:val="003C4535"/>
    <w:rsid w:val="003C4AB8"/>
    <w:rsid w:val="003C4B63"/>
    <w:rsid w:val="003C50B2"/>
    <w:rsid w:val="003C571F"/>
    <w:rsid w:val="003C5F61"/>
    <w:rsid w:val="003C6D29"/>
    <w:rsid w:val="003C7A75"/>
    <w:rsid w:val="003D037A"/>
    <w:rsid w:val="003D145E"/>
    <w:rsid w:val="003D1A0C"/>
    <w:rsid w:val="003D1BEA"/>
    <w:rsid w:val="003D1C5E"/>
    <w:rsid w:val="003D2427"/>
    <w:rsid w:val="003D2CA3"/>
    <w:rsid w:val="003D345C"/>
    <w:rsid w:val="003D3809"/>
    <w:rsid w:val="003D3E17"/>
    <w:rsid w:val="003D4589"/>
    <w:rsid w:val="003D4AC0"/>
    <w:rsid w:val="003D4F5C"/>
    <w:rsid w:val="003D526B"/>
    <w:rsid w:val="003D60CD"/>
    <w:rsid w:val="003D6FCA"/>
    <w:rsid w:val="003D7614"/>
    <w:rsid w:val="003D7AF1"/>
    <w:rsid w:val="003E17CF"/>
    <w:rsid w:val="003E1FAA"/>
    <w:rsid w:val="003E202B"/>
    <w:rsid w:val="003E2098"/>
    <w:rsid w:val="003E2099"/>
    <w:rsid w:val="003E2E7E"/>
    <w:rsid w:val="003E32E6"/>
    <w:rsid w:val="003E39F7"/>
    <w:rsid w:val="003E3EE0"/>
    <w:rsid w:val="003E51B4"/>
    <w:rsid w:val="003E533F"/>
    <w:rsid w:val="003E5719"/>
    <w:rsid w:val="003E5B1D"/>
    <w:rsid w:val="003E67BC"/>
    <w:rsid w:val="003E7C3C"/>
    <w:rsid w:val="003F0503"/>
    <w:rsid w:val="003F1759"/>
    <w:rsid w:val="003F1B91"/>
    <w:rsid w:val="003F1C1A"/>
    <w:rsid w:val="003F220A"/>
    <w:rsid w:val="003F25B0"/>
    <w:rsid w:val="003F2723"/>
    <w:rsid w:val="003F2C41"/>
    <w:rsid w:val="003F365D"/>
    <w:rsid w:val="003F3C10"/>
    <w:rsid w:val="003F3D92"/>
    <w:rsid w:val="003F4039"/>
    <w:rsid w:val="003F46E6"/>
    <w:rsid w:val="003F4B25"/>
    <w:rsid w:val="003F6F3D"/>
    <w:rsid w:val="0040015D"/>
    <w:rsid w:val="004003B8"/>
    <w:rsid w:val="004012EF"/>
    <w:rsid w:val="0040190F"/>
    <w:rsid w:val="00401A3C"/>
    <w:rsid w:val="00402AA5"/>
    <w:rsid w:val="00402CD0"/>
    <w:rsid w:val="00404193"/>
    <w:rsid w:val="004043DD"/>
    <w:rsid w:val="00404DE3"/>
    <w:rsid w:val="004058CB"/>
    <w:rsid w:val="00405E03"/>
    <w:rsid w:val="004061FA"/>
    <w:rsid w:val="0040699A"/>
    <w:rsid w:val="00406CD7"/>
    <w:rsid w:val="00407044"/>
    <w:rsid w:val="00407140"/>
    <w:rsid w:val="004075E8"/>
    <w:rsid w:val="00407BEF"/>
    <w:rsid w:val="00410647"/>
    <w:rsid w:val="0041091B"/>
    <w:rsid w:val="00411261"/>
    <w:rsid w:val="0041145D"/>
    <w:rsid w:val="004116C7"/>
    <w:rsid w:val="004117DE"/>
    <w:rsid w:val="00411C5B"/>
    <w:rsid w:val="00413005"/>
    <w:rsid w:val="00413206"/>
    <w:rsid w:val="00413582"/>
    <w:rsid w:val="00413EA3"/>
    <w:rsid w:val="00414547"/>
    <w:rsid w:val="0041531A"/>
    <w:rsid w:val="00415E47"/>
    <w:rsid w:val="00415E65"/>
    <w:rsid w:val="00416956"/>
    <w:rsid w:val="0041705C"/>
    <w:rsid w:val="00420179"/>
    <w:rsid w:val="00420391"/>
    <w:rsid w:val="00421ADD"/>
    <w:rsid w:val="00421B97"/>
    <w:rsid w:val="00421D65"/>
    <w:rsid w:val="0042238E"/>
    <w:rsid w:val="0042258A"/>
    <w:rsid w:val="00422F5B"/>
    <w:rsid w:val="00423B00"/>
    <w:rsid w:val="0042497B"/>
    <w:rsid w:val="00425037"/>
    <w:rsid w:val="00426F61"/>
    <w:rsid w:val="00427032"/>
    <w:rsid w:val="004279A9"/>
    <w:rsid w:val="00427EE0"/>
    <w:rsid w:val="00430476"/>
    <w:rsid w:val="00431D8D"/>
    <w:rsid w:val="00431E96"/>
    <w:rsid w:val="004332E1"/>
    <w:rsid w:val="00433AE4"/>
    <w:rsid w:val="00433F6F"/>
    <w:rsid w:val="004342E3"/>
    <w:rsid w:val="004346F1"/>
    <w:rsid w:val="00435586"/>
    <w:rsid w:val="00436BEF"/>
    <w:rsid w:val="00436D82"/>
    <w:rsid w:val="00437711"/>
    <w:rsid w:val="00437752"/>
    <w:rsid w:val="00440594"/>
    <w:rsid w:val="00440837"/>
    <w:rsid w:val="00440B53"/>
    <w:rsid w:val="00441C1B"/>
    <w:rsid w:val="00441F6A"/>
    <w:rsid w:val="004428E4"/>
    <w:rsid w:val="00442AF9"/>
    <w:rsid w:val="004434F4"/>
    <w:rsid w:val="00443F52"/>
    <w:rsid w:val="004443B2"/>
    <w:rsid w:val="00444985"/>
    <w:rsid w:val="004461A8"/>
    <w:rsid w:val="00446201"/>
    <w:rsid w:val="00446B56"/>
    <w:rsid w:val="00447DF7"/>
    <w:rsid w:val="00450169"/>
    <w:rsid w:val="00450D43"/>
    <w:rsid w:val="004513D7"/>
    <w:rsid w:val="004513DB"/>
    <w:rsid w:val="00451F99"/>
    <w:rsid w:val="00453324"/>
    <w:rsid w:val="00453DEE"/>
    <w:rsid w:val="00455724"/>
    <w:rsid w:val="004558B7"/>
    <w:rsid w:val="00456645"/>
    <w:rsid w:val="00457E32"/>
    <w:rsid w:val="00457F35"/>
    <w:rsid w:val="004606D7"/>
    <w:rsid w:val="00460956"/>
    <w:rsid w:val="00460F90"/>
    <w:rsid w:val="00461A59"/>
    <w:rsid w:val="00462166"/>
    <w:rsid w:val="004629CB"/>
    <w:rsid w:val="00462B11"/>
    <w:rsid w:val="00462EE6"/>
    <w:rsid w:val="00462F71"/>
    <w:rsid w:val="00464245"/>
    <w:rsid w:val="004659CF"/>
    <w:rsid w:val="00465FEC"/>
    <w:rsid w:val="004665F3"/>
    <w:rsid w:val="00466F20"/>
    <w:rsid w:val="00466F51"/>
    <w:rsid w:val="004670DB"/>
    <w:rsid w:val="004675DB"/>
    <w:rsid w:val="00467D4F"/>
    <w:rsid w:val="00467E8C"/>
    <w:rsid w:val="0047101C"/>
    <w:rsid w:val="0047103D"/>
    <w:rsid w:val="00471FC0"/>
    <w:rsid w:val="004721B4"/>
    <w:rsid w:val="00472B3A"/>
    <w:rsid w:val="00472E10"/>
    <w:rsid w:val="0047336F"/>
    <w:rsid w:val="00473DCF"/>
    <w:rsid w:val="00475921"/>
    <w:rsid w:val="00477751"/>
    <w:rsid w:val="00477884"/>
    <w:rsid w:val="00477E93"/>
    <w:rsid w:val="00480492"/>
    <w:rsid w:val="004806C4"/>
    <w:rsid w:val="00480D05"/>
    <w:rsid w:val="004813AD"/>
    <w:rsid w:val="00481AB5"/>
    <w:rsid w:val="00482489"/>
    <w:rsid w:val="00482B74"/>
    <w:rsid w:val="00482E65"/>
    <w:rsid w:val="00482FA8"/>
    <w:rsid w:val="004834BB"/>
    <w:rsid w:val="00484D11"/>
    <w:rsid w:val="004857B1"/>
    <w:rsid w:val="00486266"/>
    <w:rsid w:val="00486299"/>
    <w:rsid w:val="00486999"/>
    <w:rsid w:val="00486A42"/>
    <w:rsid w:val="00490D50"/>
    <w:rsid w:val="00490E53"/>
    <w:rsid w:val="0049133A"/>
    <w:rsid w:val="00491EE6"/>
    <w:rsid w:val="004923B3"/>
    <w:rsid w:val="004924F8"/>
    <w:rsid w:val="00492986"/>
    <w:rsid w:val="00492B42"/>
    <w:rsid w:val="00493184"/>
    <w:rsid w:val="00494B1B"/>
    <w:rsid w:val="00494C1D"/>
    <w:rsid w:val="00495BA9"/>
    <w:rsid w:val="00496A30"/>
    <w:rsid w:val="00496A8B"/>
    <w:rsid w:val="00496E6D"/>
    <w:rsid w:val="00497941"/>
    <w:rsid w:val="00497C56"/>
    <w:rsid w:val="004A0A77"/>
    <w:rsid w:val="004A0DE4"/>
    <w:rsid w:val="004A153B"/>
    <w:rsid w:val="004A1892"/>
    <w:rsid w:val="004A1BB6"/>
    <w:rsid w:val="004A1CE1"/>
    <w:rsid w:val="004A29A2"/>
    <w:rsid w:val="004A355A"/>
    <w:rsid w:val="004A3760"/>
    <w:rsid w:val="004A3BC4"/>
    <w:rsid w:val="004A48A6"/>
    <w:rsid w:val="004A49F8"/>
    <w:rsid w:val="004A6391"/>
    <w:rsid w:val="004A6523"/>
    <w:rsid w:val="004A67D1"/>
    <w:rsid w:val="004A6BB8"/>
    <w:rsid w:val="004A6E1F"/>
    <w:rsid w:val="004A6F8D"/>
    <w:rsid w:val="004B0C9D"/>
    <w:rsid w:val="004B1B95"/>
    <w:rsid w:val="004B1F43"/>
    <w:rsid w:val="004B23DB"/>
    <w:rsid w:val="004B2590"/>
    <w:rsid w:val="004B2EF2"/>
    <w:rsid w:val="004B3A17"/>
    <w:rsid w:val="004B3F2D"/>
    <w:rsid w:val="004B444A"/>
    <w:rsid w:val="004B44BC"/>
    <w:rsid w:val="004B4CD4"/>
    <w:rsid w:val="004B5328"/>
    <w:rsid w:val="004B6186"/>
    <w:rsid w:val="004B6CA5"/>
    <w:rsid w:val="004C0522"/>
    <w:rsid w:val="004C0569"/>
    <w:rsid w:val="004C1088"/>
    <w:rsid w:val="004C20C9"/>
    <w:rsid w:val="004C2AAA"/>
    <w:rsid w:val="004C2C2F"/>
    <w:rsid w:val="004C31AE"/>
    <w:rsid w:val="004C3AA3"/>
    <w:rsid w:val="004C3ADE"/>
    <w:rsid w:val="004C488F"/>
    <w:rsid w:val="004C550F"/>
    <w:rsid w:val="004C5871"/>
    <w:rsid w:val="004C6806"/>
    <w:rsid w:val="004C6E58"/>
    <w:rsid w:val="004C7DA6"/>
    <w:rsid w:val="004D01B2"/>
    <w:rsid w:val="004D0405"/>
    <w:rsid w:val="004D14C5"/>
    <w:rsid w:val="004D1D53"/>
    <w:rsid w:val="004D2DDC"/>
    <w:rsid w:val="004D3226"/>
    <w:rsid w:val="004D387E"/>
    <w:rsid w:val="004D5735"/>
    <w:rsid w:val="004D630A"/>
    <w:rsid w:val="004D6B0F"/>
    <w:rsid w:val="004D75A4"/>
    <w:rsid w:val="004D794A"/>
    <w:rsid w:val="004D7A46"/>
    <w:rsid w:val="004E0AF6"/>
    <w:rsid w:val="004E106B"/>
    <w:rsid w:val="004E10DD"/>
    <w:rsid w:val="004E1218"/>
    <w:rsid w:val="004E28E6"/>
    <w:rsid w:val="004E2B7E"/>
    <w:rsid w:val="004E38FC"/>
    <w:rsid w:val="004E5482"/>
    <w:rsid w:val="004E5F62"/>
    <w:rsid w:val="004E6095"/>
    <w:rsid w:val="004E7B44"/>
    <w:rsid w:val="004F0169"/>
    <w:rsid w:val="004F04B1"/>
    <w:rsid w:val="004F112F"/>
    <w:rsid w:val="004F1195"/>
    <w:rsid w:val="004F127A"/>
    <w:rsid w:val="004F16BA"/>
    <w:rsid w:val="004F1881"/>
    <w:rsid w:val="004F188D"/>
    <w:rsid w:val="004F190E"/>
    <w:rsid w:val="004F1F98"/>
    <w:rsid w:val="004F22B3"/>
    <w:rsid w:val="004F242E"/>
    <w:rsid w:val="004F24F5"/>
    <w:rsid w:val="004F2571"/>
    <w:rsid w:val="004F292E"/>
    <w:rsid w:val="004F3350"/>
    <w:rsid w:val="004F3FA8"/>
    <w:rsid w:val="004F4E91"/>
    <w:rsid w:val="005001E9"/>
    <w:rsid w:val="00500741"/>
    <w:rsid w:val="005014FD"/>
    <w:rsid w:val="0050182F"/>
    <w:rsid w:val="00501AC2"/>
    <w:rsid w:val="00502521"/>
    <w:rsid w:val="00502749"/>
    <w:rsid w:val="005031C8"/>
    <w:rsid w:val="0050321E"/>
    <w:rsid w:val="00503766"/>
    <w:rsid w:val="0050414B"/>
    <w:rsid w:val="00504475"/>
    <w:rsid w:val="00504AD0"/>
    <w:rsid w:val="005050C1"/>
    <w:rsid w:val="00506796"/>
    <w:rsid w:val="00506926"/>
    <w:rsid w:val="00506D09"/>
    <w:rsid w:val="00507249"/>
    <w:rsid w:val="00507305"/>
    <w:rsid w:val="0050778E"/>
    <w:rsid w:val="00510967"/>
    <w:rsid w:val="005109CD"/>
    <w:rsid w:val="00510CA4"/>
    <w:rsid w:val="00510E07"/>
    <w:rsid w:val="0051116D"/>
    <w:rsid w:val="00511299"/>
    <w:rsid w:val="00511986"/>
    <w:rsid w:val="00511FA2"/>
    <w:rsid w:val="0051212D"/>
    <w:rsid w:val="0051218A"/>
    <w:rsid w:val="00512A9C"/>
    <w:rsid w:val="00513888"/>
    <w:rsid w:val="00514242"/>
    <w:rsid w:val="00514DDA"/>
    <w:rsid w:val="00514EBB"/>
    <w:rsid w:val="0051501C"/>
    <w:rsid w:val="0051542A"/>
    <w:rsid w:val="00515E61"/>
    <w:rsid w:val="00515F4A"/>
    <w:rsid w:val="0051620F"/>
    <w:rsid w:val="005176CB"/>
    <w:rsid w:val="00520207"/>
    <w:rsid w:val="005202BE"/>
    <w:rsid w:val="00520B91"/>
    <w:rsid w:val="00521623"/>
    <w:rsid w:val="00521C29"/>
    <w:rsid w:val="00521F20"/>
    <w:rsid w:val="00521F3E"/>
    <w:rsid w:val="0052251E"/>
    <w:rsid w:val="005226B0"/>
    <w:rsid w:val="00522DB5"/>
    <w:rsid w:val="00522EFC"/>
    <w:rsid w:val="00522FC0"/>
    <w:rsid w:val="00523288"/>
    <w:rsid w:val="00523637"/>
    <w:rsid w:val="0052450F"/>
    <w:rsid w:val="00525271"/>
    <w:rsid w:val="00525E3B"/>
    <w:rsid w:val="0052752D"/>
    <w:rsid w:val="00527BBD"/>
    <w:rsid w:val="00530417"/>
    <w:rsid w:val="00530833"/>
    <w:rsid w:val="0053086E"/>
    <w:rsid w:val="00531B93"/>
    <w:rsid w:val="0053214C"/>
    <w:rsid w:val="00532476"/>
    <w:rsid w:val="00533838"/>
    <w:rsid w:val="00533A19"/>
    <w:rsid w:val="005348CB"/>
    <w:rsid w:val="005350C5"/>
    <w:rsid w:val="00535985"/>
    <w:rsid w:val="0053626A"/>
    <w:rsid w:val="00537332"/>
    <w:rsid w:val="005401CD"/>
    <w:rsid w:val="00541572"/>
    <w:rsid w:val="005433B9"/>
    <w:rsid w:val="00543510"/>
    <w:rsid w:val="00543D70"/>
    <w:rsid w:val="00544D00"/>
    <w:rsid w:val="00547153"/>
    <w:rsid w:val="00547218"/>
    <w:rsid w:val="005475A3"/>
    <w:rsid w:val="00547B0D"/>
    <w:rsid w:val="00547E87"/>
    <w:rsid w:val="00547F98"/>
    <w:rsid w:val="0055031C"/>
    <w:rsid w:val="00551085"/>
    <w:rsid w:val="005517F7"/>
    <w:rsid w:val="00551CF6"/>
    <w:rsid w:val="0055205E"/>
    <w:rsid w:val="00552D2C"/>
    <w:rsid w:val="0055341B"/>
    <w:rsid w:val="00553890"/>
    <w:rsid w:val="00553900"/>
    <w:rsid w:val="00553E50"/>
    <w:rsid w:val="00554F0F"/>
    <w:rsid w:val="00557393"/>
    <w:rsid w:val="00561AFD"/>
    <w:rsid w:val="00561D6C"/>
    <w:rsid w:val="00561D6E"/>
    <w:rsid w:val="00563FEF"/>
    <w:rsid w:val="00564A02"/>
    <w:rsid w:val="00564A7E"/>
    <w:rsid w:val="00564BC6"/>
    <w:rsid w:val="00565F3E"/>
    <w:rsid w:val="0056658F"/>
    <w:rsid w:val="00566DF7"/>
    <w:rsid w:val="00567358"/>
    <w:rsid w:val="00567FA4"/>
    <w:rsid w:val="00570814"/>
    <w:rsid w:val="00571537"/>
    <w:rsid w:val="00571540"/>
    <w:rsid w:val="005717E6"/>
    <w:rsid w:val="0057379B"/>
    <w:rsid w:val="0057394E"/>
    <w:rsid w:val="005741EA"/>
    <w:rsid w:val="00574386"/>
    <w:rsid w:val="0057565A"/>
    <w:rsid w:val="00577800"/>
    <w:rsid w:val="00577D3C"/>
    <w:rsid w:val="005800F2"/>
    <w:rsid w:val="00580851"/>
    <w:rsid w:val="00580DD3"/>
    <w:rsid w:val="00580E1B"/>
    <w:rsid w:val="00581774"/>
    <w:rsid w:val="005820BA"/>
    <w:rsid w:val="00583238"/>
    <w:rsid w:val="005836B4"/>
    <w:rsid w:val="0058494E"/>
    <w:rsid w:val="00584A8D"/>
    <w:rsid w:val="00584ACA"/>
    <w:rsid w:val="00584DCE"/>
    <w:rsid w:val="00585965"/>
    <w:rsid w:val="00585A51"/>
    <w:rsid w:val="00587D7B"/>
    <w:rsid w:val="00590291"/>
    <w:rsid w:val="0059065C"/>
    <w:rsid w:val="0059066B"/>
    <w:rsid w:val="0059222F"/>
    <w:rsid w:val="0059259D"/>
    <w:rsid w:val="0059464E"/>
    <w:rsid w:val="005946CB"/>
    <w:rsid w:val="00595743"/>
    <w:rsid w:val="00595C3F"/>
    <w:rsid w:val="00596C08"/>
    <w:rsid w:val="00596E39"/>
    <w:rsid w:val="00597B66"/>
    <w:rsid w:val="00597FE9"/>
    <w:rsid w:val="005A018D"/>
    <w:rsid w:val="005A0318"/>
    <w:rsid w:val="005A1576"/>
    <w:rsid w:val="005A1AB8"/>
    <w:rsid w:val="005A24E3"/>
    <w:rsid w:val="005A2B83"/>
    <w:rsid w:val="005A2C17"/>
    <w:rsid w:val="005A39AD"/>
    <w:rsid w:val="005A3E44"/>
    <w:rsid w:val="005A4E7D"/>
    <w:rsid w:val="005A54A7"/>
    <w:rsid w:val="005A55B8"/>
    <w:rsid w:val="005A57DF"/>
    <w:rsid w:val="005A603E"/>
    <w:rsid w:val="005A74B9"/>
    <w:rsid w:val="005B004B"/>
    <w:rsid w:val="005B01CD"/>
    <w:rsid w:val="005B1B8B"/>
    <w:rsid w:val="005B1FA0"/>
    <w:rsid w:val="005B267C"/>
    <w:rsid w:val="005B2F12"/>
    <w:rsid w:val="005B3428"/>
    <w:rsid w:val="005B421A"/>
    <w:rsid w:val="005B4229"/>
    <w:rsid w:val="005B45F5"/>
    <w:rsid w:val="005B46A0"/>
    <w:rsid w:val="005B5812"/>
    <w:rsid w:val="005B6017"/>
    <w:rsid w:val="005B6A22"/>
    <w:rsid w:val="005B7289"/>
    <w:rsid w:val="005B7982"/>
    <w:rsid w:val="005B7C57"/>
    <w:rsid w:val="005B7E72"/>
    <w:rsid w:val="005C0E08"/>
    <w:rsid w:val="005C0F39"/>
    <w:rsid w:val="005C1D70"/>
    <w:rsid w:val="005C2CEF"/>
    <w:rsid w:val="005C2FD2"/>
    <w:rsid w:val="005C3C13"/>
    <w:rsid w:val="005C3DCD"/>
    <w:rsid w:val="005C4AC3"/>
    <w:rsid w:val="005C58CD"/>
    <w:rsid w:val="005C6135"/>
    <w:rsid w:val="005C6465"/>
    <w:rsid w:val="005C7511"/>
    <w:rsid w:val="005C7DA7"/>
    <w:rsid w:val="005D18CC"/>
    <w:rsid w:val="005D19F3"/>
    <w:rsid w:val="005D2B84"/>
    <w:rsid w:val="005D32BE"/>
    <w:rsid w:val="005D3745"/>
    <w:rsid w:val="005D3C1A"/>
    <w:rsid w:val="005D416E"/>
    <w:rsid w:val="005D44F0"/>
    <w:rsid w:val="005D58E5"/>
    <w:rsid w:val="005D5B3B"/>
    <w:rsid w:val="005D5C52"/>
    <w:rsid w:val="005D6151"/>
    <w:rsid w:val="005D7607"/>
    <w:rsid w:val="005D7A11"/>
    <w:rsid w:val="005E02F7"/>
    <w:rsid w:val="005E12F0"/>
    <w:rsid w:val="005E1C59"/>
    <w:rsid w:val="005E2C60"/>
    <w:rsid w:val="005E2CE2"/>
    <w:rsid w:val="005E371F"/>
    <w:rsid w:val="005E39F3"/>
    <w:rsid w:val="005E3D85"/>
    <w:rsid w:val="005E4120"/>
    <w:rsid w:val="005E5313"/>
    <w:rsid w:val="005E5CC6"/>
    <w:rsid w:val="005E626C"/>
    <w:rsid w:val="005E69D9"/>
    <w:rsid w:val="005E6E6F"/>
    <w:rsid w:val="005E7B66"/>
    <w:rsid w:val="005E7E68"/>
    <w:rsid w:val="005F063A"/>
    <w:rsid w:val="005F17FF"/>
    <w:rsid w:val="005F18E1"/>
    <w:rsid w:val="005F1DF0"/>
    <w:rsid w:val="005F2C9D"/>
    <w:rsid w:val="005F3922"/>
    <w:rsid w:val="005F4471"/>
    <w:rsid w:val="005F45C7"/>
    <w:rsid w:val="005F46BD"/>
    <w:rsid w:val="005F4AE5"/>
    <w:rsid w:val="005F680A"/>
    <w:rsid w:val="005F7229"/>
    <w:rsid w:val="005F7671"/>
    <w:rsid w:val="005F7858"/>
    <w:rsid w:val="005F7AFC"/>
    <w:rsid w:val="005F7B78"/>
    <w:rsid w:val="006009A4"/>
    <w:rsid w:val="006016BB"/>
    <w:rsid w:val="00602245"/>
    <w:rsid w:val="00602A1A"/>
    <w:rsid w:val="0060323B"/>
    <w:rsid w:val="0060378C"/>
    <w:rsid w:val="00604061"/>
    <w:rsid w:val="00604090"/>
    <w:rsid w:val="00604278"/>
    <w:rsid w:val="00604ACD"/>
    <w:rsid w:val="00605804"/>
    <w:rsid w:val="00606025"/>
    <w:rsid w:val="006060D9"/>
    <w:rsid w:val="00606120"/>
    <w:rsid w:val="0060619C"/>
    <w:rsid w:val="00606BC2"/>
    <w:rsid w:val="00607004"/>
    <w:rsid w:val="006101E7"/>
    <w:rsid w:val="0061080B"/>
    <w:rsid w:val="00610BB5"/>
    <w:rsid w:val="006129B3"/>
    <w:rsid w:val="0061393F"/>
    <w:rsid w:val="00613ED9"/>
    <w:rsid w:val="006143A8"/>
    <w:rsid w:val="0061442B"/>
    <w:rsid w:val="006145D4"/>
    <w:rsid w:val="00614620"/>
    <w:rsid w:val="0061495C"/>
    <w:rsid w:val="00614AF9"/>
    <w:rsid w:val="00615248"/>
    <w:rsid w:val="00615777"/>
    <w:rsid w:val="00615995"/>
    <w:rsid w:val="00616217"/>
    <w:rsid w:val="006165AA"/>
    <w:rsid w:val="00616728"/>
    <w:rsid w:val="006167EB"/>
    <w:rsid w:val="00617252"/>
    <w:rsid w:val="006172ED"/>
    <w:rsid w:val="00620DCB"/>
    <w:rsid w:val="00621F53"/>
    <w:rsid w:val="0062244C"/>
    <w:rsid w:val="006225D6"/>
    <w:rsid w:val="00622BE7"/>
    <w:rsid w:val="00622E1A"/>
    <w:rsid w:val="00622F8E"/>
    <w:rsid w:val="0062367D"/>
    <w:rsid w:val="006238D4"/>
    <w:rsid w:val="00623906"/>
    <w:rsid w:val="00623D21"/>
    <w:rsid w:val="006244DC"/>
    <w:rsid w:val="006248A1"/>
    <w:rsid w:val="00624AEF"/>
    <w:rsid w:val="00624D3C"/>
    <w:rsid w:val="00624E5C"/>
    <w:rsid w:val="00625760"/>
    <w:rsid w:val="00625906"/>
    <w:rsid w:val="00626541"/>
    <w:rsid w:val="006269D5"/>
    <w:rsid w:val="00626C2A"/>
    <w:rsid w:val="00626D2F"/>
    <w:rsid w:val="00627785"/>
    <w:rsid w:val="0062780B"/>
    <w:rsid w:val="00627AB7"/>
    <w:rsid w:val="006302D1"/>
    <w:rsid w:val="00630BB0"/>
    <w:rsid w:val="006312B1"/>
    <w:rsid w:val="006317A8"/>
    <w:rsid w:val="00631DE8"/>
    <w:rsid w:val="00632E49"/>
    <w:rsid w:val="00633582"/>
    <w:rsid w:val="006338E5"/>
    <w:rsid w:val="00633EDD"/>
    <w:rsid w:val="006343B7"/>
    <w:rsid w:val="006349E0"/>
    <w:rsid w:val="00635551"/>
    <w:rsid w:val="00635654"/>
    <w:rsid w:val="0063579E"/>
    <w:rsid w:val="00636361"/>
    <w:rsid w:val="0063653D"/>
    <w:rsid w:val="00636BF0"/>
    <w:rsid w:val="00636C52"/>
    <w:rsid w:val="00637766"/>
    <w:rsid w:val="00637BBE"/>
    <w:rsid w:val="00637C68"/>
    <w:rsid w:val="00640E85"/>
    <w:rsid w:val="0064108F"/>
    <w:rsid w:val="00641E7E"/>
    <w:rsid w:val="00641F8E"/>
    <w:rsid w:val="0064262F"/>
    <w:rsid w:val="00642E43"/>
    <w:rsid w:val="00643DB2"/>
    <w:rsid w:val="0064417B"/>
    <w:rsid w:val="00644C8A"/>
    <w:rsid w:val="006452DF"/>
    <w:rsid w:val="006455A1"/>
    <w:rsid w:val="00645A46"/>
    <w:rsid w:val="00645C9D"/>
    <w:rsid w:val="00645CDC"/>
    <w:rsid w:val="00650358"/>
    <w:rsid w:val="00650AAF"/>
    <w:rsid w:val="00651978"/>
    <w:rsid w:val="00651E92"/>
    <w:rsid w:val="006520AE"/>
    <w:rsid w:val="006525FB"/>
    <w:rsid w:val="00654215"/>
    <w:rsid w:val="00654448"/>
    <w:rsid w:val="00654C39"/>
    <w:rsid w:val="00655DCE"/>
    <w:rsid w:val="00655DD8"/>
    <w:rsid w:val="00656155"/>
    <w:rsid w:val="006563A9"/>
    <w:rsid w:val="006601E8"/>
    <w:rsid w:val="00660600"/>
    <w:rsid w:val="006618ED"/>
    <w:rsid w:val="00661C7D"/>
    <w:rsid w:val="00661DCD"/>
    <w:rsid w:val="00663358"/>
    <w:rsid w:val="006647BB"/>
    <w:rsid w:val="00666EF1"/>
    <w:rsid w:val="00670C84"/>
    <w:rsid w:val="00670D69"/>
    <w:rsid w:val="006728C5"/>
    <w:rsid w:val="00672963"/>
    <w:rsid w:val="00672E7D"/>
    <w:rsid w:val="00673AD2"/>
    <w:rsid w:val="00674216"/>
    <w:rsid w:val="00674F2D"/>
    <w:rsid w:val="00675666"/>
    <w:rsid w:val="00675A08"/>
    <w:rsid w:val="00676416"/>
    <w:rsid w:val="00677862"/>
    <w:rsid w:val="0068098E"/>
    <w:rsid w:val="00681388"/>
    <w:rsid w:val="0068143B"/>
    <w:rsid w:val="00681A26"/>
    <w:rsid w:val="00683C91"/>
    <w:rsid w:val="00683E49"/>
    <w:rsid w:val="00683F63"/>
    <w:rsid w:val="00685068"/>
    <w:rsid w:val="006850FB"/>
    <w:rsid w:val="0068621B"/>
    <w:rsid w:val="0068640E"/>
    <w:rsid w:val="00687E07"/>
    <w:rsid w:val="006916F9"/>
    <w:rsid w:val="00691D96"/>
    <w:rsid w:val="006920C2"/>
    <w:rsid w:val="00692450"/>
    <w:rsid w:val="0069302E"/>
    <w:rsid w:val="00693438"/>
    <w:rsid w:val="00694105"/>
    <w:rsid w:val="0069416E"/>
    <w:rsid w:val="00694B7C"/>
    <w:rsid w:val="00694E79"/>
    <w:rsid w:val="0069557C"/>
    <w:rsid w:val="00695896"/>
    <w:rsid w:val="0069592B"/>
    <w:rsid w:val="0069594B"/>
    <w:rsid w:val="0069595C"/>
    <w:rsid w:val="00695D75"/>
    <w:rsid w:val="00696742"/>
    <w:rsid w:val="006969E9"/>
    <w:rsid w:val="00696A16"/>
    <w:rsid w:val="00696A47"/>
    <w:rsid w:val="006A051C"/>
    <w:rsid w:val="006A0A9D"/>
    <w:rsid w:val="006A0BC4"/>
    <w:rsid w:val="006A0D81"/>
    <w:rsid w:val="006A13EE"/>
    <w:rsid w:val="006A1DDE"/>
    <w:rsid w:val="006A26C8"/>
    <w:rsid w:val="006A38D1"/>
    <w:rsid w:val="006A3D66"/>
    <w:rsid w:val="006A3EF9"/>
    <w:rsid w:val="006A46CE"/>
    <w:rsid w:val="006A46F7"/>
    <w:rsid w:val="006A59B9"/>
    <w:rsid w:val="006A5F95"/>
    <w:rsid w:val="006A6465"/>
    <w:rsid w:val="006A6A93"/>
    <w:rsid w:val="006A6EF9"/>
    <w:rsid w:val="006A709A"/>
    <w:rsid w:val="006A7F37"/>
    <w:rsid w:val="006B161D"/>
    <w:rsid w:val="006B287E"/>
    <w:rsid w:val="006B3229"/>
    <w:rsid w:val="006B5144"/>
    <w:rsid w:val="006B593B"/>
    <w:rsid w:val="006B5BE2"/>
    <w:rsid w:val="006B6256"/>
    <w:rsid w:val="006B64AD"/>
    <w:rsid w:val="006B69DD"/>
    <w:rsid w:val="006B7E32"/>
    <w:rsid w:val="006C1585"/>
    <w:rsid w:val="006C15F0"/>
    <w:rsid w:val="006C1CB4"/>
    <w:rsid w:val="006C2181"/>
    <w:rsid w:val="006C2BAE"/>
    <w:rsid w:val="006C3289"/>
    <w:rsid w:val="006C36B6"/>
    <w:rsid w:val="006C4155"/>
    <w:rsid w:val="006C4480"/>
    <w:rsid w:val="006C48C7"/>
    <w:rsid w:val="006C61D4"/>
    <w:rsid w:val="006C7109"/>
    <w:rsid w:val="006D0615"/>
    <w:rsid w:val="006D0D61"/>
    <w:rsid w:val="006D0E3D"/>
    <w:rsid w:val="006D15CA"/>
    <w:rsid w:val="006D221E"/>
    <w:rsid w:val="006D3696"/>
    <w:rsid w:val="006D38F5"/>
    <w:rsid w:val="006D5B2D"/>
    <w:rsid w:val="006D6578"/>
    <w:rsid w:val="006D65F3"/>
    <w:rsid w:val="006D688A"/>
    <w:rsid w:val="006D6FDD"/>
    <w:rsid w:val="006D74DB"/>
    <w:rsid w:val="006E00DC"/>
    <w:rsid w:val="006E05B1"/>
    <w:rsid w:val="006E0982"/>
    <w:rsid w:val="006E0AC5"/>
    <w:rsid w:val="006E137B"/>
    <w:rsid w:val="006E13BE"/>
    <w:rsid w:val="006E29BF"/>
    <w:rsid w:val="006E2E3D"/>
    <w:rsid w:val="006E3599"/>
    <w:rsid w:val="006E4F17"/>
    <w:rsid w:val="006E5270"/>
    <w:rsid w:val="006E5EE3"/>
    <w:rsid w:val="006E5F9B"/>
    <w:rsid w:val="006E619F"/>
    <w:rsid w:val="006E65B9"/>
    <w:rsid w:val="006E6D42"/>
    <w:rsid w:val="006F05D7"/>
    <w:rsid w:val="006F0DD0"/>
    <w:rsid w:val="006F1066"/>
    <w:rsid w:val="006F12A5"/>
    <w:rsid w:val="006F12A7"/>
    <w:rsid w:val="006F12C4"/>
    <w:rsid w:val="006F172F"/>
    <w:rsid w:val="006F1DA4"/>
    <w:rsid w:val="006F2E2A"/>
    <w:rsid w:val="006F3DB1"/>
    <w:rsid w:val="006F5133"/>
    <w:rsid w:val="006F68CE"/>
    <w:rsid w:val="006F7133"/>
    <w:rsid w:val="006F7147"/>
    <w:rsid w:val="006F7BD0"/>
    <w:rsid w:val="0070041C"/>
    <w:rsid w:val="00700BE9"/>
    <w:rsid w:val="00700DD0"/>
    <w:rsid w:val="00701506"/>
    <w:rsid w:val="00701629"/>
    <w:rsid w:val="007017AB"/>
    <w:rsid w:val="00701C93"/>
    <w:rsid w:val="00701E1F"/>
    <w:rsid w:val="0070239E"/>
    <w:rsid w:val="00702771"/>
    <w:rsid w:val="00702AC1"/>
    <w:rsid w:val="007030F4"/>
    <w:rsid w:val="00703727"/>
    <w:rsid w:val="00703CEA"/>
    <w:rsid w:val="00703E91"/>
    <w:rsid w:val="007044E1"/>
    <w:rsid w:val="007045B3"/>
    <w:rsid w:val="007059D3"/>
    <w:rsid w:val="00705CAF"/>
    <w:rsid w:val="00705FB0"/>
    <w:rsid w:val="00706081"/>
    <w:rsid w:val="007075D4"/>
    <w:rsid w:val="0070764A"/>
    <w:rsid w:val="007076A6"/>
    <w:rsid w:val="00707931"/>
    <w:rsid w:val="00711633"/>
    <w:rsid w:val="00711A98"/>
    <w:rsid w:val="00711E73"/>
    <w:rsid w:val="00711FE7"/>
    <w:rsid w:val="0071252D"/>
    <w:rsid w:val="00712DE8"/>
    <w:rsid w:val="00713A09"/>
    <w:rsid w:val="00713B8C"/>
    <w:rsid w:val="00715E5B"/>
    <w:rsid w:val="00716636"/>
    <w:rsid w:val="007166D5"/>
    <w:rsid w:val="00717471"/>
    <w:rsid w:val="0071753D"/>
    <w:rsid w:val="00717CCE"/>
    <w:rsid w:val="00717D2E"/>
    <w:rsid w:val="00717E74"/>
    <w:rsid w:val="00720234"/>
    <w:rsid w:val="00720AA7"/>
    <w:rsid w:val="00720F55"/>
    <w:rsid w:val="007212BD"/>
    <w:rsid w:val="007213D2"/>
    <w:rsid w:val="00721FB9"/>
    <w:rsid w:val="0072410F"/>
    <w:rsid w:val="007247C6"/>
    <w:rsid w:val="0072490E"/>
    <w:rsid w:val="00725476"/>
    <w:rsid w:val="00725645"/>
    <w:rsid w:val="00726455"/>
    <w:rsid w:val="0072649A"/>
    <w:rsid w:val="00726BC6"/>
    <w:rsid w:val="00727B86"/>
    <w:rsid w:val="007300BC"/>
    <w:rsid w:val="007312AD"/>
    <w:rsid w:val="0073195A"/>
    <w:rsid w:val="00731F07"/>
    <w:rsid w:val="0073229A"/>
    <w:rsid w:val="00732629"/>
    <w:rsid w:val="0073549C"/>
    <w:rsid w:val="007359F5"/>
    <w:rsid w:val="00735AC8"/>
    <w:rsid w:val="007363F3"/>
    <w:rsid w:val="007364FB"/>
    <w:rsid w:val="00736E96"/>
    <w:rsid w:val="00737D7D"/>
    <w:rsid w:val="00740204"/>
    <w:rsid w:val="00740FCF"/>
    <w:rsid w:val="00741266"/>
    <w:rsid w:val="00741660"/>
    <w:rsid w:val="007417B3"/>
    <w:rsid w:val="007419A6"/>
    <w:rsid w:val="00741D7C"/>
    <w:rsid w:val="007420E9"/>
    <w:rsid w:val="00742B6E"/>
    <w:rsid w:val="00742E4C"/>
    <w:rsid w:val="00743A77"/>
    <w:rsid w:val="0074404F"/>
    <w:rsid w:val="007443E4"/>
    <w:rsid w:val="007456E2"/>
    <w:rsid w:val="00745711"/>
    <w:rsid w:val="00746BBF"/>
    <w:rsid w:val="00746D1A"/>
    <w:rsid w:val="00746D47"/>
    <w:rsid w:val="00746EBC"/>
    <w:rsid w:val="00746FEC"/>
    <w:rsid w:val="007470F4"/>
    <w:rsid w:val="00747602"/>
    <w:rsid w:val="007476DF"/>
    <w:rsid w:val="00747D0B"/>
    <w:rsid w:val="00750DC2"/>
    <w:rsid w:val="00750E31"/>
    <w:rsid w:val="00750F1F"/>
    <w:rsid w:val="0075153B"/>
    <w:rsid w:val="00751BD1"/>
    <w:rsid w:val="00752872"/>
    <w:rsid w:val="00753033"/>
    <w:rsid w:val="007538DF"/>
    <w:rsid w:val="00753A89"/>
    <w:rsid w:val="00753CD0"/>
    <w:rsid w:val="00753D45"/>
    <w:rsid w:val="00753DDD"/>
    <w:rsid w:val="00754428"/>
    <w:rsid w:val="00754596"/>
    <w:rsid w:val="00755EA7"/>
    <w:rsid w:val="00756161"/>
    <w:rsid w:val="00756326"/>
    <w:rsid w:val="00756332"/>
    <w:rsid w:val="007567C8"/>
    <w:rsid w:val="007570C3"/>
    <w:rsid w:val="0075714E"/>
    <w:rsid w:val="00760629"/>
    <w:rsid w:val="007609AC"/>
    <w:rsid w:val="00760A8A"/>
    <w:rsid w:val="00761641"/>
    <w:rsid w:val="00761901"/>
    <w:rsid w:val="00763523"/>
    <w:rsid w:val="007638BE"/>
    <w:rsid w:val="00763CBD"/>
    <w:rsid w:val="0076470B"/>
    <w:rsid w:val="00764E59"/>
    <w:rsid w:val="0076554D"/>
    <w:rsid w:val="007656E5"/>
    <w:rsid w:val="007706B1"/>
    <w:rsid w:val="00770C1B"/>
    <w:rsid w:val="00770D64"/>
    <w:rsid w:val="00771748"/>
    <w:rsid w:val="007718A6"/>
    <w:rsid w:val="00773E61"/>
    <w:rsid w:val="00775962"/>
    <w:rsid w:val="00775EFA"/>
    <w:rsid w:val="00775FD5"/>
    <w:rsid w:val="00776BE3"/>
    <w:rsid w:val="007770C3"/>
    <w:rsid w:val="00777C0C"/>
    <w:rsid w:val="00780F88"/>
    <w:rsid w:val="00781993"/>
    <w:rsid w:val="00781D88"/>
    <w:rsid w:val="007829F6"/>
    <w:rsid w:val="007834A6"/>
    <w:rsid w:val="0078355B"/>
    <w:rsid w:val="0078440F"/>
    <w:rsid w:val="00784636"/>
    <w:rsid w:val="00784936"/>
    <w:rsid w:val="007851AA"/>
    <w:rsid w:val="007852CF"/>
    <w:rsid w:val="007856D7"/>
    <w:rsid w:val="007856E6"/>
    <w:rsid w:val="00785841"/>
    <w:rsid w:val="0078634F"/>
    <w:rsid w:val="0078670D"/>
    <w:rsid w:val="00786AF7"/>
    <w:rsid w:val="00791139"/>
    <w:rsid w:val="00791C8F"/>
    <w:rsid w:val="00792CFB"/>
    <w:rsid w:val="007935AC"/>
    <w:rsid w:val="00793E6E"/>
    <w:rsid w:val="00794DAA"/>
    <w:rsid w:val="00795F94"/>
    <w:rsid w:val="0079664B"/>
    <w:rsid w:val="00796776"/>
    <w:rsid w:val="00797265"/>
    <w:rsid w:val="0079726F"/>
    <w:rsid w:val="00797386"/>
    <w:rsid w:val="00797892"/>
    <w:rsid w:val="00797AD6"/>
    <w:rsid w:val="007A0013"/>
    <w:rsid w:val="007A02DC"/>
    <w:rsid w:val="007A2523"/>
    <w:rsid w:val="007A2ED4"/>
    <w:rsid w:val="007A3437"/>
    <w:rsid w:val="007A4196"/>
    <w:rsid w:val="007A51AD"/>
    <w:rsid w:val="007A5835"/>
    <w:rsid w:val="007A5A6F"/>
    <w:rsid w:val="007A5DF5"/>
    <w:rsid w:val="007A625F"/>
    <w:rsid w:val="007A6A56"/>
    <w:rsid w:val="007A70D8"/>
    <w:rsid w:val="007A742D"/>
    <w:rsid w:val="007A763C"/>
    <w:rsid w:val="007B04F9"/>
    <w:rsid w:val="007B1045"/>
    <w:rsid w:val="007B1737"/>
    <w:rsid w:val="007B1948"/>
    <w:rsid w:val="007B2130"/>
    <w:rsid w:val="007B2195"/>
    <w:rsid w:val="007B29F6"/>
    <w:rsid w:val="007B3750"/>
    <w:rsid w:val="007B4039"/>
    <w:rsid w:val="007B4139"/>
    <w:rsid w:val="007B5063"/>
    <w:rsid w:val="007B53FD"/>
    <w:rsid w:val="007B5A9D"/>
    <w:rsid w:val="007B6017"/>
    <w:rsid w:val="007B60B7"/>
    <w:rsid w:val="007B67A7"/>
    <w:rsid w:val="007B6982"/>
    <w:rsid w:val="007B732F"/>
    <w:rsid w:val="007B73C5"/>
    <w:rsid w:val="007B7D8F"/>
    <w:rsid w:val="007C012A"/>
    <w:rsid w:val="007C02FB"/>
    <w:rsid w:val="007C03D1"/>
    <w:rsid w:val="007C0485"/>
    <w:rsid w:val="007C068E"/>
    <w:rsid w:val="007C0975"/>
    <w:rsid w:val="007C0C76"/>
    <w:rsid w:val="007C0CCC"/>
    <w:rsid w:val="007C16CA"/>
    <w:rsid w:val="007C1BDD"/>
    <w:rsid w:val="007C1DFA"/>
    <w:rsid w:val="007C1FD6"/>
    <w:rsid w:val="007C20A7"/>
    <w:rsid w:val="007C2244"/>
    <w:rsid w:val="007C33DE"/>
    <w:rsid w:val="007C353C"/>
    <w:rsid w:val="007C40E1"/>
    <w:rsid w:val="007C5485"/>
    <w:rsid w:val="007C60C6"/>
    <w:rsid w:val="007C6DB9"/>
    <w:rsid w:val="007C7402"/>
    <w:rsid w:val="007D00BD"/>
    <w:rsid w:val="007D0DF1"/>
    <w:rsid w:val="007D1065"/>
    <w:rsid w:val="007D2BFA"/>
    <w:rsid w:val="007D38FB"/>
    <w:rsid w:val="007D4340"/>
    <w:rsid w:val="007D4CB7"/>
    <w:rsid w:val="007D520B"/>
    <w:rsid w:val="007D5E2B"/>
    <w:rsid w:val="007D6EC3"/>
    <w:rsid w:val="007E02DD"/>
    <w:rsid w:val="007E1963"/>
    <w:rsid w:val="007E1AE5"/>
    <w:rsid w:val="007E2213"/>
    <w:rsid w:val="007E2883"/>
    <w:rsid w:val="007E31A3"/>
    <w:rsid w:val="007E3657"/>
    <w:rsid w:val="007E4350"/>
    <w:rsid w:val="007E5154"/>
    <w:rsid w:val="007E6263"/>
    <w:rsid w:val="007E65F0"/>
    <w:rsid w:val="007E7425"/>
    <w:rsid w:val="007E7705"/>
    <w:rsid w:val="007F0528"/>
    <w:rsid w:val="007F07D7"/>
    <w:rsid w:val="007F0E63"/>
    <w:rsid w:val="007F1BC8"/>
    <w:rsid w:val="007F1BF8"/>
    <w:rsid w:val="007F1F27"/>
    <w:rsid w:val="007F24A9"/>
    <w:rsid w:val="007F26DC"/>
    <w:rsid w:val="007F305D"/>
    <w:rsid w:val="007F3475"/>
    <w:rsid w:val="007F35EC"/>
    <w:rsid w:val="007F3797"/>
    <w:rsid w:val="007F46BD"/>
    <w:rsid w:val="007F59F9"/>
    <w:rsid w:val="007F62F4"/>
    <w:rsid w:val="007F69BD"/>
    <w:rsid w:val="007F701C"/>
    <w:rsid w:val="0080019D"/>
    <w:rsid w:val="008001D5"/>
    <w:rsid w:val="0080146C"/>
    <w:rsid w:val="00801D2C"/>
    <w:rsid w:val="00802367"/>
    <w:rsid w:val="008028BF"/>
    <w:rsid w:val="00802E8A"/>
    <w:rsid w:val="008037A4"/>
    <w:rsid w:val="00804270"/>
    <w:rsid w:val="00804975"/>
    <w:rsid w:val="00805253"/>
    <w:rsid w:val="008052AD"/>
    <w:rsid w:val="008060C8"/>
    <w:rsid w:val="00806501"/>
    <w:rsid w:val="00806B5B"/>
    <w:rsid w:val="00806CC1"/>
    <w:rsid w:val="00810EBE"/>
    <w:rsid w:val="0081208E"/>
    <w:rsid w:val="008122B5"/>
    <w:rsid w:val="00814115"/>
    <w:rsid w:val="0081420E"/>
    <w:rsid w:val="00815AE7"/>
    <w:rsid w:val="00815DDC"/>
    <w:rsid w:val="008167E6"/>
    <w:rsid w:val="00816825"/>
    <w:rsid w:val="00817191"/>
    <w:rsid w:val="008172AD"/>
    <w:rsid w:val="008202C3"/>
    <w:rsid w:val="00822701"/>
    <w:rsid w:val="00822D61"/>
    <w:rsid w:val="0082385A"/>
    <w:rsid w:val="00823E8C"/>
    <w:rsid w:val="00823ED6"/>
    <w:rsid w:val="0082479C"/>
    <w:rsid w:val="00825019"/>
    <w:rsid w:val="0082518D"/>
    <w:rsid w:val="00825ECE"/>
    <w:rsid w:val="0082600D"/>
    <w:rsid w:val="00826C20"/>
    <w:rsid w:val="00827681"/>
    <w:rsid w:val="00827E32"/>
    <w:rsid w:val="00830ED5"/>
    <w:rsid w:val="0083105A"/>
    <w:rsid w:val="00832267"/>
    <w:rsid w:val="00832298"/>
    <w:rsid w:val="008326B5"/>
    <w:rsid w:val="00832781"/>
    <w:rsid w:val="00833382"/>
    <w:rsid w:val="00834D01"/>
    <w:rsid w:val="0083585A"/>
    <w:rsid w:val="00835C01"/>
    <w:rsid w:val="008363E6"/>
    <w:rsid w:val="00836EB4"/>
    <w:rsid w:val="008407F9"/>
    <w:rsid w:val="0084131C"/>
    <w:rsid w:val="00842268"/>
    <w:rsid w:val="00842590"/>
    <w:rsid w:val="008439B0"/>
    <w:rsid w:val="00844358"/>
    <w:rsid w:val="00844370"/>
    <w:rsid w:val="008444A8"/>
    <w:rsid w:val="0084499F"/>
    <w:rsid w:val="008451CB"/>
    <w:rsid w:val="00845421"/>
    <w:rsid w:val="008462F1"/>
    <w:rsid w:val="00846567"/>
    <w:rsid w:val="00846B56"/>
    <w:rsid w:val="00847695"/>
    <w:rsid w:val="00850ACE"/>
    <w:rsid w:val="00850F6A"/>
    <w:rsid w:val="00851615"/>
    <w:rsid w:val="00851AF9"/>
    <w:rsid w:val="00852C1D"/>
    <w:rsid w:val="00852C64"/>
    <w:rsid w:val="008532AE"/>
    <w:rsid w:val="00853414"/>
    <w:rsid w:val="00853C28"/>
    <w:rsid w:val="00854E5F"/>
    <w:rsid w:val="00855312"/>
    <w:rsid w:val="0085548E"/>
    <w:rsid w:val="008557D4"/>
    <w:rsid w:val="0085589C"/>
    <w:rsid w:val="008559BD"/>
    <w:rsid w:val="0085618A"/>
    <w:rsid w:val="00856D90"/>
    <w:rsid w:val="0085797E"/>
    <w:rsid w:val="008603E5"/>
    <w:rsid w:val="00860822"/>
    <w:rsid w:val="00860894"/>
    <w:rsid w:val="00861266"/>
    <w:rsid w:val="00861399"/>
    <w:rsid w:val="008618B4"/>
    <w:rsid w:val="00861C23"/>
    <w:rsid w:val="0086307C"/>
    <w:rsid w:val="008634DB"/>
    <w:rsid w:val="008636BD"/>
    <w:rsid w:val="00863BD3"/>
    <w:rsid w:val="008643C0"/>
    <w:rsid w:val="008654C6"/>
    <w:rsid w:val="00866183"/>
    <w:rsid w:val="00866418"/>
    <w:rsid w:val="00866488"/>
    <w:rsid w:val="00867C62"/>
    <w:rsid w:val="00867F77"/>
    <w:rsid w:val="0087009E"/>
    <w:rsid w:val="008702E2"/>
    <w:rsid w:val="0087057A"/>
    <w:rsid w:val="00870DD4"/>
    <w:rsid w:val="00872B49"/>
    <w:rsid w:val="00872B55"/>
    <w:rsid w:val="00873019"/>
    <w:rsid w:val="008731FB"/>
    <w:rsid w:val="00873488"/>
    <w:rsid w:val="00874425"/>
    <w:rsid w:val="008745EF"/>
    <w:rsid w:val="00874F8F"/>
    <w:rsid w:val="00875106"/>
    <w:rsid w:val="008754C6"/>
    <w:rsid w:val="008761E1"/>
    <w:rsid w:val="008762A2"/>
    <w:rsid w:val="00876300"/>
    <w:rsid w:val="00876C29"/>
    <w:rsid w:val="008774B2"/>
    <w:rsid w:val="00877B43"/>
    <w:rsid w:val="00880E62"/>
    <w:rsid w:val="008811C5"/>
    <w:rsid w:val="00881229"/>
    <w:rsid w:val="008813BE"/>
    <w:rsid w:val="0088196A"/>
    <w:rsid w:val="00881C02"/>
    <w:rsid w:val="0088232F"/>
    <w:rsid w:val="0088237A"/>
    <w:rsid w:val="008832A6"/>
    <w:rsid w:val="0088623B"/>
    <w:rsid w:val="0088653D"/>
    <w:rsid w:val="008869D2"/>
    <w:rsid w:val="008873C6"/>
    <w:rsid w:val="0089079D"/>
    <w:rsid w:val="0089178F"/>
    <w:rsid w:val="0089182C"/>
    <w:rsid w:val="00891B9E"/>
    <w:rsid w:val="00891D84"/>
    <w:rsid w:val="0089235C"/>
    <w:rsid w:val="008927FC"/>
    <w:rsid w:val="008940E9"/>
    <w:rsid w:val="008944A8"/>
    <w:rsid w:val="00895DB6"/>
    <w:rsid w:val="00896A7A"/>
    <w:rsid w:val="008A0D45"/>
    <w:rsid w:val="008A1508"/>
    <w:rsid w:val="008A2363"/>
    <w:rsid w:val="008A25C9"/>
    <w:rsid w:val="008A3A6D"/>
    <w:rsid w:val="008A4247"/>
    <w:rsid w:val="008A47D3"/>
    <w:rsid w:val="008A49FD"/>
    <w:rsid w:val="008A56E2"/>
    <w:rsid w:val="008A5966"/>
    <w:rsid w:val="008A6117"/>
    <w:rsid w:val="008A7FFA"/>
    <w:rsid w:val="008B02E4"/>
    <w:rsid w:val="008B04C2"/>
    <w:rsid w:val="008B08FE"/>
    <w:rsid w:val="008B0B1F"/>
    <w:rsid w:val="008B1522"/>
    <w:rsid w:val="008B2107"/>
    <w:rsid w:val="008B27E8"/>
    <w:rsid w:val="008B31FD"/>
    <w:rsid w:val="008B6456"/>
    <w:rsid w:val="008B693F"/>
    <w:rsid w:val="008B6A7A"/>
    <w:rsid w:val="008B6D57"/>
    <w:rsid w:val="008B7260"/>
    <w:rsid w:val="008B7418"/>
    <w:rsid w:val="008B7F16"/>
    <w:rsid w:val="008B7F86"/>
    <w:rsid w:val="008C07B4"/>
    <w:rsid w:val="008C0ACC"/>
    <w:rsid w:val="008C0B64"/>
    <w:rsid w:val="008C1297"/>
    <w:rsid w:val="008C2C5D"/>
    <w:rsid w:val="008C3745"/>
    <w:rsid w:val="008C3922"/>
    <w:rsid w:val="008C3A5D"/>
    <w:rsid w:val="008C3FA0"/>
    <w:rsid w:val="008C427E"/>
    <w:rsid w:val="008C4B8E"/>
    <w:rsid w:val="008C628C"/>
    <w:rsid w:val="008C6334"/>
    <w:rsid w:val="008C65CC"/>
    <w:rsid w:val="008C69FC"/>
    <w:rsid w:val="008C7985"/>
    <w:rsid w:val="008C7A8F"/>
    <w:rsid w:val="008D0054"/>
    <w:rsid w:val="008D023F"/>
    <w:rsid w:val="008D0F8C"/>
    <w:rsid w:val="008D226E"/>
    <w:rsid w:val="008D39F6"/>
    <w:rsid w:val="008D3AE3"/>
    <w:rsid w:val="008D4160"/>
    <w:rsid w:val="008D4C83"/>
    <w:rsid w:val="008D4D3D"/>
    <w:rsid w:val="008D522A"/>
    <w:rsid w:val="008D568A"/>
    <w:rsid w:val="008D5691"/>
    <w:rsid w:val="008D587C"/>
    <w:rsid w:val="008D5EB2"/>
    <w:rsid w:val="008D72F5"/>
    <w:rsid w:val="008E335C"/>
    <w:rsid w:val="008E458F"/>
    <w:rsid w:val="008E49E8"/>
    <w:rsid w:val="008E5847"/>
    <w:rsid w:val="008E5E9B"/>
    <w:rsid w:val="008E5FD9"/>
    <w:rsid w:val="008E6108"/>
    <w:rsid w:val="008E6DA3"/>
    <w:rsid w:val="008E6FE0"/>
    <w:rsid w:val="008E75A0"/>
    <w:rsid w:val="008E78E8"/>
    <w:rsid w:val="008E7A51"/>
    <w:rsid w:val="008F0606"/>
    <w:rsid w:val="008F0B03"/>
    <w:rsid w:val="008F1B0A"/>
    <w:rsid w:val="008F1BCB"/>
    <w:rsid w:val="008F223A"/>
    <w:rsid w:val="008F240E"/>
    <w:rsid w:val="008F2837"/>
    <w:rsid w:val="008F2CB7"/>
    <w:rsid w:val="008F2E7B"/>
    <w:rsid w:val="008F373D"/>
    <w:rsid w:val="008F3E5C"/>
    <w:rsid w:val="008F42ED"/>
    <w:rsid w:val="008F4EFC"/>
    <w:rsid w:val="008F6014"/>
    <w:rsid w:val="008F65D9"/>
    <w:rsid w:val="008F70D3"/>
    <w:rsid w:val="008F7966"/>
    <w:rsid w:val="00900038"/>
    <w:rsid w:val="00900259"/>
    <w:rsid w:val="009012B3"/>
    <w:rsid w:val="00901872"/>
    <w:rsid w:val="00901973"/>
    <w:rsid w:val="009021EF"/>
    <w:rsid w:val="00903AA4"/>
    <w:rsid w:val="00903C22"/>
    <w:rsid w:val="009057BE"/>
    <w:rsid w:val="00905E6B"/>
    <w:rsid w:val="009067FB"/>
    <w:rsid w:val="0090755D"/>
    <w:rsid w:val="00907AF8"/>
    <w:rsid w:val="00907EE0"/>
    <w:rsid w:val="00907EEE"/>
    <w:rsid w:val="00910A16"/>
    <w:rsid w:val="0091157C"/>
    <w:rsid w:val="00911737"/>
    <w:rsid w:val="00912601"/>
    <w:rsid w:val="009156AE"/>
    <w:rsid w:val="009170A3"/>
    <w:rsid w:val="0091747D"/>
    <w:rsid w:val="0091774B"/>
    <w:rsid w:val="00917D98"/>
    <w:rsid w:val="00920618"/>
    <w:rsid w:val="00921127"/>
    <w:rsid w:val="0092170D"/>
    <w:rsid w:val="009223EE"/>
    <w:rsid w:val="009234BE"/>
    <w:rsid w:val="0092415A"/>
    <w:rsid w:val="009243DD"/>
    <w:rsid w:val="009249A3"/>
    <w:rsid w:val="009254F0"/>
    <w:rsid w:val="009256BC"/>
    <w:rsid w:val="00926941"/>
    <w:rsid w:val="00926DC0"/>
    <w:rsid w:val="00926EF1"/>
    <w:rsid w:val="00926FEB"/>
    <w:rsid w:val="00927819"/>
    <w:rsid w:val="00930250"/>
    <w:rsid w:val="00930C79"/>
    <w:rsid w:val="009316C3"/>
    <w:rsid w:val="009316F0"/>
    <w:rsid w:val="00932B3F"/>
    <w:rsid w:val="009333D9"/>
    <w:rsid w:val="009341FF"/>
    <w:rsid w:val="00934E2A"/>
    <w:rsid w:val="00935A2C"/>
    <w:rsid w:val="00935B5B"/>
    <w:rsid w:val="00935D1D"/>
    <w:rsid w:val="00937D24"/>
    <w:rsid w:val="0094016B"/>
    <w:rsid w:val="00940471"/>
    <w:rsid w:val="00940B1E"/>
    <w:rsid w:val="0094136E"/>
    <w:rsid w:val="00942047"/>
    <w:rsid w:val="00942422"/>
    <w:rsid w:val="00942B6F"/>
    <w:rsid w:val="00943B14"/>
    <w:rsid w:val="00944454"/>
    <w:rsid w:val="009457DC"/>
    <w:rsid w:val="0094702B"/>
    <w:rsid w:val="009524D5"/>
    <w:rsid w:val="00954C9F"/>
    <w:rsid w:val="00954DDC"/>
    <w:rsid w:val="00955B46"/>
    <w:rsid w:val="00957033"/>
    <w:rsid w:val="0095779B"/>
    <w:rsid w:val="00957B72"/>
    <w:rsid w:val="00957E68"/>
    <w:rsid w:val="00960283"/>
    <w:rsid w:val="00962792"/>
    <w:rsid w:val="00962B59"/>
    <w:rsid w:val="009634DE"/>
    <w:rsid w:val="00963ADA"/>
    <w:rsid w:val="00965690"/>
    <w:rsid w:val="00965998"/>
    <w:rsid w:val="00966335"/>
    <w:rsid w:val="0096638D"/>
    <w:rsid w:val="00966D5B"/>
    <w:rsid w:val="00966E61"/>
    <w:rsid w:val="00970053"/>
    <w:rsid w:val="00970287"/>
    <w:rsid w:val="00970556"/>
    <w:rsid w:val="00970C3D"/>
    <w:rsid w:val="00971374"/>
    <w:rsid w:val="00971890"/>
    <w:rsid w:val="009718AC"/>
    <w:rsid w:val="009723D0"/>
    <w:rsid w:val="009729DE"/>
    <w:rsid w:val="00973C6D"/>
    <w:rsid w:val="0097404D"/>
    <w:rsid w:val="00974663"/>
    <w:rsid w:val="0097685A"/>
    <w:rsid w:val="009769AD"/>
    <w:rsid w:val="009774FE"/>
    <w:rsid w:val="00977528"/>
    <w:rsid w:val="00977E0C"/>
    <w:rsid w:val="009803A7"/>
    <w:rsid w:val="00981406"/>
    <w:rsid w:val="009825C6"/>
    <w:rsid w:val="00982B48"/>
    <w:rsid w:val="00982B6D"/>
    <w:rsid w:val="009837BC"/>
    <w:rsid w:val="0098394A"/>
    <w:rsid w:val="00983AF8"/>
    <w:rsid w:val="00983C9E"/>
    <w:rsid w:val="0098416F"/>
    <w:rsid w:val="00984404"/>
    <w:rsid w:val="00985658"/>
    <w:rsid w:val="009857A6"/>
    <w:rsid w:val="00985DDA"/>
    <w:rsid w:val="00986F6D"/>
    <w:rsid w:val="00987270"/>
    <w:rsid w:val="0098771E"/>
    <w:rsid w:val="00987D9B"/>
    <w:rsid w:val="00990099"/>
    <w:rsid w:val="009906A9"/>
    <w:rsid w:val="0099134D"/>
    <w:rsid w:val="00991A3C"/>
    <w:rsid w:val="00992553"/>
    <w:rsid w:val="0099261A"/>
    <w:rsid w:val="00993482"/>
    <w:rsid w:val="00993F1B"/>
    <w:rsid w:val="0099477E"/>
    <w:rsid w:val="00994CF6"/>
    <w:rsid w:val="00994D0C"/>
    <w:rsid w:val="009955A6"/>
    <w:rsid w:val="00995625"/>
    <w:rsid w:val="0099577C"/>
    <w:rsid w:val="009964F0"/>
    <w:rsid w:val="00996DC9"/>
    <w:rsid w:val="009975D7"/>
    <w:rsid w:val="00997C2A"/>
    <w:rsid w:val="009A0694"/>
    <w:rsid w:val="009A0A27"/>
    <w:rsid w:val="009A0D92"/>
    <w:rsid w:val="009A0EFE"/>
    <w:rsid w:val="009A1379"/>
    <w:rsid w:val="009A1382"/>
    <w:rsid w:val="009A1D1C"/>
    <w:rsid w:val="009A201E"/>
    <w:rsid w:val="009A29F2"/>
    <w:rsid w:val="009A2DA0"/>
    <w:rsid w:val="009A2E8B"/>
    <w:rsid w:val="009A3548"/>
    <w:rsid w:val="009A3940"/>
    <w:rsid w:val="009A3F27"/>
    <w:rsid w:val="009A45E5"/>
    <w:rsid w:val="009A4F76"/>
    <w:rsid w:val="009A5116"/>
    <w:rsid w:val="009A54D1"/>
    <w:rsid w:val="009A5B24"/>
    <w:rsid w:val="009A5DF2"/>
    <w:rsid w:val="009A669A"/>
    <w:rsid w:val="009A71F5"/>
    <w:rsid w:val="009A7226"/>
    <w:rsid w:val="009A72E7"/>
    <w:rsid w:val="009A7A4E"/>
    <w:rsid w:val="009B078D"/>
    <w:rsid w:val="009B0BF1"/>
    <w:rsid w:val="009B0EEC"/>
    <w:rsid w:val="009B13F6"/>
    <w:rsid w:val="009B16B7"/>
    <w:rsid w:val="009B1CA4"/>
    <w:rsid w:val="009B200C"/>
    <w:rsid w:val="009B2D0F"/>
    <w:rsid w:val="009B2D97"/>
    <w:rsid w:val="009B3DD3"/>
    <w:rsid w:val="009B5457"/>
    <w:rsid w:val="009B546C"/>
    <w:rsid w:val="009B59D1"/>
    <w:rsid w:val="009B663A"/>
    <w:rsid w:val="009B7425"/>
    <w:rsid w:val="009C0790"/>
    <w:rsid w:val="009C0984"/>
    <w:rsid w:val="009C10C1"/>
    <w:rsid w:val="009C2044"/>
    <w:rsid w:val="009C267B"/>
    <w:rsid w:val="009C2B17"/>
    <w:rsid w:val="009C2D4D"/>
    <w:rsid w:val="009C2D70"/>
    <w:rsid w:val="009C2F76"/>
    <w:rsid w:val="009C38CC"/>
    <w:rsid w:val="009C3DD1"/>
    <w:rsid w:val="009C43DD"/>
    <w:rsid w:val="009C4D1F"/>
    <w:rsid w:val="009C5046"/>
    <w:rsid w:val="009C5103"/>
    <w:rsid w:val="009C5D0A"/>
    <w:rsid w:val="009C6233"/>
    <w:rsid w:val="009C6613"/>
    <w:rsid w:val="009C662C"/>
    <w:rsid w:val="009C6A49"/>
    <w:rsid w:val="009C6B25"/>
    <w:rsid w:val="009C6D2A"/>
    <w:rsid w:val="009C752E"/>
    <w:rsid w:val="009D13CB"/>
    <w:rsid w:val="009D1A9A"/>
    <w:rsid w:val="009D1BC2"/>
    <w:rsid w:val="009D2C97"/>
    <w:rsid w:val="009D317B"/>
    <w:rsid w:val="009D474D"/>
    <w:rsid w:val="009D49F8"/>
    <w:rsid w:val="009D5533"/>
    <w:rsid w:val="009D659F"/>
    <w:rsid w:val="009D6767"/>
    <w:rsid w:val="009D7229"/>
    <w:rsid w:val="009E07B3"/>
    <w:rsid w:val="009E1A1F"/>
    <w:rsid w:val="009E1F24"/>
    <w:rsid w:val="009E1F78"/>
    <w:rsid w:val="009E22C5"/>
    <w:rsid w:val="009E35BD"/>
    <w:rsid w:val="009E3D70"/>
    <w:rsid w:val="009E5112"/>
    <w:rsid w:val="009E5B19"/>
    <w:rsid w:val="009E6325"/>
    <w:rsid w:val="009E7F5F"/>
    <w:rsid w:val="009F040B"/>
    <w:rsid w:val="009F0CBB"/>
    <w:rsid w:val="009F16E5"/>
    <w:rsid w:val="009F345F"/>
    <w:rsid w:val="009F4419"/>
    <w:rsid w:val="009F4966"/>
    <w:rsid w:val="009F4B3C"/>
    <w:rsid w:val="009F5313"/>
    <w:rsid w:val="009F5D32"/>
    <w:rsid w:val="009F6DAB"/>
    <w:rsid w:val="009F7160"/>
    <w:rsid w:val="00A000CF"/>
    <w:rsid w:val="00A00280"/>
    <w:rsid w:val="00A00873"/>
    <w:rsid w:val="00A01124"/>
    <w:rsid w:val="00A0136C"/>
    <w:rsid w:val="00A01666"/>
    <w:rsid w:val="00A01D66"/>
    <w:rsid w:val="00A0249C"/>
    <w:rsid w:val="00A02866"/>
    <w:rsid w:val="00A02BBD"/>
    <w:rsid w:val="00A03BC5"/>
    <w:rsid w:val="00A06885"/>
    <w:rsid w:val="00A06E23"/>
    <w:rsid w:val="00A0770A"/>
    <w:rsid w:val="00A07755"/>
    <w:rsid w:val="00A07C0F"/>
    <w:rsid w:val="00A10368"/>
    <w:rsid w:val="00A105C1"/>
    <w:rsid w:val="00A10E91"/>
    <w:rsid w:val="00A1210B"/>
    <w:rsid w:val="00A12279"/>
    <w:rsid w:val="00A122B0"/>
    <w:rsid w:val="00A12C71"/>
    <w:rsid w:val="00A15511"/>
    <w:rsid w:val="00A15536"/>
    <w:rsid w:val="00A15AEE"/>
    <w:rsid w:val="00A15FAD"/>
    <w:rsid w:val="00A165F9"/>
    <w:rsid w:val="00A16AD7"/>
    <w:rsid w:val="00A17041"/>
    <w:rsid w:val="00A172F5"/>
    <w:rsid w:val="00A17D05"/>
    <w:rsid w:val="00A215D1"/>
    <w:rsid w:val="00A21C29"/>
    <w:rsid w:val="00A230DA"/>
    <w:rsid w:val="00A23B58"/>
    <w:rsid w:val="00A242B6"/>
    <w:rsid w:val="00A2487F"/>
    <w:rsid w:val="00A24D1A"/>
    <w:rsid w:val="00A254CC"/>
    <w:rsid w:val="00A26143"/>
    <w:rsid w:val="00A2670F"/>
    <w:rsid w:val="00A26F4A"/>
    <w:rsid w:val="00A30183"/>
    <w:rsid w:val="00A30AC1"/>
    <w:rsid w:val="00A31193"/>
    <w:rsid w:val="00A313AC"/>
    <w:rsid w:val="00A31F77"/>
    <w:rsid w:val="00A33045"/>
    <w:rsid w:val="00A33833"/>
    <w:rsid w:val="00A34183"/>
    <w:rsid w:val="00A3422E"/>
    <w:rsid w:val="00A34676"/>
    <w:rsid w:val="00A347DD"/>
    <w:rsid w:val="00A35095"/>
    <w:rsid w:val="00A35F8B"/>
    <w:rsid w:val="00A36624"/>
    <w:rsid w:val="00A36F8C"/>
    <w:rsid w:val="00A37672"/>
    <w:rsid w:val="00A376EC"/>
    <w:rsid w:val="00A37789"/>
    <w:rsid w:val="00A37DD0"/>
    <w:rsid w:val="00A400FB"/>
    <w:rsid w:val="00A40383"/>
    <w:rsid w:val="00A40AB7"/>
    <w:rsid w:val="00A42178"/>
    <w:rsid w:val="00A422E4"/>
    <w:rsid w:val="00A42D02"/>
    <w:rsid w:val="00A433D4"/>
    <w:rsid w:val="00A43590"/>
    <w:rsid w:val="00A43A27"/>
    <w:rsid w:val="00A43D97"/>
    <w:rsid w:val="00A4469A"/>
    <w:rsid w:val="00A44EA2"/>
    <w:rsid w:val="00A471E2"/>
    <w:rsid w:val="00A4771D"/>
    <w:rsid w:val="00A47EBD"/>
    <w:rsid w:val="00A50FDA"/>
    <w:rsid w:val="00A51A9B"/>
    <w:rsid w:val="00A52577"/>
    <w:rsid w:val="00A525DC"/>
    <w:rsid w:val="00A53EE9"/>
    <w:rsid w:val="00A5407A"/>
    <w:rsid w:val="00A540A1"/>
    <w:rsid w:val="00A54375"/>
    <w:rsid w:val="00A5494B"/>
    <w:rsid w:val="00A55430"/>
    <w:rsid w:val="00A56224"/>
    <w:rsid w:val="00A57C71"/>
    <w:rsid w:val="00A57F6E"/>
    <w:rsid w:val="00A608CC"/>
    <w:rsid w:val="00A61345"/>
    <w:rsid w:val="00A618DF"/>
    <w:rsid w:val="00A621F5"/>
    <w:rsid w:val="00A6226A"/>
    <w:rsid w:val="00A62644"/>
    <w:rsid w:val="00A62846"/>
    <w:rsid w:val="00A63234"/>
    <w:rsid w:val="00A64143"/>
    <w:rsid w:val="00A649D7"/>
    <w:rsid w:val="00A65093"/>
    <w:rsid w:val="00A66245"/>
    <w:rsid w:val="00A668CB"/>
    <w:rsid w:val="00A67885"/>
    <w:rsid w:val="00A709A8"/>
    <w:rsid w:val="00A70BF2"/>
    <w:rsid w:val="00A70DE1"/>
    <w:rsid w:val="00A70E37"/>
    <w:rsid w:val="00A70F6E"/>
    <w:rsid w:val="00A71F5F"/>
    <w:rsid w:val="00A724E2"/>
    <w:rsid w:val="00A72B49"/>
    <w:rsid w:val="00A72DFB"/>
    <w:rsid w:val="00A72EB9"/>
    <w:rsid w:val="00A72F4A"/>
    <w:rsid w:val="00A73B4F"/>
    <w:rsid w:val="00A740C9"/>
    <w:rsid w:val="00A75EF5"/>
    <w:rsid w:val="00A76C51"/>
    <w:rsid w:val="00A77788"/>
    <w:rsid w:val="00A8082B"/>
    <w:rsid w:val="00A81460"/>
    <w:rsid w:val="00A81828"/>
    <w:rsid w:val="00A8376A"/>
    <w:rsid w:val="00A838F3"/>
    <w:rsid w:val="00A8410A"/>
    <w:rsid w:val="00A843F1"/>
    <w:rsid w:val="00A84A14"/>
    <w:rsid w:val="00A854C2"/>
    <w:rsid w:val="00A85C82"/>
    <w:rsid w:val="00A86267"/>
    <w:rsid w:val="00A86905"/>
    <w:rsid w:val="00A872AC"/>
    <w:rsid w:val="00A877AC"/>
    <w:rsid w:val="00A87DC2"/>
    <w:rsid w:val="00A900B3"/>
    <w:rsid w:val="00A90446"/>
    <w:rsid w:val="00A907B2"/>
    <w:rsid w:val="00A9340F"/>
    <w:rsid w:val="00A935F6"/>
    <w:rsid w:val="00A937DB"/>
    <w:rsid w:val="00A9550F"/>
    <w:rsid w:val="00A95709"/>
    <w:rsid w:val="00A96C81"/>
    <w:rsid w:val="00A973E5"/>
    <w:rsid w:val="00AA0B13"/>
    <w:rsid w:val="00AA0C4D"/>
    <w:rsid w:val="00AA11E3"/>
    <w:rsid w:val="00AA123B"/>
    <w:rsid w:val="00AA16D8"/>
    <w:rsid w:val="00AA1A2B"/>
    <w:rsid w:val="00AA1CC0"/>
    <w:rsid w:val="00AA2175"/>
    <w:rsid w:val="00AA2515"/>
    <w:rsid w:val="00AA25D0"/>
    <w:rsid w:val="00AA2BA7"/>
    <w:rsid w:val="00AA2BF7"/>
    <w:rsid w:val="00AA36DB"/>
    <w:rsid w:val="00AA3F86"/>
    <w:rsid w:val="00AA41BC"/>
    <w:rsid w:val="00AA4896"/>
    <w:rsid w:val="00AA4BFF"/>
    <w:rsid w:val="00AA4CAD"/>
    <w:rsid w:val="00AA6232"/>
    <w:rsid w:val="00AA6853"/>
    <w:rsid w:val="00AA6DD7"/>
    <w:rsid w:val="00AA7BEE"/>
    <w:rsid w:val="00AA7D00"/>
    <w:rsid w:val="00AA7F35"/>
    <w:rsid w:val="00AB0FA8"/>
    <w:rsid w:val="00AB10F9"/>
    <w:rsid w:val="00AB1492"/>
    <w:rsid w:val="00AB20DF"/>
    <w:rsid w:val="00AB2C5B"/>
    <w:rsid w:val="00AB4898"/>
    <w:rsid w:val="00AB4C7A"/>
    <w:rsid w:val="00AB58A2"/>
    <w:rsid w:val="00AB62EE"/>
    <w:rsid w:val="00AB6D3B"/>
    <w:rsid w:val="00AB6EC2"/>
    <w:rsid w:val="00AC0147"/>
    <w:rsid w:val="00AC0B0F"/>
    <w:rsid w:val="00AC24EC"/>
    <w:rsid w:val="00AC2773"/>
    <w:rsid w:val="00AC2C1D"/>
    <w:rsid w:val="00AC3002"/>
    <w:rsid w:val="00AC3178"/>
    <w:rsid w:val="00AC3372"/>
    <w:rsid w:val="00AC341E"/>
    <w:rsid w:val="00AC352F"/>
    <w:rsid w:val="00AC36A6"/>
    <w:rsid w:val="00AC4811"/>
    <w:rsid w:val="00AC484B"/>
    <w:rsid w:val="00AC5457"/>
    <w:rsid w:val="00AC58B4"/>
    <w:rsid w:val="00AC622D"/>
    <w:rsid w:val="00AC6723"/>
    <w:rsid w:val="00AC6CBF"/>
    <w:rsid w:val="00AC7E20"/>
    <w:rsid w:val="00AD03CF"/>
    <w:rsid w:val="00AD05B9"/>
    <w:rsid w:val="00AD065C"/>
    <w:rsid w:val="00AD0E1A"/>
    <w:rsid w:val="00AD1047"/>
    <w:rsid w:val="00AD1AF2"/>
    <w:rsid w:val="00AD239C"/>
    <w:rsid w:val="00AD3223"/>
    <w:rsid w:val="00AD367E"/>
    <w:rsid w:val="00AD38A3"/>
    <w:rsid w:val="00AD47C3"/>
    <w:rsid w:val="00AD515B"/>
    <w:rsid w:val="00AD56F7"/>
    <w:rsid w:val="00AD58EA"/>
    <w:rsid w:val="00AD5E5C"/>
    <w:rsid w:val="00AD5F54"/>
    <w:rsid w:val="00AD65CB"/>
    <w:rsid w:val="00AD7772"/>
    <w:rsid w:val="00AE09D3"/>
    <w:rsid w:val="00AE0C3E"/>
    <w:rsid w:val="00AE0CEE"/>
    <w:rsid w:val="00AE0FAC"/>
    <w:rsid w:val="00AE129B"/>
    <w:rsid w:val="00AE1344"/>
    <w:rsid w:val="00AE15BE"/>
    <w:rsid w:val="00AE17CB"/>
    <w:rsid w:val="00AE213D"/>
    <w:rsid w:val="00AE24FC"/>
    <w:rsid w:val="00AE2C9D"/>
    <w:rsid w:val="00AE30AC"/>
    <w:rsid w:val="00AE3622"/>
    <w:rsid w:val="00AE52D1"/>
    <w:rsid w:val="00AE531A"/>
    <w:rsid w:val="00AE58A2"/>
    <w:rsid w:val="00AE666C"/>
    <w:rsid w:val="00AE76CC"/>
    <w:rsid w:val="00AF07A5"/>
    <w:rsid w:val="00AF11DA"/>
    <w:rsid w:val="00AF1FDA"/>
    <w:rsid w:val="00AF21FC"/>
    <w:rsid w:val="00AF231F"/>
    <w:rsid w:val="00AF2439"/>
    <w:rsid w:val="00AF29A7"/>
    <w:rsid w:val="00AF2A52"/>
    <w:rsid w:val="00AF340A"/>
    <w:rsid w:val="00AF3D68"/>
    <w:rsid w:val="00AF4358"/>
    <w:rsid w:val="00AF459F"/>
    <w:rsid w:val="00AF4728"/>
    <w:rsid w:val="00AF4D1A"/>
    <w:rsid w:val="00AF58B8"/>
    <w:rsid w:val="00AF6CFF"/>
    <w:rsid w:val="00AF6EC3"/>
    <w:rsid w:val="00B001F7"/>
    <w:rsid w:val="00B00760"/>
    <w:rsid w:val="00B00AD0"/>
    <w:rsid w:val="00B01779"/>
    <w:rsid w:val="00B01CC0"/>
    <w:rsid w:val="00B01E10"/>
    <w:rsid w:val="00B023A6"/>
    <w:rsid w:val="00B026E8"/>
    <w:rsid w:val="00B032C4"/>
    <w:rsid w:val="00B03C31"/>
    <w:rsid w:val="00B03C5D"/>
    <w:rsid w:val="00B03D67"/>
    <w:rsid w:val="00B03E35"/>
    <w:rsid w:val="00B044A1"/>
    <w:rsid w:val="00B05516"/>
    <w:rsid w:val="00B06AAB"/>
    <w:rsid w:val="00B079A8"/>
    <w:rsid w:val="00B07A28"/>
    <w:rsid w:val="00B07A50"/>
    <w:rsid w:val="00B07E3B"/>
    <w:rsid w:val="00B104A0"/>
    <w:rsid w:val="00B1073D"/>
    <w:rsid w:val="00B111D3"/>
    <w:rsid w:val="00B115BA"/>
    <w:rsid w:val="00B11A3C"/>
    <w:rsid w:val="00B120BC"/>
    <w:rsid w:val="00B12760"/>
    <w:rsid w:val="00B12E70"/>
    <w:rsid w:val="00B13417"/>
    <w:rsid w:val="00B13AD8"/>
    <w:rsid w:val="00B1490A"/>
    <w:rsid w:val="00B14A8D"/>
    <w:rsid w:val="00B15031"/>
    <w:rsid w:val="00B15A2A"/>
    <w:rsid w:val="00B16217"/>
    <w:rsid w:val="00B166CC"/>
    <w:rsid w:val="00B16881"/>
    <w:rsid w:val="00B16CB5"/>
    <w:rsid w:val="00B16E22"/>
    <w:rsid w:val="00B1772F"/>
    <w:rsid w:val="00B17894"/>
    <w:rsid w:val="00B21123"/>
    <w:rsid w:val="00B214A7"/>
    <w:rsid w:val="00B214CE"/>
    <w:rsid w:val="00B21696"/>
    <w:rsid w:val="00B21B37"/>
    <w:rsid w:val="00B2314A"/>
    <w:rsid w:val="00B24047"/>
    <w:rsid w:val="00B243EA"/>
    <w:rsid w:val="00B248D8"/>
    <w:rsid w:val="00B25138"/>
    <w:rsid w:val="00B25CE5"/>
    <w:rsid w:val="00B26418"/>
    <w:rsid w:val="00B26450"/>
    <w:rsid w:val="00B265CF"/>
    <w:rsid w:val="00B26664"/>
    <w:rsid w:val="00B26BF7"/>
    <w:rsid w:val="00B26FA5"/>
    <w:rsid w:val="00B27757"/>
    <w:rsid w:val="00B27CE5"/>
    <w:rsid w:val="00B30622"/>
    <w:rsid w:val="00B30717"/>
    <w:rsid w:val="00B309A7"/>
    <w:rsid w:val="00B3139F"/>
    <w:rsid w:val="00B329BA"/>
    <w:rsid w:val="00B3330E"/>
    <w:rsid w:val="00B341BE"/>
    <w:rsid w:val="00B3499D"/>
    <w:rsid w:val="00B34B34"/>
    <w:rsid w:val="00B358C5"/>
    <w:rsid w:val="00B35914"/>
    <w:rsid w:val="00B3646D"/>
    <w:rsid w:val="00B36979"/>
    <w:rsid w:val="00B36DBA"/>
    <w:rsid w:val="00B36DD7"/>
    <w:rsid w:val="00B370F4"/>
    <w:rsid w:val="00B37F02"/>
    <w:rsid w:val="00B40307"/>
    <w:rsid w:val="00B42AEE"/>
    <w:rsid w:val="00B42D54"/>
    <w:rsid w:val="00B44FC0"/>
    <w:rsid w:val="00B46810"/>
    <w:rsid w:val="00B50965"/>
    <w:rsid w:val="00B509AF"/>
    <w:rsid w:val="00B50C79"/>
    <w:rsid w:val="00B51158"/>
    <w:rsid w:val="00B512C1"/>
    <w:rsid w:val="00B51364"/>
    <w:rsid w:val="00B52244"/>
    <w:rsid w:val="00B5300D"/>
    <w:rsid w:val="00B5349B"/>
    <w:rsid w:val="00B53505"/>
    <w:rsid w:val="00B54D1D"/>
    <w:rsid w:val="00B54F7F"/>
    <w:rsid w:val="00B55046"/>
    <w:rsid w:val="00B61A40"/>
    <w:rsid w:val="00B61B42"/>
    <w:rsid w:val="00B64B68"/>
    <w:rsid w:val="00B65959"/>
    <w:rsid w:val="00B6635F"/>
    <w:rsid w:val="00B67BF9"/>
    <w:rsid w:val="00B67C5F"/>
    <w:rsid w:val="00B67E7B"/>
    <w:rsid w:val="00B7029A"/>
    <w:rsid w:val="00B70420"/>
    <w:rsid w:val="00B70DA8"/>
    <w:rsid w:val="00B70F75"/>
    <w:rsid w:val="00B71DC5"/>
    <w:rsid w:val="00B72BDD"/>
    <w:rsid w:val="00B7366D"/>
    <w:rsid w:val="00B73DC6"/>
    <w:rsid w:val="00B740AC"/>
    <w:rsid w:val="00B7424A"/>
    <w:rsid w:val="00B75519"/>
    <w:rsid w:val="00B759BC"/>
    <w:rsid w:val="00B75DF6"/>
    <w:rsid w:val="00B76229"/>
    <w:rsid w:val="00B76BFB"/>
    <w:rsid w:val="00B76D27"/>
    <w:rsid w:val="00B7759E"/>
    <w:rsid w:val="00B80A94"/>
    <w:rsid w:val="00B81FF2"/>
    <w:rsid w:val="00B82D89"/>
    <w:rsid w:val="00B833BC"/>
    <w:rsid w:val="00B84315"/>
    <w:rsid w:val="00B84506"/>
    <w:rsid w:val="00B84B7F"/>
    <w:rsid w:val="00B84E44"/>
    <w:rsid w:val="00B85071"/>
    <w:rsid w:val="00B8523E"/>
    <w:rsid w:val="00B85931"/>
    <w:rsid w:val="00B85B3F"/>
    <w:rsid w:val="00B86266"/>
    <w:rsid w:val="00B867E8"/>
    <w:rsid w:val="00B86C52"/>
    <w:rsid w:val="00B86CCE"/>
    <w:rsid w:val="00B8731F"/>
    <w:rsid w:val="00B8771E"/>
    <w:rsid w:val="00B877CF"/>
    <w:rsid w:val="00B87E64"/>
    <w:rsid w:val="00B9046B"/>
    <w:rsid w:val="00B90711"/>
    <w:rsid w:val="00B90E99"/>
    <w:rsid w:val="00B917F1"/>
    <w:rsid w:val="00B925D1"/>
    <w:rsid w:val="00B926E0"/>
    <w:rsid w:val="00B929C3"/>
    <w:rsid w:val="00B92A14"/>
    <w:rsid w:val="00B92EF5"/>
    <w:rsid w:val="00B958D0"/>
    <w:rsid w:val="00B967D1"/>
    <w:rsid w:val="00B97235"/>
    <w:rsid w:val="00B9787E"/>
    <w:rsid w:val="00BA0A08"/>
    <w:rsid w:val="00BA24E9"/>
    <w:rsid w:val="00BA26CC"/>
    <w:rsid w:val="00BA27D6"/>
    <w:rsid w:val="00BA3152"/>
    <w:rsid w:val="00BA416F"/>
    <w:rsid w:val="00BA469C"/>
    <w:rsid w:val="00BA47CE"/>
    <w:rsid w:val="00BA52AC"/>
    <w:rsid w:val="00BA652D"/>
    <w:rsid w:val="00BA6E3A"/>
    <w:rsid w:val="00BA7787"/>
    <w:rsid w:val="00BB05CB"/>
    <w:rsid w:val="00BB1323"/>
    <w:rsid w:val="00BB1AFA"/>
    <w:rsid w:val="00BB1E6C"/>
    <w:rsid w:val="00BB3B9D"/>
    <w:rsid w:val="00BB3FF4"/>
    <w:rsid w:val="00BB424C"/>
    <w:rsid w:val="00BB63FC"/>
    <w:rsid w:val="00BB6EC9"/>
    <w:rsid w:val="00BB6F8E"/>
    <w:rsid w:val="00BB74D2"/>
    <w:rsid w:val="00BB784E"/>
    <w:rsid w:val="00BB7DEB"/>
    <w:rsid w:val="00BC0113"/>
    <w:rsid w:val="00BC0B9D"/>
    <w:rsid w:val="00BC0E94"/>
    <w:rsid w:val="00BC1516"/>
    <w:rsid w:val="00BC16CD"/>
    <w:rsid w:val="00BC19D5"/>
    <w:rsid w:val="00BC218D"/>
    <w:rsid w:val="00BC22DF"/>
    <w:rsid w:val="00BC240A"/>
    <w:rsid w:val="00BC2B82"/>
    <w:rsid w:val="00BC305C"/>
    <w:rsid w:val="00BC45BF"/>
    <w:rsid w:val="00BC5D26"/>
    <w:rsid w:val="00BC621D"/>
    <w:rsid w:val="00BC686C"/>
    <w:rsid w:val="00BC7FB6"/>
    <w:rsid w:val="00BD003B"/>
    <w:rsid w:val="00BD01EE"/>
    <w:rsid w:val="00BD049F"/>
    <w:rsid w:val="00BD1398"/>
    <w:rsid w:val="00BD1E0C"/>
    <w:rsid w:val="00BD1EF6"/>
    <w:rsid w:val="00BD287D"/>
    <w:rsid w:val="00BD4575"/>
    <w:rsid w:val="00BD4D11"/>
    <w:rsid w:val="00BD4DF4"/>
    <w:rsid w:val="00BD5A95"/>
    <w:rsid w:val="00BD5B00"/>
    <w:rsid w:val="00BD6D3F"/>
    <w:rsid w:val="00BE02DE"/>
    <w:rsid w:val="00BE0711"/>
    <w:rsid w:val="00BE14E3"/>
    <w:rsid w:val="00BE2177"/>
    <w:rsid w:val="00BE22FD"/>
    <w:rsid w:val="00BE35E3"/>
    <w:rsid w:val="00BE40EE"/>
    <w:rsid w:val="00BE5152"/>
    <w:rsid w:val="00BE692E"/>
    <w:rsid w:val="00BE6A6D"/>
    <w:rsid w:val="00BE6BB5"/>
    <w:rsid w:val="00BF0018"/>
    <w:rsid w:val="00BF0891"/>
    <w:rsid w:val="00BF16BC"/>
    <w:rsid w:val="00BF1ACE"/>
    <w:rsid w:val="00BF2FF4"/>
    <w:rsid w:val="00BF3320"/>
    <w:rsid w:val="00BF3AF3"/>
    <w:rsid w:val="00BF3BEA"/>
    <w:rsid w:val="00BF3DF3"/>
    <w:rsid w:val="00BF3E35"/>
    <w:rsid w:val="00BF4BB9"/>
    <w:rsid w:val="00BF4DEF"/>
    <w:rsid w:val="00BF536D"/>
    <w:rsid w:val="00BF5B78"/>
    <w:rsid w:val="00BF5CD3"/>
    <w:rsid w:val="00BF5DB3"/>
    <w:rsid w:val="00BF6167"/>
    <w:rsid w:val="00BF61BF"/>
    <w:rsid w:val="00BF623C"/>
    <w:rsid w:val="00BF71D1"/>
    <w:rsid w:val="00C003A1"/>
    <w:rsid w:val="00C0089C"/>
    <w:rsid w:val="00C00B5D"/>
    <w:rsid w:val="00C015E7"/>
    <w:rsid w:val="00C01AD3"/>
    <w:rsid w:val="00C025D6"/>
    <w:rsid w:val="00C0373C"/>
    <w:rsid w:val="00C03D5A"/>
    <w:rsid w:val="00C03D96"/>
    <w:rsid w:val="00C046EF"/>
    <w:rsid w:val="00C0652E"/>
    <w:rsid w:val="00C075B7"/>
    <w:rsid w:val="00C07C0E"/>
    <w:rsid w:val="00C10E4F"/>
    <w:rsid w:val="00C12315"/>
    <w:rsid w:val="00C126DF"/>
    <w:rsid w:val="00C12D4F"/>
    <w:rsid w:val="00C13466"/>
    <w:rsid w:val="00C140FD"/>
    <w:rsid w:val="00C153D2"/>
    <w:rsid w:val="00C160D4"/>
    <w:rsid w:val="00C1721D"/>
    <w:rsid w:val="00C20564"/>
    <w:rsid w:val="00C20B3C"/>
    <w:rsid w:val="00C20ED0"/>
    <w:rsid w:val="00C21223"/>
    <w:rsid w:val="00C21B1C"/>
    <w:rsid w:val="00C21C40"/>
    <w:rsid w:val="00C23FF6"/>
    <w:rsid w:val="00C2455D"/>
    <w:rsid w:val="00C245DF"/>
    <w:rsid w:val="00C2556C"/>
    <w:rsid w:val="00C26BBC"/>
    <w:rsid w:val="00C27291"/>
    <w:rsid w:val="00C277C8"/>
    <w:rsid w:val="00C27D63"/>
    <w:rsid w:val="00C30BBC"/>
    <w:rsid w:val="00C32A95"/>
    <w:rsid w:val="00C32D93"/>
    <w:rsid w:val="00C33D71"/>
    <w:rsid w:val="00C33E4A"/>
    <w:rsid w:val="00C3557E"/>
    <w:rsid w:val="00C362F9"/>
    <w:rsid w:val="00C3650A"/>
    <w:rsid w:val="00C3703A"/>
    <w:rsid w:val="00C405FD"/>
    <w:rsid w:val="00C411D9"/>
    <w:rsid w:val="00C415F0"/>
    <w:rsid w:val="00C41EAF"/>
    <w:rsid w:val="00C42226"/>
    <w:rsid w:val="00C4320C"/>
    <w:rsid w:val="00C43CF8"/>
    <w:rsid w:val="00C44794"/>
    <w:rsid w:val="00C45A70"/>
    <w:rsid w:val="00C46770"/>
    <w:rsid w:val="00C5001F"/>
    <w:rsid w:val="00C5024F"/>
    <w:rsid w:val="00C50F64"/>
    <w:rsid w:val="00C5115F"/>
    <w:rsid w:val="00C5147F"/>
    <w:rsid w:val="00C51FAB"/>
    <w:rsid w:val="00C52550"/>
    <w:rsid w:val="00C5387F"/>
    <w:rsid w:val="00C53957"/>
    <w:rsid w:val="00C53D40"/>
    <w:rsid w:val="00C53F78"/>
    <w:rsid w:val="00C544AC"/>
    <w:rsid w:val="00C54538"/>
    <w:rsid w:val="00C55CF8"/>
    <w:rsid w:val="00C570E5"/>
    <w:rsid w:val="00C57B83"/>
    <w:rsid w:val="00C61891"/>
    <w:rsid w:val="00C61CAE"/>
    <w:rsid w:val="00C624FB"/>
    <w:rsid w:val="00C62DB7"/>
    <w:rsid w:val="00C6452A"/>
    <w:rsid w:val="00C646B6"/>
    <w:rsid w:val="00C64769"/>
    <w:rsid w:val="00C657A1"/>
    <w:rsid w:val="00C66825"/>
    <w:rsid w:val="00C66872"/>
    <w:rsid w:val="00C66983"/>
    <w:rsid w:val="00C66A51"/>
    <w:rsid w:val="00C67295"/>
    <w:rsid w:val="00C676FC"/>
    <w:rsid w:val="00C70A37"/>
    <w:rsid w:val="00C71502"/>
    <w:rsid w:val="00C71B1A"/>
    <w:rsid w:val="00C71CA0"/>
    <w:rsid w:val="00C72C27"/>
    <w:rsid w:val="00C731AB"/>
    <w:rsid w:val="00C73C48"/>
    <w:rsid w:val="00C740A0"/>
    <w:rsid w:val="00C740D0"/>
    <w:rsid w:val="00C74852"/>
    <w:rsid w:val="00C752EA"/>
    <w:rsid w:val="00C75B76"/>
    <w:rsid w:val="00C75F54"/>
    <w:rsid w:val="00C7720A"/>
    <w:rsid w:val="00C8288D"/>
    <w:rsid w:val="00C83436"/>
    <w:rsid w:val="00C8351E"/>
    <w:rsid w:val="00C845B7"/>
    <w:rsid w:val="00C84885"/>
    <w:rsid w:val="00C84DB3"/>
    <w:rsid w:val="00C856ED"/>
    <w:rsid w:val="00C86409"/>
    <w:rsid w:val="00C86CF0"/>
    <w:rsid w:val="00C86E74"/>
    <w:rsid w:val="00C8729A"/>
    <w:rsid w:val="00C87497"/>
    <w:rsid w:val="00C8768B"/>
    <w:rsid w:val="00C876C9"/>
    <w:rsid w:val="00C902EB"/>
    <w:rsid w:val="00C9067D"/>
    <w:rsid w:val="00C90F6B"/>
    <w:rsid w:val="00C911D2"/>
    <w:rsid w:val="00C91887"/>
    <w:rsid w:val="00C921EE"/>
    <w:rsid w:val="00C9231F"/>
    <w:rsid w:val="00C9293E"/>
    <w:rsid w:val="00C934DA"/>
    <w:rsid w:val="00C936EF"/>
    <w:rsid w:val="00C93781"/>
    <w:rsid w:val="00C9468A"/>
    <w:rsid w:val="00C949E0"/>
    <w:rsid w:val="00C94A23"/>
    <w:rsid w:val="00C951B7"/>
    <w:rsid w:val="00C96016"/>
    <w:rsid w:val="00C97C26"/>
    <w:rsid w:val="00CA07D1"/>
    <w:rsid w:val="00CA0A42"/>
    <w:rsid w:val="00CA1116"/>
    <w:rsid w:val="00CA2CB3"/>
    <w:rsid w:val="00CA3ED4"/>
    <w:rsid w:val="00CA439C"/>
    <w:rsid w:val="00CA4A18"/>
    <w:rsid w:val="00CA4B53"/>
    <w:rsid w:val="00CA51B5"/>
    <w:rsid w:val="00CA5EE0"/>
    <w:rsid w:val="00CA6346"/>
    <w:rsid w:val="00CA6802"/>
    <w:rsid w:val="00CA69D5"/>
    <w:rsid w:val="00CA7898"/>
    <w:rsid w:val="00CB33CD"/>
    <w:rsid w:val="00CB39E1"/>
    <w:rsid w:val="00CB3E69"/>
    <w:rsid w:val="00CB4FE9"/>
    <w:rsid w:val="00CB5457"/>
    <w:rsid w:val="00CB54A2"/>
    <w:rsid w:val="00CB5E25"/>
    <w:rsid w:val="00CB64B6"/>
    <w:rsid w:val="00CB661A"/>
    <w:rsid w:val="00CB75DD"/>
    <w:rsid w:val="00CB768D"/>
    <w:rsid w:val="00CB77EA"/>
    <w:rsid w:val="00CB7B87"/>
    <w:rsid w:val="00CC0761"/>
    <w:rsid w:val="00CC0793"/>
    <w:rsid w:val="00CC17A3"/>
    <w:rsid w:val="00CC20BA"/>
    <w:rsid w:val="00CC359B"/>
    <w:rsid w:val="00CC3E9F"/>
    <w:rsid w:val="00CC406E"/>
    <w:rsid w:val="00CC4EBA"/>
    <w:rsid w:val="00CC53CA"/>
    <w:rsid w:val="00CC56A3"/>
    <w:rsid w:val="00CC5FCA"/>
    <w:rsid w:val="00CC6B6A"/>
    <w:rsid w:val="00CD03F2"/>
    <w:rsid w:val="00CD0A04"/>
    <w:rsid w:val="00CD0A27"/>
    <w:rsid w:val="00CD0A7F"/>
    <w:rsid w:val="00CD0BEB"/>
    <w:rsid w:val="00CD19D4"/>
    <w:rsid w:val="00CD23B1"/>
    <w:rsid w:val="00CD24F8"/>
    <w:rsid w:val="00CD3A10"/>
    <w:rsid w:val="00CD3A5F"/>
    <w:rsid w:val="00CD45B4"/>
    <w:rsid w:val="00CD5701"/>
    <w:rsid w:val="00CD7CFF"/>
    <w:rsid w:val="00CE07EA"/>
    <w:rsid w:val="00CE0E1F"/>
    <w:rsid w:val="00CE20A8"/>
    <w:rsid w:val="00CE375B"/>
    <w:rsid w:val="00CE5361"/>
    <w:rsid w:val="00CE56A8"/>
    <w:rsid w:val="00CE7178"/>
    <w:rsid w:val="00CE7648"/>
    <w:rsid w:val="00CE7A3F"/>
    <w:rsid w:val="00CE7A99"/>
    <w:rsid w:val="00CE7AE3"/>
    <w:rsid w:val="00CF13E9"/>
    <w:rsid w:val="00CF1600"/>
    <w:rsid w:val="00CF1BAB"/>
    <w:rsid w:val="00CF235E"/>
    <w:rsid w:val="00CF2D4C"/>
    <w:rsid w:val="00CF38B5"/>
    <w:rsid w:val="00CF3C41"/>
    <w:rsid w:val="00CF3F50"/>
    <w:rsid w:val="00CF3FF7"/>
    <w:rsid w:val="00CF43A8"/>
    <w:rsid w:val="00CF448E"/>
    <w:rsid w:val="00CF453B"/>
    <w:rsid w:val="00CF4F6B"/>
    <w:rsid w:val="00CF5B69"/>
    <w:rsid w:val="00CF6B19"/>
    <w:rsid w:val="00CF7847"/>
    <w:rsid w:val="00CF79B3"/>
    <w:rsid w:val="00CF7C53"/>
    <w:rsid w:val="00CF7D30"/>
    <w:rsid w:val="00CF7DBF"/>
    <w:rsid w:val="00D00178"/>
    <w:rsid w:val="00D003D7"/>
    <w:rsid w:val="00D01108"/>
    <w:rsid w:val="00D019B3"/>
    <w:rsid w:val="00D02C96"/>
    <w:rsid w:val="00D04E4F"/>
    <w:rsid w:val="00D05BC3"/>
    <w:rsid w:val="00D05DD6"/>
    <w:rsid w:val="00D06751"/>
    <w:rsid w:val="00D06902"/>
    <w:rsid w:val="00D073E4"/>
    <w:rsid w:val="00D07733"/>
    <w:rsid w:val="00D07768"/>
    <w:rsid w:val="00D07A02"/>
    <w:rsid w:val="00D102F6"/>
    <w:rsid w:val="00D1086B"/>
    <w:rsid w:val="00D127FB"/>
    <w:rsid w:val="00D12AE2"/>
    <w:rsid w:val="00D12B43"/>
    <w:rsid w:val="00D13578"/>
    <w:rsid w:val="00D13B34"/>
    <w:rsid w:val="00D13DB4"/>
    <w:rsid w:val="00D14039"/>
    <w:rsid w:val="00D147CA"/>
    <w:rsid w:val="00D14844"/>
    <w:rsid w:val="00D14AB6"/>
    <w:rsid w:val="00D14C15"/>
    <w:rsid w:val="00D15154"/>
    <w:rsid w:val="00D15A1E"/>
    <w:rsid w:val="00D15A73"/>
    <w:rsid w:val="00D15F16"/>
    <w:rsid w:val="00D1652D"/>
    <w:rsid w:val="00D16FEF"/>
    <w:rsid w:val="00D1747C"/>
    <w:rsid w:val="00D17C92"/>
    <w:rsid w:val="00D20EB6"/>
    <w:rsid w:val="00D2166F"/>
    <w:rsid w:val="00D21C44"/>
    <w:rsid w:val="00D21C9C"/>
    <w:rsid w:val="00D22095"/>
    <w:rsid w:val="00D22495"/>
    <w:rsid w:val="00D22C9C"/>
    <w:rsid w:val="00D26369"/>
    <w:rsid w:val="00D274E6"/>
    <w:rsid w:val="00D3070E"/>
    <w:rsid w:val="00D31411"/>
    <w:rsid w:val="00D31592"/>
    <w:rsid w:val="00D31773"/>
    <w:rsid w:val="00D317F1"/>
    <w:rsid w:val="00D3362E"/>
    <w:rsid w:val="00D33F36"/>
    <w:rsid w:val="00D35163"/>
    <w:rsid w:val="00D36921"/>
    <w:rsid w:val="00D36CD0"/>
    <w:rsid w:val="00D36F96"/>
    <w:rsid w:val="00D37328"/>
    <w:rsid w:val="00D37717"/>
    <w:rsid w:val="00D409D1"/>
    <w:rsid w:val="00D411FE"/>
    <w:rsid w:val="00D4127C"/>
    <w:rsid w:val="00D4158E"/>
    <w:rsid w:val="00D4196C"/>
    <w:rsid w:val="00D41B9D"/>
    <w:rsid w:val="00D41BF6"/>
    <w:rsid w:val="00D41DA7"/>
    <w:rsid w:val="00D42500"/>
    <w:rsid w:val="00D4258B"/>
    <w:rsid w:val="00D425B4"/>
    <w:rsid w:val="00D428BF"/>
    <w:rsid w:val="00D42DC9"/>
    <w:rsid w:val="00D433E7"/>
    <w:rsid w:val="00D44CF4"/>
    <w:rsid w:val="00D450BA"/>
    <w:rsid w:val="00D46ACC"/>
    <w:rsid w:val="00D4726E"/>
    <w:rsid w:val="00D47531"/>
    <w:rsid w:val="00D4756D"/>
    <w:rsid w:val="00D47DBD"/>
    <w:rsid w:val="00D5020C"/>
    <w:rsid w:val="00D5040A"/>
    <w:rsid w:val="00D513FB"/>
    <w:rsid w:val="00D52CCA"/>
    <w:rsid w:val="00D535A3"/>
    <w:rsid w:val="00D53AF7"/>
    <w:rsid w:val="00D5452F"/>
    <w:rsid w:val="00D548E0"/>
    <w:rsid w:val="00D549A3"/>
    <w:rsid w:val="00D5528C"/>
    <w:rsid w:val="00D5539C"/>
    <w:rsid w:val="00D55B68"/>
    <w:rsid w:val="00D5612B"/>
    <w:rsid w:val="00D56398"/>
    <w:rsid w:val="00D572D6"/>
    <w:rsid w:val="00D6080E"/>
    <w:rsid w:val="00D60EBB"/>
    <w:rsid w:val="00D60FD5"/>
    <w:rsid w:val="00D61266"/>
    <w:rsid w:val="00D61644"/>
    <w:rsid w:val="00D61935"/>
    <w:rsid w:val="00D61C74"/>
    <w:rsid w:val="00D63D26"/>
    <w:rsid w:val="00D6449A"/>
    <w:rsid w:val="00D650FA"/>
    <w:rsid w:val="00D6572B"/>
    <w:rsid w:val="00D659BB"/>
    <w:rsid w:val="00D665AF"/>
    <w:rsid w:val="00D67459"/>
    <w:rsid w:val="00D67556"/>
    <w:rsid w:val="00D676F2"/>
    <w:rsid w:val="00D679D7"/>
    <w:rsid w:val="00D67DFE"/>
    <w:rsid w:val="00D70E26"/>
    <w:rsid w:val="00D70E8A"/>
    <w:rsid w:val="00D71AA0"/>
    <w:rsid w:val="00D73301"/>
    <w:rsid w:val="00D733E5"/>
    <w:rsid w:val="00D73BF0"/>
    <w:rsid w:val="00D75ABA"/>
    <w:rsid w:val="00D76147"/>
    <w:rsid w:val="00D7699D"/>
    <w:rsid w:val="00D76B78"/>
    <w:rsid w:val="00D8098D"/>
    <w:rsid w:val="00D80C5F"/>
    <w:rsid w:val="00D81BE9"/>
    <w:rsid w:val="00D81DCF"/>
    <w:rsid w:val="00D8283D"/>
    <w:rsid w:val="00D83665"/>
    <w:rsid w:val="00D83E4C"/>
    <w:rsid w:val="00D83F2A"/>
    <w:rsid w:val="00D84509"/>
    <w:rsid w:val="00D84829"/>
    <w:rsid w:val="00D855EC"/>
    <w:rsid w:val="00D870DD"/>
    <w:rsid w:val="00D87497"/>
    <w:rsid w:val="00D87B0D"/>
    <w:rsid w:val="00D87E57"/>
    <w:rsid w:val="00D87FF6"/>
    <w:rsid w:val="00D90C96"/>
    <w:rsid w:val="00D90E84"/>
    <w:rsid w:val="00D927CD"/>
    <w:rsid w:val="00D929DE"/>
    <w:rsid w:val="00D92E8D"/>
    <w:rsid w:val="00D931D8"/>
    <w:rsid w:val="00D94C36"/>
    <w:rsid w:val="00D958D4"/>
    <w:rsid w:val="00D96C41"/>
    <w:rsid w:val="00D96EFF"/>
    <w:rsid w:val="00D979A9"/>
    <w:rsid w:val="00DA115A"/>
    <w:rsid w:val="00DA169E"/>
    <w:rsid w:val="00DA1908"/>
    <w:rsid w:val="00DA19EC"/>
    <w:rsid w:val="00DA1FDA"/>
    <w:rsid w:val="00DA3A98"/>
    <w:rsid w:val="00DA4763"/>
    <w:rsid w:val="00DA52F9"/>
    <w:rsid w:val="00DA54F4"/>
    <w:rsid w:val="00DA6694"/>
    <w:rsid w:val="00DA6B58"/>
    <w:rsid w:val="00DA7127"/>
    <w:rsid w:val="00DA79D9"/>
    <w:rsid w:val="00DA7AF3"/>
    <w:rsid w:val="00DB05C4"/>
    <w:rsid w:val="00DB0B0A"/>
    <w:rsid w:val="00DB0DFA"/>
    <w:rsid w:val="00DB0EDC"/>
    <w:rsid w:val="00DB147F"/>
    <w:rsid w:val="00DB159C"/>
    <w:rsid w:val="00DB15C8"/>
    <w:rsid w:val="00DB18F0"/>
    <w:rsid w:val="00DB365C"/>
    <w:rsid w:val="00DB38D6"/>
    <w:rsid w:val="00DB38E9"/>
    <w:rsid w:val="00DB4126"/>
    <w:rsid w:val="00DB4285"/>
    <w:rsid w:val="00DB4694"/>
    <w:rsid w:val="00DB4A80"/>
    <w:rsid w:val="00DB5A55"/>
    <w:rsid w:val="00DB5F41"/>
    <w:rsid w:val="00DB6332"/>
    <w:rsid w:val="00DB6DB8"/>
    <w:rsid w:val="00DB76DB"/>
    <w:rsid w:val="00DB7C5F"/>
    <w:rsid w:val="00DC0380"/>
    <w:rsid w:val="00DC19CA"/>
    <w:rsid w:val="00DC2CF2"/>
    <w:rsid w:val="00DC3697"/>
    <w:rsid w:val="00DC3885"/>
    <w:rsid w:val="00DC38BE"/>
    <w:rsid w:val="00DC494A"/>
    <w:rsid w:val="00DC4B9C"/>
    <w:rsid w:val="00DC5EC3"/>
    <w:rsid w:val="00DC6892"/>
    <w:rsid w:val="00DC79C8"/>
    <w:rsid w:val="00DC7F78"/>
    <w:rsid w:val="00DD09B4"/>
    <w:rsid w:val="00DD0EA4"/>
    <w:rsid w:val="00DD15C1"/>
    <w:rsid w:val="00DD1C89"/>
    <w:rsid w:val="00DD20E0"/>
    <w:rsid w:val="00DD2195"/>
    <w:rsid w:val="00DD22A2"/>
    <w:rsid w:val="00DD2ED2"/>
    <w:rsid w:val="00DD3BC0"/>
    <w:rsid w:val="00DD5007"/>
    <w:rsid w:val="00DD5402"/>
    <w:rsid w:val="00DD5F50"/>
    <w:rsid w:val="00DD7338"/>
    <w:rsid w:val="00DE0478"/>
    <w:rsid w:val="00DE1377"/>
    <w:rsid w:val="00DE1E9D"/>
    <w:rsid w:val="00DE2BBC"/>
    <w:rsid w:val="00DE2BFA"/>
    <w:rsid w:val="00DE3453"/>
    <w:rsid w:val="00DE3ED1"/>
    <w:rsid w:val="00DE3FAE"/>
    <w:rsid w:val="00DE43DB"/>
    <w:rsid w:val="00DE47B0"/>
    <w:rsid w:val="00DE52C0"/>
    <w:rsid w:val="00DE5CC6"/>
    <w:rsid w:val="00DE5CCC"/>
    <w:rsid w:val="00DE613B"/>
    <w:rsid w:val="00DE7887"/>
    <w:rsid w:val="00DE7F56"/>
    <w:rsid w:val="00DF0380"/>
    <w:rsid w:val="00DF0854"/>
    <w:rsid w:val="00DF0931"/>
    <w:rsid w:val="00DF0A4F"/>
    <w:rsid w:val="00DF253E"/>
    <w:rsid w:val="00DF2811"/>
    <w:rsid w:val="00DF2BEF"/>
    <w:rsid w:val="00DF3FED"/>
    <w:rsid w:val="00DF4024"/>
    <w:rsid w:val="00DF4C15"/>
    <w:rsid w:val="00DF567D"/>
    <w:rsid w:val="00DF68C0"/>
    <w:rsid w:val="00DF6DA1"/>
    <w:rsid w:val="00DF6F21"/>
    <w:rsid w:val="00DF7112"/>
    <w:rsid w:val="00DF7353"/>
    <w:rsid w:val="00DF7B4A"/>
    <w:rsid w:val="00E002CC"/>
    <w:rsid w:val="00E003F1"/>
    <w:rsid w:val="00E00953"/>
    <w:rsid w:val="00E00EB0"/>
    <w:rsid w:val="00E00FF7"/>
    <w:rsid w:val="00E0132A"/>
    <w:rsid w:val="00E0206C"/>
    <w:rsid w:val="00E020A7"/>
    <w:rsid w:val="00E03FE6"/>
    <w:rsid w:val="00E045FC"/>
    <w:rsid w:val="00E05C2A"/>
    <w:rsid w:val="00E05F35"/>
    <w:rsid w:val="00E06A7D"/>
    <w:rsid w:val="00E07525"/>
    <w:rsid w:val="00E07C9A"/>
    <w:rsid w:val="00E07FAB"/>
    <w:rsid w:val="00E10D50"/>
    <w:rsid w:val="00E113EE"/>
    <w:rsid w:val="00E12291"/>
    <w:rsid w:val="00E122F6"/>
    <w:rsid w:val="00E1259A"/>
    <w:rsid w:val="00E12B8F"/>
    <w:rsid w:val="00E13280"/>
    <w:rsid w:val="00E14A9B"/>
    <w:rsid w:val="00E1567B"/>
    <w:rsid w:val="00E15688"/>
    <w:rsid w:val="00E16E1D"/>
    <w:rsid w:val="00E1765B"/>
    <w:rsid w:val="00E178CA"/>
    <w:rsid w:val="00E20722"/>
    <w:rsid w:val="00E20986"/>
    <w:rsid w:val="00E20CE1"/>
    <w:rsid w:val="00E213B6"/>
    <w:rsid w:val="00E21C86"/>
    <w:rsid w:val="00E22399"/>
    <w:rsid w:val="00E228DE"/>
    <w:rsid w:val="00E22B8B"/>
    <w:rsid w:val="00E22CB1"/>
    <w:rsid w:val="00E23340"/>
    <w:rsid w:val="00E23B59"/>
    <w:rsid w:val="00E24C4D"/>
    <w:rsid w:val="00E2548A"/>
    <w:rsid w:val="00E25C72"/>
    <w:rsid w:val="00E26FFE"/>
    <w:rsid w:val="00E30AE3"/>
    <w:rsid w:val="00E310C7"/>
    <w:rsid w:val="00E33364"/>
    <w:rsid w:val="00E33523"/>
    <w:rsid w:val="00E33DCD"/>
    <w:rsid w:val="00E349E1"/>
    <w:rsid w:val="00E35A76"/>
    <w:rsid w:val="00E36295"/>
    <w:rsid w:val="00E4013C"/>
    <w:rsid w:val="00E41196"/>
    <w:rsid w:val="00E412DB"/>
    <w:rsid w:val="00E41648"/>
    <w:rsid w:val="00E423B6"/>
    <w:rsid w:val="00E4242D"/>
    <w:rsid w:val="00E4265D"/>
    <w:rsid w:val="00E437FC"/>
    <w:rsid w:val="00E444F4"/>
    <w:rsid w:val="00E4480F"/>
    <w:rsid w:val="00E44AAC"/>
    <w:rsid w:val="00E459FE"/>
    <w:rsid w:val="00E45D66"/>
    <w:rsid w:val="00E45DD7"/>
    <w:rsid w:val="00E46BE2"/>
    <w:rsid w:val="00E500A5"/>
    <w:rsid w:val="00E51363"/>
    <w:rsid w:val="00E51D25"/>
    <w:rsid w:val="00E523FF"/>
    <w:rsid w:val="00E524BF"/>
    <w:rsid w:val="00E52BA7"/>
    <w:rsid w:val="00E53E07"/>
    <w:rsid w:val="00E54037"/>
    <w:rsid w:val="00E55382"/>
    <w:rsid w:val="00E55815"/>
    <w:rsid w:val="00E55C74"/>
    <w:rsid w:val="00E562A4"/>
    <w:rsid w:val="00E56E3F"/>
    <w:rsid w:val="00E56FF6"/>
    <w:rsid w:val="00E57488"/>
    <w:rsid w:val="00E574E6"/>
    <w:rsid w:val="00E5785D"/>
    <w:rsid w:val="00E60087"/>
    <w:rsid w:val="00E609F2"/>
    <w:rsid w:val="00E61C67"/>
    <w:rsid w:val="00E61C71"/>
    <w:rsid w:val="00E62AF0"/>
    <w:rsid w:val="00E642A4"/>
    <w:rsid w:val="00E65A51"/>
    <w:rsid w:val="00E660FA"/>
    <w:rsid w:val="00E66851"/>
    <w:rsid w:val="00E66E74"/>
    <w:rsid w:val="00E70698"/>
    <w:rsid w:val="00E70A01"/>
    <w:rsid w:val="00E70BB9"/>
    <w:rsid w:val="00E70CDD"/>
    <w:rsid w:val="00E70ECD"/>
    <w:rsid w:val="00E72578"/>
    <w:rsid w:val="00E73096"/>
    <w:rsid w:val="00E7376E"/>
    <w:rsid w:val="00E73C8F"/>
    <w:rsid w:val="00E75002"/>
    <w:rsid w:val="00E757B5"/>
    <w:rsid w:val="00E826DC"/>
    <w:rsid w:val="00E82703"/>
    <w:rsid w:val="00E82713"/>
    <w:rsid w:val="00E82CDE"/>
    <w:rsid w:val="00E8344F"/>
    <w:rsid w:val="00E83AFE"/>
    <w:rsid w:val="00E83D97"/>
    <w:rsid w:val="00E84272"/>
    <w:rsid w:val="00E8467F"/>
    <w:rsid w:val="00E85512"/>
    <w:rsid w:val="00E85648"/>
    <w:rsid w:val="00E8631C"/>
    <w:rsid w:val="00E90319"/>
    <w:rsid w:val="00E90E89"/>
    <w:rsid w:val="00E916C2"/>
    <w:rsid w:val="00E91DD7"/>
    <w:rsid w:val="00E9277B"/>
    <w:rsid w:val="00E92F83"/>
    <w:rsid w:val="00E92FB5"/>
    <w:rsid w:val="00E9317A"/>
    <w:rsid w:val="00E93677"/>
    <w:rsid w:val="00E93C72"/>
    <w:rsid w:val="00E94C8B"/>
    <w:rsid w:val="00E9534B"/>
    <w:rsid w:val="00E9679E"/>
    <w:rsid w:val="00E979E5"/>
    <w:rsid w:val="00EA158E"/>
    <w:rsid w:val="00EA30B5"/>
    <w:rsid w:val="00EA38B2"/>
    <w:rsid w:val="00EA3DAA"/>
    <w:rsid w:val="00EA3F99"/>
    <w:rsid w:val="00EA4361"/>
    <w:rsid w:val="00EA567A"/>
    <w:rsid w:val="00EA58D4"/>
    <w:rsid w:val="00EA6002"/>
    <w:rsid w:val="00EA7EAA"/>
    <w:rsid w:val="00EB0D4C"/>
    <w:rsid w:val="00EB1204"/>
    <w:rsid w:val="00EB3CBB"/>
    <w:rsid w:val="00EB42E6"/>
    <w:rsid w:val="00EB4870"/>
    <w:rsid w:val="00EB5DE9"/>
    <w:rsid w:val="00EB5F09"/>
    <w:rsid w:val="00EB6161"/>
    <w:rsid w:val="00EB647E"/>
    <w:rsid w:val="00EB647F"/>
    <w:rsid w:val="00EB6613"/>
    <w:rsid w:val="00EB66C0"/>
    <w:rsid w:val="00EB6CF3"/>
    <w:rsid w:val="00EB7B49"/>
    <w:rsid w:val="00EB7E1E"/>
    <w:rsid w:val="00EB7F1B"/>
    <w:rsid w:val="00EC0967"/>
    <w:rsid w:val="00EC0B58"/>
    <w:rsid w:val="00EC14ED"/>
    <w:rsid w:val="00EC1AEF"/>
    <w:rsid w:val="00EC1C36"/>
    <w:rsid w:val="00EC1C69"/>
    <w:rsid w:val="00EC4B3A"/>
    <w:rsid w:val="00EC5ABE"/>
    <w:rsid w:val="00EC6241"/>
    <w:rsid w:val="00ED0345"/>
    <w:rsid w:val="00ED0B8A"/>
    <w:rsid w:val="00ED2986"/>
    <w:rsid w:val="00ED3C22"/>
    <w:rsid w:val="00ED43AA"/>
    <w:rsid w:val="00ED5EBE"/>
    <w:rsid w:val="00ED60CD"/>
    <w:rsid w:val="00ED682A"/>
    <w:rsid w:val="00ED6A1F"/>
    <w:rsid w:val="00ED6B64"/>
    <w:rsid w:val="00ED7222"/>
    <w:rsid w:val="00ED78B6"/>
    <w:rsid w:val="00ED7BED"/>
    <w:rsid w:val="00EE0706"/>
    <w:rsid w:val="00EE0DA6"/>
    <w:rsid w:val="00EE102A"/>
    <w:rsid w:val="00EE1577"/>
    <w:rsid w:val="00EE1933"/>
    <w:rsid w:val="00EE1C79"/>
    <w:rsid w:val="00EE27CA"/>
    <w:rsid w:val="00EE31E3"/>
    <w:rsid w:val="00EE340D"/>
    <w:rsid w:val="00EE43DA"/>
    <w:rsid w:val="00EE484B"/>
    <w:rsid w:val="00EE48FF"/>
    <w:rsid w:val="00EE4CEC"/>
    <w:rsid w:val="00EE52D5"/>
    <w:rsid w:val="00EE532D"/>
    <w:rsid w:val="00EE6299"/>
    <w:rsid w:val="00EE6E3B"/>
    <w:rsid w:val="00EE7472"/>
    <w:rsid w:val="00EF02F0"/>
    <w:rsid w:val="00EF26A4"/>
    <w:rsid w:val="00EF27FA"/>
    <w:rsid w:val="00EF2F30"/>
    <w:rsid w:val="00EF2F48"/>
    <w:rsid w:val="00EF3644"/>
    <w:rsid w:val="00EF36D8"/>
    <w:rsid w:val="00EF4879"/>
    <w:rsid w:val="00EF4CE3"/>
    <w:rsid w:val="00EF4D6B"/>
    <w:rsid w:val="00EF71FC"/>
    <w:rsid w:val="00EF74A3"/>
    <w:rsid w:val="00EF7F3D"/>
    <w:rsid w:val="00EF7FED"/>
    <w:rsid w:val="00F01006"/>
    <w:rsid w:val="00F01635"/>
    <w:rsid w:val="00F01F98"/>
    <w:rsid w:val="00F02664"/>
    <w:rsid w:val="00F02E1A"/>
    <w:rsid w:val="00F037D1"/>
    <w:rsid w:val="00F03950"/>
    <w:rsid w:val="00F03FB1"/>
    <w:rsid w:val="00F05804"/>
    <w:rsid w:val="00F05D82"/>
    <w:rsid w:val="00F0601D"/>
    <w:rsid w:val="00F06110"/>
    <w:rsid w:val="00F06652"/>
    <w:rsid w:val="00F07D78"/>
    <w:rsid w:val="00F07ED1"/>
    <w:rsid w:val="00F10598"/>
    <w:rsid w:val="00F11316"/>
    <w:rsid w:val="00F1175E"/>
    <w:rsid w:val="00F11B97"/>
    <w:rsid w:val="00F11C35"/>
    <w:rsid w:val="00F1213B"/>
    <w:rsid w:val="00F12883"/>
    <w:rsid w:val="00F130B4"/>
    <w:rsid w:val="00F13963"/>
    <w:rsid w:val="00F1482E"/>
    <w:rsid w:val="00F14D59"/>
    <w:rsid w:val="00F14F71"/>
    <w:rsid w:val="00F15081"/>
    <w:rsid w:val="00F151B5"/>
    <w:rsid w:val="00F158D4"/>
    <w:rsid w:val="00F20B25"/>
    <w:rsid w:val="00F21197"/>
    <w:rsid w:val="00F22030"/>
    <w:rsid w:val="00F22649"/>
    <w:rsid w:val="00F229F7"/>
    <w:rsid w:val="00F239B0"/>
    <w:rsid w:val="00F2672E"/>
    <w:rsid w:val="00F26F53"/>
    <w:rsid w:val="00F270BA"/>
    <w:rsid w:val="00F3161B"/>
    <w:rsid w:val="00F31CC1"/>
    <w:rsid w:val="00F3282E"/>
    <w:rsid w:val="00F3289A"/>
    <w:rsid w:val="00F3519C"/>
    <w:rsid w:val="00F35A13"/>
    <w:rsid w:val="00F36187"/>
    <w:rsid w:val="00F40A6D"/>
    <w:rsid w:val="00F40BCA"/>
    <w:rsid w:val="00F40E53"/>
    <w:rsid w:val="00F411EB"/>
    <w:rsid w:val="00F415A3"/>
    <w:rsid w:val="00F41B13"/>
    <w:rsid w:val="00F42302"/>
    <w:rsid w:val="00F42D0D"/>
    <w:rsid w:val="00F43AEA"/>
    <w:rsid w:val="00F43C90"/>
    <w:rsid w:val="00F44043"/>
    <w:rsid w:val="00F44683"/>
    <w:rsid w:val="00F44E6D"/>
    <w:rsid w:val="00F44EF9"/>
    <w:rsid w:val="00F453CD"/>
    <w:rsid w:val="00F465A0"/>
    <w:rsid w:val="00F46E48"/>
    <w:rsid w:val="00F47A44"/>
    <w:rsid w:val="00F50565"/>
    <w:rsid w:val="00F50728"/>
    <w:rsid w:val="00F50E4E"/>
    <w:rsid w:val="00F510C4"/>
    <w:rsid w:val="00F519A5"/>
    <w:rsid w:val="00F51C06"/>
    <w:rsid w:val="00F524FB"/>
    <w:rsid w:val="00F53066"/>
    <w:rsid w:val="00F534E9"/>
    <w:rsid w:val="00F53607"/>
    <w:rsid w:val="00F53DD3"/>
    <w:rsid w:val="00F540B1"/>
    <w:rsid w:val="00F542C4"/>
    <w:rsid w:val="00F54A62"/>
    <w:rsid w:val="00F55A7A"/>
    <w:rsid w:val="00F55ABD"/>
    <w:rsid w:val="00F56535"/>
    <w:rsid w:val="00F566F5"/>
    <w:rsid w:val="00F5698E"/>
    <w:rsid w:val="00F5703C"/>
    <w:rsid w:val="00F57475"/>
    <w:rsid w:val="00F57701"/>
    <w:rsid w:val="00F60EB8"/>
    <w:rsid w:val="00F61521"/>
    <w:rsid w:val="00F62034"/>
    <w:rsid w:val="00F624DD"/>
    <w:rsid w:val="00F62560"/>
    <w:rsid w:val="00F62791"/>
    <w:rsid w:val="00F63656"/>
    <w:rsid w:val="00F63A36"/>
    <w:rsid w:val="00F63F59"/>
    <w:rsid w:val="00F63F75"/>
    <w:rsid w:val="00F65334"/>
    <w:rsid w:val="00F654CE"/>
    <w:rsid w:val="00F65ACE"/>
    <w:rsid w:val="00F67064"/>
    <w:rsid w:val="00F70097"/>
    <w:rsid w:val="00F70283"/>
    <w:rsid w:val="00F709C0"/>
    <w:rsid w:val="00F70B3E"/>
    <w:rsid w:val="00F70F2E"/>
    <w:rsid w:val="00F71118"/>
    <w:rsid w:val="00F719F2"/>
    <w:rsid w:val="00F71D7E"/>
    <w:rsid w:val="00F71E7D"/>
    <w:rsid w:val="00F7203B"/>
    <w:rsid w:val="00F727D3"/>
    <w:rsid w:val="00F73355"/>
    <w:rsid w:val="00F73660"/>
    <w:rsid w:val="00F742BB"/>
    <w:rsid w:val="00F755E9"/>
    <w:rsid w:val="00F75BE9"/>
    <w:rsid w:val="00F7615F"/>
    <w:rsid w:val="00F7650A"/>
    <w:rsid w:val="00F7661A"/>
    <w:rsid w:val="00F7673A"/>
    <w:rsid w:val="00F7710B"/>
    <w:rsid w:val="00F77EDB"/>
    <w:rsid w:val="00F81026"/>
    <w:rsid w:val="00F8170B"/>
    <w:rsid w:val="00F819E6"/>
    <w:rsid w:val="00F81A13"/>
    <w:rsid w:val="00F826EF"/>
    <w:rsid w:val="00F82928"/>
    <w:rsid w:val="00F82F28"/>
    <w:rsid w:val="00F837C2"/>
    <w:rsid w:val="00F848AC"/>
    <w:rsid w:val="00F8510C"/>
    <w:rsid w:val="00F865B1"/>
    <w:rsid w:val="00F910AD"/>
    <w:rsid w:val="00F911C5"/>
    <w:rsid w:val="00F91313"/>
    <w:rsid w:val="00F91ADD"/>
    <w:rsid w:val="00F91DF2"/>
    <w:rsid w:val="00F92E19"/>
    <w:rsid w:val="00F9377D"/>
    <w:rsid w:val="00F9384D"/>
    <w:rsid w:val="00F93D51"/>
    <w:rsid w:val="00F947D8"/>
    <w:rsid w:val="00F95B13"/>
    <w:rsid w:val="00F96372"/>
    <w:rsid w:val="00F965DB"/>
    <w:rsid w:val="00F97AB6"/>
    <w:rsid w:val="00FA0909"/>
    <w:rsid w:val="00FA27E2"/>
    <w:rsid w:val="00FA286F"/>
    <w:rsid w:val="00FA2959"/>
    <w:rsid w:val="00FA2F25"/>
    <w:rsid w:val="00FA336C"/>
    <w:rsid w:val="00FA37D5"/>
    <w:rsid w:val="00FA4212"/>
    <w:rsid w:val="00FA430F"/>
    <w:rsid w:val="00FA4439"/>
    <w:rsid w:val="00FA4704"/>
    <w:rsid w:val="00FA4F5F"/>
    <w:rsid w:val="00FA53D0"/>
    <w:rsid w:val="00FA54F8"/>
    <w:rsid w:val="00FA5E0C"/>
    <w:rsid w:val="00FA6716"/>
    <w:rsid w:val="00FA7ED1"/>
    <w:rsid w:val="00FB0AC4"/>
    <w:rsid w:val="00FB1105"/>
    <w:rsid w:val="00FB2A3E"/>
    <w:rsid w:val="00FB2F3C"/>
    <w:rsid w:val="00FB3BC8"/>
    <w:rsid w:val="00FB4529"/>
    <w:rsid w:val="00FB4DDF"/>
    <w:rsid w:val="00FB4F1A"/>
    <w:rsid w:val="00FB5D3E"/>
    <w:rsid w:val="00FB6789"/>
    <w:rsid w:val="00FB70B0"/>
    <w:rsid w:val="00FC0625"/>
    <w:rsid w:val="00FC1202"/>
    <w:rsid w:val="00FC14EA"/>
    <w:rsid w:val="00FC1A05"/>
    <w:rsid w:val="00FC1A9F"/>
    <w:rsid w:val="00FC2335"/>
    <w:rsid w:val="00FC33BA"/>
    <w:rsid w:val="00FC3674"/>
    <w:rsid w:val="00FC37D7"/>
    <w:rsid w:val="00FC3A5A"/>
    <w:rsid w:val="00FC4FB7"/>
    <w:rsid w:val="00FC611D"/>
    <w:rsid w:val="00FC61AE"/>
    <w:rsid w:val="00FC66A7"/>
    <w:rsid w:val="00FC6D05"/>
    <w:rsid w:val="00FD1E96"/>
    <w:rsid w:val="00FD2AA4"/>
    <w:rsid w:val="00FD2EBE"/>
    <w:rsid w:val="00FD2ED9"/>
    <w:rsid w:val="00FD2FDF"/>
    <w:rsid w:val="00FD4136"/>
    <w:rsid w:val="00FD4748"/>
    <w:rsid w:val="00FD494D"/>
    <w:rsid w:val="00FD7318"/>
    <w:rsid w:val="00FE02FB"/>
    <w:rsid w:val="00FE0668"/>
    <w:rsid w:val="00FE0F73"/>
    <w:rsid w:val="00FE0F9F"/>
    <w:rsid w:val="00FE204C"/>
    <w:rsid w:val="00FE26D7"/>
    <w:rsid w:val="00FE2F00"/>
    <w:rsid w:val="00FE2FF2"/>
    <w:rsid w:val="00FE40EC"/>
    <w:rsid w:val="00FE5D3E"/>
    <w:rsid w:val="00FE60B6"/>
    <w:rsid w:val="00FE6182"/>
    <w:rsid w:val="00FE6537"/>
    <w:rsid w:val="00FE68CF"/>
    <w:rsid w:val="00FE6E4F"/>
    <w:rsid w:val="00FE6EA4"/>
    <w:rsid w:val="00FE755C"/>
    <w:rsid w:val="00FF0259"/>
    <w:rsid w:val="00FF08A4"/>
    <w:rsid w:val="00FF102A"/>
    <w:rsid w:val="00FF1647"/>
    <w:rsid w:val="00FF1808"/>
    <w:rsid w:val="00FF18C6"/>
    <w:rsid w:val="00FF1EB5"/>
    <w:rsid w:val="00FF23CD"/>
    <w:rsid w:val="00FF2E34"/>
    <w:rsid w:val="00FF36E7"/>
    <w:rsid w:val="00FF3742"/>
    <w:rsid w:val="00FF3FC5"/>
    <w:rsid w:val="00FF4A7B"/>
    <w:rsid w:val="00FF4BF2"/>
    <w:rsid w:val="00FF5699"/>
    <w:rsid w:val="00FF5A3D"/>
    <w:rsid w:val="00FF5B9D"/>
    <w:rsid w:val="00FF6229"/>
    <w:rsid w:val="00FF6639"/>
    <w:rsid w:val="00FF6CED"/>
    <w:rsid w:val="00FF6E5E"/>
    <w:rsid w:val="00FF7815"/>
    <w:rsid w:val="00FF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084ABD"/>
  <w15:docId w15:val="{14DA512F-5F6A-4C7D-8A6A-DAB8CD3D8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C20B3C"/>
    <w:pPr>
      <w:widowControl w:val="0"/>
      <w:spacing w:beforeLines="50"/>
      <w:ind w:left="970" w:hanging="482"/>
      <w:jc w:val="both"/>
    </w:pPr>
    <w:rPr>
      <w:kern w:val="2"/>
      <w:sz w:val="24"/>
      <w:szCs w:val="24"/>
    </w:rPr>
  </w:style>
  <w:style w:type="paragraph" w:styleId="1">
    <w:name w:val="heading 1"/>
    <w:aliases w:val="階層1, 字元,字元"/>
    <w:basedOn w:val="a1"/>
    <w:next w:val="a1"/>
    <w:link w:val="10"/>
    <w:autoRedefine/>
    <w:qFormat/>
    <w:rsid w:val="004C6806"/>
    <w:pPr>
      <w:keepNext/>
      <w:numPr>
        <w:numId w:val="2"/>
      </w:numPr>
      <w:spacing w:beforeLines="0" w:after="180"/>
      <w:jc w:val="left"/>
      <w:outlineLvl w:val="0"/>
    </w:pPr>
    <w:rPr>
      <w:rFonts w:eastAsia="標楷體"/>
      <w:b/>
      <w:kern w:val="52"/>
      <w:sz w:val="28"/>
      <w:szCs w:val="32"/>
    </w:rPr>
  </w:style>
  <w:style w:type="paragraph" w:styleId="20">
    <w:name w:val="heading 2"/>
    <w:aliases w:val="階層 2"/>
    <w:basedOn w:val="a1"/>
    <w:next w:val="a1"/>
    <w:link w:val="21"/>
    <w:qFormat/>
    <w:rsid w:val="004C6806"/>
    <w:pPr>
      <w:keepNext/>
      <w:widowControl/>
      <w:numPr>
        <w:ilvl w:val="1"/>
        <w:numId w:val="2"/>
      </w:numPr>
      <w:snapToGrid w:val="0"/>
      <w:spacing w:afterLines="50"/>
      <w:outlineLvl w:val="1"/>
    </w:pPr>
    <w:rPr>
      <w:rFonts w:eastAsia="標楷體"/>
      <w:b/>
      <w:bCs/>
      <w:kern w:val="0"/>
      <w:szCs w:val="32"/>
    </w:rPr>
  </w:style>
  <w:style w:type="paragraph" w:styleId="30">
    <w:name w:val="heading 3"/>
    <w:aliases w:val="階層 3"/>
    <w:basedOn w:val="a1"/>
    <w:next w:val="a1"/>
    <w:link w:val="31"/>
    <w:qFormat/>
    <w:rsid w:val="004C6806"/>
    <w:pPr>
      <w:keepNext/>
      <w:numPr>
        <w:ilvl w:val="2"/>
        <w:numId w:val="2"/>
      </w:numPr>
      <w:snapToGrid w:val="0"/>
      <w:jc w:val="left"/>
      <w:outlineLvl w:val="2"/>
    </w:pPr>
    <w:rPr>
      <w:rFonts w:eastAsia="標楷體"/>
      <w:b/>
      <w:bCs/>
      <w:color w:val="000000"/>
      <w:kern w:val="0"/>
      <w:szCs w:val="28"/>
    </w:rPr>
  </w:style>
  <w:style w:type="paragraph" w:styleId="4">
    <w:name w:val="heading 4"/>
    <w:aliases w:val="階層 4"/>
    <w:basedOn w:val="a1"/>
    <w:next w:val="a1"/>
    <w:link w:val="40"/>
    <w:autoRedefine/>
    <w:qFormat/>
    <w:rsid w:val="004C6806"/>
    <w:pPr>
      <w:keepNext/>
      <w:widowControl/>
      <w:numPr>
        <w:ilvl w:val="3"/>
        <w:numId w:val="2"/>
      </w:numPr>
      <w:snapToGrid w:val="0"/>
      <w:spacing w:afterLines="50"/>
      <w:outlineLvl w:val="3"/>
    </w:pPr>
    <w:rPr>
      <w:rFonts w:eastAsia="標楷體"/>
      <w:kern w:val="0"/>
    </w:rPr>
  </w:style>
  <w:style w:type="paragraph" w:styleId="5">
    <w:name w:val="heading 5"/>
    <w:basedOn w:val="a1"/>
    <w:next w:val="a1"/>
    <w:link w:val="50"/>
    <w:qFormat/>
    <w:rsid w:val="005A2C17"/>
    <w:pPr>
      <w:keepNext/>
      <w:widowControl/>
      <w:snapToGrid w:val="0"/>
      <w:spacing w:beforeLines="0" w:line="720" w:lineRule="auto"/>
      <w:ind w:leftChars="200" w:left="200" w:firstLine="0"/>
      <w:outlineLvl w:val="4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6">
    <w:name w:val="heading 6"/>
    <w:basedOn w:val="a1"/>
    <w:next w:val="a1"/>
    <w:link w:val="60"/>
    <w:qFormat/>
    <w:rsid w:val="005A2C17"/>
    <w:pPr>
      <w:keepNext/>
      <w:widowControl/>
      <w:snapToGrid w:val="0"/>
      <w:spacing w:beforeLines="0" w:line="720" w:lineRule="auto"/>
      <w:ind w:leftChars="200" w:left="200" w:firstLine="0"/>
      <w:outlineLvl w:val="5"/>
    </w:pPr>
    <w:rPr>
      <w:rFonts w:ascii="Arial" w:hAnsi="Arial"/>
      <w:kern w:val="0"/>
      <w:sz w:val="36"/>
      <w:szCs w:val="36"/>
      <w:lang w:val="x-none" w:eastAsia="x-none"/>
    </w:rPr>
  </w:style>
  <w:style w:type="paragraph" w:styleId="7">
    <w:name w:val="heading 7"/>
    <w:basedOn w:val="a1"/>
    <w:next w:val="a1"/>
    <w:link w:val="7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6"/>
    </w:pPr>
    <w:rPr>
      <w:rFonts w:ascii="Arial" w:hAnsi="Arial"/>
      <w:b/>
      <w:bCs/>
      <w:kern w:val="0"/>
      <w:sz w:val="36"/>
      <w:szCs w:val="36"/>
      <w:lang w:val="x-none" w:eastAsia="x-none"/>
    </w:rPr>
  </w:style>
  <w:style w:type="paragraph" w:styleId="8">
    <w:name w:val="heading 8"/>
    <w:basedOn w:val="a1"/>
    <w:next w:val="a1"/>
    <w:link w:val="8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7"/>
    </w:pPr>
    <w:rPr>
      <w:rFonts w:ascii="Arial" w:hAnsi="Arial"/>
      <w:kern w:val="0"/>
      <w:sz w:val="36"/>
      <w:szCs w:val="36"/>
      <w:lang w:val="x-none" w:eastAsia="x-none"/>
    </w:rPr>
  </w:style>
  <w:style w:type="paragraph" w:styleId="9">
    <w:name w:val="heading 9"/>
    <w:basedOn w:val="a1"/>
    <w:next w:val="a1"/>
    <w:link w:val="90"/>
    <w:qFormat/>
    <w:rsid w:val="005A2C17"/>
    <w:pPr>
      <w:keepNext/>
      <w:widowControl/>
      <w:snapToGrid w:val="0"/>
      <w:spacing w:beforeLines="0" w:line="720" w:lineRule="auto"/>
      <w:ind w:leftChars="400" w:left="400" w:firstLine="0"/>
      <w:outlineLvl w:val="8"/>
    </w:pPr>
    <w:rPr>
      <w:rFonts w:ascii="Arial" w:hAnsi="Arial"/>
      <w:kern w:val="0"/>
      <w:sz w:val="36"/>
      <w:szCs w:val="36"/>
      <w:lang w:val="x-none" w:eastAsia="x-non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ody Text Indent"/>
    <w:basedOn w:val="a1"/>
    <w:link w:val="32"/>
    <w:rsid w:val="00746FEC"/>
    <w:pPr>
      <w:snapToGrid w:val="0"/>
      <w:spacing w:line="400" w:lineRule="exact"/>
      <w:ind w:left="1078" w:hangingChars="385" w:hanging="1078"/>
    </w:pPr>
    <w:rPr>
      <w:rFonts w:ascii="標楷體" w:eastAsia="標楷體" w:hAnsi="標楷體"/>
      <w:sz w:val="28"/>
    </w:rPr>
  </w:style>
  <w:style w:type="paragraph" w:styleId="22">
    <w:name w:val="Body Text Indent 2"/>
    <w:basedOn w:val="a1"/>
    <w:link w:val="23"/>
    <w:rsid w:val="00746FEC"/>
    <w:pPr>
      <w:snapToGrid w:val="0"/>
      <w:spacing w:line="400" w:lineRule="exact"/>
      <w:ind w:leftChars="375" w:left="900" w:firstLineChars="200" w:firstLine="560"/>
    </w:pPr>
    <w:rPr>
      <w:rFonts w:ascii="標楷體" w:eastAsia="標楷體" w:hAnsi="標楷體"/>
      <w:sz w:val="28"/>
    </w:rPr>
  </w:style>
  <w:style w:type="paragraph" w:styleId="33">
    <w:name w:val="Body Text Indent 3"/>
    <w:basedOn w:val="a1"/>
    <w:link w:val="34"/>
    <w:rsid w:val="00746FEC"/>
    <w:pPr>
      <w:snapToGrid w:val="0"/>
      <w:spacing w:line="400" w:lineRule="exact"/>
      <w:ind w:leftChars="150" w:left="900" w:hangingChars="193" w:hanging="540"/>
    </w:pPr>
    <w:rPr>
      <w:rFonts w:ascii="標楷體" w:eastAsia="標楷體" w:hAnsi="標楷體"/>
      <w:sz w:val="28"/>
    </w:rPr>
  </w:style>
  <w:style w:type="paragraph" w:styleId="a6">
    <w:name w:val="header"/>
    <w:basedOn w:val="a1"/>
    <w:link w:val="a7"/>
    <w:uiPriority w:val="99"/>
    <w:rsid w:val="00746F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footer"/>
    <w:basedOn w:val="a1"/>
    <w:link w:val="a9"/>
    <w:uiPriority w:val="99"/>
    <w:rsid w:val="00746FE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2"/>
    <w:rsid w:val="00746FEC"/>
  </w:style>
  <w:style w:type="paragraph" w:styleId="ab">
    <w:name w:val="Plain Text"/>
    <w:aliases w:val="字元 字元,字元 字元 字元 字元 字元 字元 字元 字元, 字元 字元 字元 字元 字元 字元 字元 字元, 字元 字元 字元 字元 字元 字元,字元 字元 字元 字元 字元 字元,純文字1,字元2"/>
    <w:basedOn w:val="a1"/>
    <w:link w:val="ac"/>
    <w:rsid w:val="00746FEC"/>
    <w:rPr>
      <w:rFonts w:ascii="細明體" w:eastAsia="細明體" w:hAnsi="Courier New"/>
      <w:szCs w:val="20"/>
    </w:rPr>
  </w:style>
  <w:style w:type="paragraph" w:styleId="ad">
    <w:name w:val="Note Heading"/>
    <w:basedOn w:val="a1"/>
    <w:next w:val="a1"/>
    <w:link w:val="ae"/>
    <w:rsid w:val="00746FEC"/>
    <w:pPr>
      <w:adjustRightInd w:val="0"/>
      <w:spacing w:line="400" w:lineRule="exact"/>
      <w:jc w:val="center"/>
      <w:textAlignment w:val="baseline"/>
    </w:pPr>
    <w:rPr>
      <w:rFonts w:ascii="細明體" w:eastAsia="細明體"/>
      <w:kern w:val="0"/>
      <w:szCs w:val="20"/>
    </w:rPr>
  </w:style>
  <w:style w:type="paragraph" w:styleId="af">
    <w:name w:val="Block Text"/>
    <w:basedOn w:val="a1"/>
    <w:rsid w:val="00746FEC"/>
    <w:pPr>
      <w:snapToGrid w:val="0"/>
      <w:spacing w:line="360" w:lineRule="exact"/>
      <w:ind w:left="113" w:right="113"/>
      <w:jc w:val="center"/>
    </w:pPr>
    <w:rPr>
      <w:rFonts w:ascii="標楷體" w:eastAsia="標楷體" w:hAnsi="標楷體"/>
    </w:rPr>
  </w:style>
  <w:style w:type="paragraph" w:styleId="af0">
    <w:name w:val="Body Text"/>
    <w:basedOn w:val="a1"/>
    <w:link w:val="35"/>
    <w:rsid w:val="00746FEC"/>
    <w:rPr>
      <w:rFonts w:ascii="標楷體" w:eastAsia="標楷體" w:hAnsi="標楷體"/>
      <w:color w:val="000000"/>
    </w:rPr>
  </w:style>
  <w:style w:type="paragraph" w:styleId="24">
    <w:name w:val="Body Text 2"/>
    <w:basedOn w:val="a1"/>
    <w:link w:val="25"/>
    <w:rsid w:val="00746FEC"/>
    <w:pPr>
      <w:snapToGrid w:val="0"/>
      <w:spacing w:before="180"/>
    </w:pPr>
    <w:rPr>
      <w:rFonts w:eastAsia="標楷體"/>
    </w:rPr>
  </w:style>
  <w:style w:type="character" w:styleId="af1">
    <w:name w:val="Strong"/>
    <w:qFormat/>
    <w:rsid w:val="00746FEC"/>
    <w:rPr>
      <w:b/>
      <w:bCs/>
    </w:rPr>
  </w:style>
  <w:style w:type="character" w:customStyle="1" w:styleId="emailstyle15">
    <w:name w:val="emailstyle15"/>
    <w:rsid w:val="00746FEC"/>
    <w:rPr>
      <w:rFonts w:ascii="Arial" w:eastAsia="標楷體" w:hAnsi="Arial"/>
      <w:b w:val="0"/>
      <w:bCs w:val="0"/>
      <w:i w:val="0"/>
      <w:iCs w:val="0"/>
      <w:color w:val="000080"/>
      <w:sz w:val="24"/>
    </w:rPr>
  </w:style>
  <w:style w:type="paragraph" w:styleId="af2">
    <w:name w:val="Balloon Text"/>
    <w:basedOn w:val="a1"/>
    <w:link w:val="af3"/>
    <w:uiPriority w:val="99"/>
    <w:rsid w:val="00746FEC"/>
    <w:rPr>
      <w:rFonts w:ascii="Arial" w:hAnsi="Arial"/>
      <w:sz w:val="18"/>
      <w:szCs w:val="18"/>
    </w:rPr>
  </w:style>
  <w:style w:type="character" w:styleId="af4">
    <w:name w:val="annotation reference"/>
    <w:uiPriority w:val="99"/>
    <w:rsid w:val="00746FEC"/>
    <w:rPr>
      <w:sz w:val="18"/>
      <w:szCs w:val="18"/>
    </w:rPr>
  </w:style>
  <w:style w:type="character" w:styleId="af5">
    <w:name w:val="Hyperlink"/>
    <w:uiPriority w:val="99"/>
    <w:rsid w:val="00746FEC"/>
    <w:rPr>
      <w:strike w:val="0"/>
      <w:dstrike w:val="0"/>
      <w:color w:val="0000FF"/>
      <w:u w:val="none"/>
      <w:effect w:val="none"/>
    </w:rPr>
  </w:style>
  <w:style w:type="character" w:customStyle="1" w:styleId="style81">
    <w:name w:val="style81"/>
    <w:rsid w:val="00746FEC"/>
    <w:rPr>
      <w:sz w:val="24"/>
      <w:szCs w:val="24"/>
    </w:rPr>
  </w:style>
  <w:style w:type="character" w:styleId="af6">
    <w:name w:val="FollowedHyperlink"/>
    <w:uiPriority w:val="99"/>
    <w:rsid w:val="00746FEC"/>
    <w:rPr>
      <w:color w:val="800080"/>
      <w:u w:val="single"/>
    </w:rPr>
  </w:style>
  <w:style w:type="paragraph" w:styleId="af7">
    <w:name w:val="annotation text"/>
    <w:basedOn w:val="a1"/>
    <w:link w:val="af8"/>
    <w:uiPriority w:val="99"/>
    <w:rsid w:val="00746FEC"/>
  </w:style>
  <w:style w:type="paragraph" w:styleId="af9">
    <w:name w:val="annotation subject"/>
    <w:basedOn w:val="af7"/>
    <w:next w:val="af7"/>
    <w:link w:val="afa"/>
    <w:rsid w:val="00746FEC"/>
    <w:rPr>
      <w:b/>
      <w:bCs/>
    </w:rPr>
  </w:style>
  <w:style w:type="paragraph" w:customStyle="1" w:styleId="afb">
    <w:name w:val="要點標題"/>
    <w:basedOn w:val="a1"/>
    <w:rsid w:val="00746FEC"/>
    <w:pPr>
      <w:widowControl/>
      <w:snapToGrid w:val="0"/>
      <w:spacing w:beforeLines="100" w:afterLines="100" w:line="360" w:lineRule="atLeast"/>
      <w:jc w:val="center"/>
    </w:pPr>
    <w:rPr>
      <w:rFonts w:ascii="Arial" w:eastAsia="標楷體" w:hAnsi="Arial"/>
      <w:b/>
      <w:sz w:val="28"/>
      <w:szCs w:val="28"/>
    </w:rPr>
  </w:style>
  <w:style w:type="paragraph" w:customStyle="1" w:styleId="11">
    <w:name w:val="要點辦法 1"/>
    <w:basedOn w:val="a1"/>
    <w:rsid w:val="00746FEC"/>
    <w:pPr>
      <w:widowControl/>
      <w:snapToGrid w:val="0"/>
      <w:spacing w:before="180"/>
      <w:ind w:left="0" w:firstLine="0"/>
    </w:pPr>
    <w:rPr>
      <w:rFonts w:ascii="Arial" w:eastAsia="標楷體" w:hAnsi="Arial"/>
    </w:rPr>
  </w:style>
  <w:style w:type="paragraph" w:customStyle="1" w:styleId="2">
    <w:name w:val="要點辦法 2"/>
    <w:basedOn w:val="a1"/>
    <w:rsid w:val="00746FEC"/>
    <w:pPr>
      <w:widowControl/>
      <w:numPr>
        <w:ilvl w:val="1"/>
        <w:numId w:val="1"/>
      </w:numPr>
      <w:snapToGrid w:val="0"/>
      <w:spacing w:before="180"/>
      <w:ind w:left="1616"/>
    </w:pPr>
    <w:rPr>
      <w:rFonts w:ascii="Arial" w:eastAsia="標楷體" w:hAnsi="Arial"/>
    </w:rPr>
  </w:style>
  <w:style w:type="paragraph" w:customStyle="1" w:styleId="3">
    <w:name w:val="要點辦法 3"/>
    <w:basedOn w:val="a1"/>
    <w:rsid w:val="00746FEC"/>
    <w:pPr>
      <w:widowControl/>
      <w:numPr>
        <w:ilvl w:val="2"/>
        <w:numId w:val="1"/>
      </w:numPr>
      <w:snapToGrid w:val="0"/>
      <w:spacing w:before="180" w:line="360" w:lineRule="atLeast"/>
    </w:pPr>
    <w:rPr>
      <w:rFonts w:ascii="Arial" w:eastAsia="標楷體" w:hAnsi="Arial"/>
    </w:rPr>
  </w:style>
  <w:style w:type="character" w:customStyle="1" w:styleId="style251">
    <w:name w:val="style251"/>
    <w:rsid w:val="00746FEC"/>
    <w:rPr>
      <w:color w:val="0099FF"/>
    </w:rPr>
  </w:style>
  <w:style w:type="table" w:styleId="afc">
    <w:name w:val="Table Grid"/>
    <w:basedOn w:val="a3"/>
    <w:uiPriority w:val="59"/>
    <w:rsid w:val="00484D1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ilheadertext1">
    <w:name w:val="mailheadertext1"/>
    <w:rsid w:val="000B4A58"/>
    <w:rPr>
      <w:i w:val="0"/>
      <w:iCs w:val="0"/>
      <w:color w:val="353531"/>
      <w:sz w:val="18"/>
      <w:szCs w:val="18"/>
    </w:rPr>
  </w:style>
  <w:style w:type="paragraph" w:customStyle="1" w:styleId="12">
    <w:name w:val="清單段落1"/>
    <w:basedOn w:val="a1"/>
    <w:qFormat/>
    <w:rsid w:val="00E45DD7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styleId="afd">
    <w:name w:val="List Paragraph"/>
    <w:basedOn w:val="a1"/>
    <w:uiPriority w:val="34"/>
    <w:qFormat/>
    <w:rsid w:val="00630BB0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character" w:customStyle="1" w:styleId="10">
    <w:name w:val="標題 1 字元"/>
    <w:aliases w:val="階層1 字元, 字元 字元1,字元 字元1"/>
    <w:link w:val="1"/>
    <w:rsid w:val="004C6806"/>
    <w:rPr>
      <w:rFonts w:eastAsia="標楷體"/>
      <w:b/>
      <w:kern w:val="52"/>
      <w:sz w:val="28"/>
      <w:szCs w:val="32"/>
    </w:rPr>
  </w:style>
  <w:style w:type="character" w:customStyle="1" w:styleId="21">
    <w:name w:val="標題 2 字元"/>
    <w:aliases w:val="階層 2 字元"/>
    <w:link w:val="20"/>
    <w:rsid w:val="004C6806"/>
    <w:rPr>
      <w:rFonts w:eastAsia="標楷體"/>
      <w:b/>
      <w:bCs/>
      <w:sz w:val="24"/>
      <w:szCs w:val="32"/>
    </w:rPr>
  </w:style>
  <w:style w:type="character" w:customStyle="1" w:styleId="31">
    <w:name w:val="標題 3 字元"/>
    <w:aliases w:val="階層 3 字元"/>
    <w:link w:val="30"/>
    <w:rsid w:val="004C6806"/>
    <w:rPr>
      <w:rFonts w:eastAsia="標楷體"/>
      <w:b/>
      <w:bCs/>
      <w:color w:val="000000"/>
      <w:sz w:val="24"/>
      <w:szCs w:val="28"/>
    </w:rPr>
  </w:style>
  <w:style w:type="character" w:customStyle="1" w:styleId="40">
    <w:name w:val="標題 4 字元"/>
    <w:aliases w:val="階層 4 字元"/>
    <w:link w:val="4"/>
    <w:rsid w:val="004C6806"/>
    <w:rPr>
      <w:rFonts w:eastAsia="標楷體"/>
      <w:sz w:val="24"/>
      <w:szCs w:val="24"/>
    </w:rPr>
  </w:style>
  <w:style w:type="character" w:styleId="afe">
    <w:name w:val="Intense Emphasis"/>
    <w:uiPriority w:val="21"/>
    <w:qFormat/>
    <w:rsid w:val="004C6806"/>
    <w:rPr>
      <w:b/>
      <w:bCs/>
      <w:i/>
      <w:iCs/>
      <w:color w:val="4F81BD"/>
    </w:rPr>
  </w:style>
  <w:style w:type="character" w:customStyle="1" w:styleId="a7">
    <w:name w:val="頁首 字元"/>
    <w:link w:val="a6"/>
    <w:uiPriority w:val="99"/>
    <w:rsid w:val="004C6806"/>
    <w:rPr>
      <w:kern w:val="2"/>
    </w:rPr>
  </w:style>
  <w:style w:type="character" w:customStyle="1" w:styleId="a9">
    <w:name w:val="頁尾 字元"/>
    <w:link w:val="a8"/>
    <w:uiPriority w:val="99"/>
    <w:rsid w:val="004C6806"/>
    <w:rPr>
      <w:kern w:val="2"/>
    </w:rPr>
  </w:style>
  <w:style w:type="paragraph" w:customStyle="1" w:styleId="Default">
    <w:name w:val="Default"/>
    <w:rsid w:val="004C6E58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customStyle="1" w:styleId="aff">
    <w:name w:val="要點標註"/>
    <w:basedOn w:val="a1"/>
    <w:rsid w:val="004C6E58"/>
    <w:pPr>
      <w:widowControl/>
      <w:snapToGrid w:val="0"/>
      <w:spacing w:beforeLines="0"/>
      <w:ind w:left="0" w:firstLine="0"/>
      <w:jc w:val="right"/>
    </w:pPr>
    <w:rPr>
      <w:rFonts w:ascii="Arial" w:eastAsia="標楷體" w:hAnsi="Arial"/>
      <w:sz w:val="20"/>
      <w:szCs w:val="20"/>
    </w:rPr>
  </w:style>
  <w:style w:type="paragraph" w:styleId="aff0">
    <w:name w:val="Revision"/>
    <w:hidden/>
    <w:uiPriority w:val="99"/>
    <w:semiHidden/>
    <w:rsid w:val="00201D6E"/>
    <w:rPr>
      <w:kern w:val="2"/>
      <w:sz w:val="24"/>
      <w:szCs w:val="24"/>
    </w:rPr>
  </w:style>
  <w:style w:type="paragraph" w:styleId="aff1">
    <w:name w:val="List Bullet"/>
    <w:basedOn w:val="a1"/>
    <w:rsid w:val="00B13AD8"/>
    <w:pPr>
      <w:adjustRightInd w:val="0"/>
      <w:spacing w:beforeLines="0" w:line="360" w:lineRule="atLeast"/>
      <w:ind w:left="425" w:hanging="425"/>
      <w:jc w:val="left"/>
      <w:textAlignment w:val="baseline"/>
    </w:pPr>
    <w:rPr>
      <w:rFonts w:eastAsia="細明體"/>
      <w:spacing w:val="24"/>
      <w:kern w:val="0"/>
      <w:szCs w:val="20"/>
    </w:rPr>
  </w:style>
  <w:style w:type="paragraph" w:customStyle="1" w:styleId="REF1">
    <w:name w:val="REF1"/>
    <w:basedOn w:val="a1"/>
    <w:rsid w:val="00B13AD8"/>
    <w:pPr>
      <w:widowControl/>
      <w:spacing w:beforeLines="0" w:after="120"/>
      <w:ind w:left="720" w:hanging="720"/>
      <w:jc w:val="left"/>
    </w:pPr>
    <w:rPr>
      <w:rFonts w:eastAsia="Times New Roman"/>
      <w:bCs/>
      <w:kern w:val="0"/>
      <w:szCs w:val="20"/>
      <w:lang w:eastAsia="en-US"/>
    </w:rPr>
  </w:style>
  <w:style w:type="paragraph" w:customStyle="1" w:styleId="style1">
    <w:name w:val="style1"/>
    <w:basedOn w:val="a1"/>
    <w:rsid w:val="00B3499D"/>
    <w:pPr>
      <w:widowControl/>
      <w:spacing w:beforeLines="0" w:beforeAutospacing="1" w:after="100" w:afterAutospacing="1"/>
      <w:ind w:left="0" w:firstLine="0"/>
      <w:jc w:val="left"/>
    </w:pPr>
    <w:rPr>
      <w:rFonts w:ascii="標楷體" w:eastAsia="標楷體" w:hAnsi="標楷體" w:cs="新細明體"/>
      <w:color w:val="000000"/>
      <w:kern w:val="0"/>
      <w:sz w:val="36"/>
      <w:szCs w:val="36"/>
    </w:rPr>
  </w:style>
  <w:style w:type="paragraph" w:styleId="Web">
    <w:name w:val="Normal (Web)"/>
    <w:basedOn w:val="a1"/>
    <w:uiPriority w:val="99"/>
    <w:rsid w:val="00B3499D"/>
    <w:pPr>
      <w:widowControl/>
      <w:spacing w:beforeLines="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</w:rPr>
  </w:style>
  <w:style w:type="paragraph" w:customStyle="1" w:styleId="13">
    <w:name w:val="要點 1"/>
    <w:basedOn w:val="a1"/>
    <w:rsid w:val="00F43C90"/>
    <w:pPr>
      <w:snapToGrid w:val="0"/>
      <w:spacing w:before="180"/>
      <w:ind w:left="624" w:firstLine="0"/>
    </w:pPr>
    <w:rPr>
      <w:rFonts w:ascii="Arial" w:eastAsia="標楷體" w:hAnsi="Arial"/>
    </w:rPr>
  </w:style>
  <w:style w:type="character" w:customStyle="1" w:styleId="ae">
    <w:name w:val="註釋標題 字元"/>
    <w:link w:val="ad"/>
    <w:locked/>
    <w:rsid w:val="00725476"/>
    <w:rPr>
      <w:rFonts w:ascii="細明體" w:eastAsia="細明體"/>
      <w:sz w:val="24"/>
    </w:rPr>
  </w:style>
  <w:style w:type="paragraph" w:customStyle="1" w:styleId="Pa4">
    <w:name w:val="Pa4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8">
    <w:name w:val="Pa8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customStyle="1" w:styleId="Pa9">
    <w:name w:val="Pa9"/>
    <w:basedOn w:val="a1"/>
    <w:next w:val="a1"/>
    <w:rsid w:val="00DB6332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paragraph" w:styleId="aff2">
    <w:name w:val="Closing"/>
    <w:basedOn w:val="a1"/>
    <w:link w:val="aff3"/>
    <w:rsid w:val="00437711"/>
    <w:pPr>
      <w:ind w:leftChars="1800" w:left="100"/>
    </w:pPr>
    <w:rPr>
      <w:rFonts w:ascii="Arial" w:hAnsi="Arial" w:cs="Arial"/>
    </w:rPr>
  </w:style>
  <w:style w:type="character" w:customStyle="1" w:styleId="aff3">
    <w:name w:val="結語 字元"/>
    <w:link w:val="aff2"/>
    <w:rsid w:val="00437711"/>
    <w:rPr>
      <w:rFonts w:ascii="Arial" w:hAnsi="Arial" w:cs="Arial"/>
      <w:kern w:val="2"/>
      <w:sz w:val="24"/>
      <w:szCs w:val="24"/>
    </w:rPr>
  </w:style>
  <w:style w:type="character" w:customStyle="1" w:styleId="af8">
    <w:name w:val="註解文字 字元"/>
    <w:link w:val="af7"/>
    <w:uiPriority w:val="99"/>
    <w:rsid w:val="00C12315"/>
    <w:rPr>
      <w:kern w:val="2"/>
      <w:sz w:val="24"/>
      <w:szCs w:val="24"/>
    </w:rPr>
  </w:style>
  <w:style w:type="paragraph" w:customStyle="1" w:styleId="Pa5">
    <w:name w:val="Pa5"/>
    <w:basedOn w:val="a1"/>
    <w:next w:val="a1"/>
    <w:rsid w:val="00C12315"/>
    <w:pPr>
      <w:autoSpaceDE w:val="0"/>
      <w:autoSpaceDN w:val="0"/>
      <w:adjustRightInd w:val="0"/>
      <w:spacing w:beforeLines="0" w:line="240" w:lineRule="atLeast"/>
      <w:ind w:left="0" w:firstLine="0"/>
      <w:jc w:val="left"/>
    </w:pPr>
    <w:rPr>
      <w:rFonts w:ascii="標楷體" w:eastAsia="標楷體"/>
      <w:kern w:val="0"/>
      <w:sz w:val="20"/>
    </w:rPr>
  </w:style>
  <w:style w:type="character" w:customStyle="1" w:styleId="text13px">
    <w:name w:val="text_13px"/>
    <w:basedOn w:val="a2"/>
    <w:rsid w:val="00F819E6"/>
  </w:style>
  <w:style w:type="character" w:customStyle="1" w:styleId="apple-style-span">
    <w:name w:val="apple-style-span"/>
    <w:basedOn w:val="a2"/>
    <w:rsid w:val="004A1892"/>
  </w:style>
  <w:style w:type="character" w:customStyle="1" w:styleId="apple-converted-space">
    <w:name w:val="apple-converted-space"/>
    <w:basedOn w:val="a2"/>
    <w:rsid w:val="00A62846"/>
  </w:style>
  <w:style w:type="paragraph" w:customStyle="1" w:styleId="26">
    <w:name w:val="清單段落2"/>
    <w:basedOn w:val="a1"/>
    <w:qFormat/>
    <w:rsid w:val="00224B0A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27">
    <w:name w:val="要點 2"/>
    <w:basedOn w:val="a1"/>
    <w:rsid w:val="00224B0A"/>
    <w:pPr>
      <w:snapToGrid w:val="0"/>
      <w:spacing w:before="180" w:line="360" w:lineRule="atLeast"/>
      <w:ind w:left="1361" w:firstLine="0"/>
    </w:pPr>
    <w:rPr>
      <w:rFonts w:ascii="Arial" w:eastAsia="標楷體" w:hAnsi="Arial"/>
    </w:rPr>
  </w:style>
  <w:style w:type="paragraph" w:customStyle="1" w:styleId="aff4">
    <w:name w:val="任意形式"/>
    <w:rsid w:val="00224B0A"/>
    <w:rPr>
      <w:rFonts w:ascii="Lucida Grande" w:eastAsia="ヒラギノ角ゴ Pro W3" w:hAnsi="Lucida Grande"/>
      <w:color w:val="000000"/>
      <w:kern w:val="2"/>
      <w:sz w:val="24"/>
    </w:rPr>
  </w:style>
  <w:style w:type="character" w:customStyle="1" w:styleId="ac">
    <w:name w:val="純文字 字元"/>
    <w:aliases w:val="字元 字元 字元,字元 字元 字元 字元 字元 字元 字元 字元 字元, 字元 字元 字元 字元 字元 字元 字元 字元 字元, 字元 字元 字元 字元 字元 字元 字元,字元 字元 字元 字元 字元 字元 字元,純文字1 字元,字元2 字元"/>
    <w:link w:val="ab"/>
    <w:rsid w:val="00224B0A"/>
    <w:rPr>
      <w:rFonts w:ascii="細明體" w:eastAsia="細明體" w:hAnsi="Courier New"/>
      <w:kern w:val="2"/>
      <w:sz w:val="24"/>
    </w:rPr>
  </w:style>
  <w:style w:type="paragraph" w:customStyle="1" w:styleId="71">
    <w:name w:val="樣式7"/>
    <w:basedOn w:val="a1"/>
    <w:rsid w:val="00224B0A"/>
    <w:pPr>
      <w:kinsoku w:val="0"/>
      <w:adjustRightInd w:val="0"/>
      <w:spacing w:beforeLines="0" w:line="360" w:lineRule="exact"/>
      <w:ind w:left="1361" w:hanging="1361"/>
      <w:jc w:val="left"/>
      <w:textAlignment w:val="baseline"/>
    </w:pPr>
    <w:rPr>
      <w:rFonts w:ascii="Arial" w:eastAsia="全真楷書" w:hAnsi="Arial"/>
      <w:spacing w:val="14"/>
      <w:kern w:val="0"/>
      <w:sz w:val="28"/>
      <w:szCs w:val="20"/>
    </w:rPr>
  </w:style>
  <w:style w:type="character" w:customStyle="1" w:styleId="hps">
    <w:name w:val="hps"/>
    <w:rsid w:val="00224B0A"/>
  </w:style>
  <w:style w:type="paragraph" w:styleId="HTML">
    <w:name w:val="HTML Preformatted"/>
    <w:basedOn w:val="a1"/>
    <w:link w:val="HTML0"/>
    <w:unhideWhenUsed/>
    <w:rsid w:val="00224B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Lines="0"/>
      <w:ind w:left="0" w:firstLine="0"/>
      <w:jc w:val="left"/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link w:val="HTML"/>
    <w:rsid w:val="00224B0A"/>
    <w:rPr>
      <w:rFonts w:ascii="細明體" w:eastAsia="細明體" w:hAnsi="細明體" w:cs="細明體"/>
      <w:sz w:val="24"/>
      <w:szCs w:val="24"/>
    </w:rPr>
  </w:style>
  <w:style w:type="character" w:customStyle="1" w:styleId="50">
    <w:name w:val="標題 5 字元"/>
    <w:link w:val="5"/>
    <w:rsid w:val="005A2C17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60">
    <w:name w:val="標題 6 字元"/>
    <w:link w:val="6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70">
    <w:name w:val="標題 7 字元"/>
    <w:link w:val="7"/>
    <w:rsid w:val="005A2C17"/>
    <w:rPr>
      <w:rFonts w:ascii="Arial" w:hAnsi="Arial"/>
      <w:b/>
      <w:bCs/>
      <w:sz w:val="36"/>
      <w:szCs w:val="36"/>
      <w:lang w:val="x-none" w:eastAsia="x-none"/>
    </w:rPr>
  </w:style>
  <w:style w:type="character" w:customStyle="1" w:styleId="80">
    <w:name w:val="標題 8 字元"/>
    <w:link w:val="8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90">
    <w:name w:val="標題 9 字元"/>
    <w:link w:val="9"/>
    <w:rsid w:val="005A2C17"/>
    <w:rPr>
      <w:rFonts w:ascii="Arial" w:hAnsi="Arial"/>
      <w:sz w:val="36"/>
      <w:szCs w:val="36"/>
      <w:lang w:val="x-none" w:eastAsia="x-none"/>
    </w:rPr>
  </w:style>
  <w:style w:type="character" w:customStyle="1" w:styleId="28">
    <w:name w:val="本文縮排 字元2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3">
    <w:name w:val="本文縮排 2 字元"/>
    <w:link w:val="22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34">
    <w:name w:val="本文縮排 3 字元"/>
    <w:link w:val="33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9">
    <w:name w:val="本文 字元2"/>
    <w:rsid w:val="005A2C17"/>
    <w:rPr>
      <w:rFonts w:ascii="標楷體" w:eastAsia="標楷體" w:hAnsi="標楷體"/>
      <w:color w:val="000000"/>
      <w:kern w:val="2"/>
      <w:sz w:val="24"/>
      <w:szCs w:val="24"/>
    </w:rPr>
  </w:style>
  <w:style w:type="character" w:customStyle="1" w:styleId="25">
    <w:name w:val="本文 2 字元"/>
    <w:link w:val="24"/>
    <w:rsid w:val="005A2C17"/>
    <w:rPr>
      <w:rFonts w:eastAsia="標楷體"/>
      <w:kern w:val="2"/>
      <w:sz w:val="24"/>
      <w:szCs w:val="24"/>
    </w:rPr>
  </w:style>
  <w:style w:type="character" w:customStyle="1" w:styleId="af3">
    <w:name w:val="註解方塊文字 字元"/>
    <w:link w:val="af2"/>
    <w:uiPriority w:val="99"/>
    <w:rsid w:val="005A2C17"/>
    <w:rPr>
      <w:rFonts w:ascii="Arial" w:hAnsi="Arial"/>
      <w:kern w:val="2"/>
      <w:sz w:val="18"/>
      <w:szCs w:val="18"/>
    </w:rPr>
  </w:style>
  <w:style w:type="character" w:customStyle="1" w:styleId="afa">
    <w:name w:val="註解主旨 字元"/>
    <w:link w:val="af9"/>
    <w:rsid w:val="005A2C17"/>
    <w:rPr>
      <w:b/>
      <w:bCs/>
      <w:kern w:val="2"/>
      <w:sz w:val="24"/>
      <w:szCs w:val="24"/>
    </w:rPr>
  </w:style>
  <w:style w:type="paragraph" w:customStyle="1" w:styleId="36">
    <w:name w:val="清單段落3"/>
    <w:basedOn w:val="a1"/>
    <w:qFormat/>
    <w:rsid w:val="005A2C17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character" w:customStyle="1" w:styleId="5yl5">
    <w:name w:val="_5yl5"/>
    <w:rsid w:val="005A2C17"/>
  </w:style>
  <w:style w:type="character" w:customStyle="1" w:styleId="110">
    <w:name w:val="標題 1 字元1"/>
    <w:rsid w:val="005A2C17"/>
    <w:rPr>
      <w:rFonts w:eastAsia="標楷體"/>
      <w:b/>
      <w:bCs/>
      <w:kern w:val="2"/>
      <w:sz w:val="28"/>
      <w:szCs w:val="16"/>
    </w:rPr>
  </w:style>
  <w:style w:type="character" w:customStyle="1" w:styleId="210">
    <w:name w:val="標題 2 字元1"/>
    <w:aliases w:val="階層 2 字元1"/>
    <w:rsid w:val="005A2C17"/>
    <w:rPr>
      <w:rFonts w:eastAsia="標楷體"/>
      <w:b/>
      <w:bCs/>
      <w:sz w:val="32"/>
      <w:szCs w:val="32"/>
    </w:rPr>
  </w:style>
  <w:style w:type="character" w:customStyle="1" w:styleId="310">
    <w:name w:val="標題 3 字元1"/>
    <w:rsid w:val="005A2C17"/>
    <w:rPr>
      <w:rFonts w:eastAsia="標楷體"/>
      <w:b/>
      <w:bCs/>
      <w:color w:val="000000"/>
      <w:sz w:val="28"/>
      <w:szCs w:val="28"/>
    </w:rPr>
  </w:style>
  <w:style w:type="character" w:customStyle="1" w:styleId="14">
    <w:name w:val="頁尾 字元1"/>
    <w:rsid w:val="005A2C17"/>
    <w:rPr>
      <w:kern w:val="2"/>
    </w:rPr>
  </w:style>
  <w:style w:type="character" w:customStyle="1" w:styleId="aff5">
    <w:name w:val="本文 字元"/>
    <w:rsid w:val="005A2C17"/>
    <w:rPr>
      <w:rFonts w:ascii="Times New Roman" w:eastAsia="全真楷書" w:hAnsi="Times New Roman" w:cs="Times New Roman"/>
      <w:spacing w:val="2"/>
      <w:sz w:val="20"/>
      <w:szCs w:val="20"/>
    </w:rPr>
  </w:style>
  <w:style w:type="character" w:customStyle="1" w:styleId="15">
    <w:name w:val="本文 字元1"/>
    <w:rsid w:val="005A2C17"/>
    <w:rPr>
      <w:rFonts w:eastAsia="全真楷書"/>
      <w:spacing w:val="2"/>
      <w:kern w:val="2"/>
    </w:rPr>
  </w:style>
  <w:style w:type="character" w:customStyle="1" w:styleId="211">
    <w:name w:val="本文 2 字元1"/>
    <w:rsid w:val="005A2C17"/>
    <w:rPr>
      <w:rFonts w:eastAsia="全真楷書"/>
      <w:spacing w:val="2"/>
      <w:kern w:val="2"/>
    </w:rPr>
  </w:style>
  <w:style w:type="paragraph" w:styleId="37">
    <w:name w:val="Body Text 3"/>
    <w:basedOn w:val="a1"/>
    <w:link w:val="38"/>
    <w:rsid w:val="005A2C17"/>
    <w:pPr>
      <w:spacing w:beforeLines="0" w:line="200" w:lineRule="exact"/>
      <w:ind w:left="0" w:firstLine="0"/>
    </w:pPr>
    <w:rPr>
      <w:rFonts w:eastAsia="全真楷書"/>
      <w:spacing w:val="2"/>
      <w:kern w:val="0"/>
      <w:sz w:val="20"/>
      <w:szCs w:val="20"/>
      <w:lang w:val="x-none" w:eastAsia="x-none"/>
    </w:rPr>
  </w:style>
  <w:style w:type="character" w:customStyle="1" w:styleId="38">
    <w:name w:val="本文 3 字元"/>
    <w:link w:val="37"/>
    <w:rsid w:val="005A2C17"/>
    <w:rPr>
      <w:rFonts w:eastAsia="全真楷書"/>
      <w:spacing w:val="2"/>
      <w:lang w:val="x-none" w:eastAsia="x-none"/>
    </w:rPr>
  </w:style>
  <w:style w:type="character" w:customStyle="1" w:styleId="311">
    <w:name w:val="本文 3 字元1"/>
    <w:rsid w:val="005A2C17"/>
    <w:rPr>
      <w:rFonts w:eastAsia="全真楷書"/>
      <w:spacing w:val="2"/>
      <w:kern w:val="2"/>
    </w:rPr>
  </w:style>
  <w:style w:type="character" w:customStyle="1" w:styleId="aff6">
    <w:name w:val="本文縮排 字元"/>
    <w:uiPriority w:val="99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16">
    <w:name w:val="本文縮排 字元1"/>
    <w:rsid w:val="005A2C17"/>
    <w:rPr>
      <w:rFonts w:eastAsia="華康楷書體W5"/>
      <w:spacing w:val="2"/>
      <w:kern w:val="2"/>
      <w:sz w:val="28"/>
    </w:rPr>
  </w:style>
  <w:style w:type="paragraph" w:customStyle="1" w:styleId="xl35">
    <w:name w:val="xl35"/>
    <w:basedOn w:val="a1"/>
    <w:rsid w:val="005A2C17"/>
    <w:pPr>
      <w:widowControl/>
      <w:pBdr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int="eastAsia"/>
      <w:kern w:val="0"/>
      <w:sz w:val="16"/>
      <w:szCs w:val="16"/>
    </w:rPr>
  </w:style>
  <w:style w:type="paragraph" w:customStyle="1" w:styleId="font9">
    <w:name w:val="font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int="eastAsia"/>
      <w:kern w:val="0"/>
      <w:sz w:val="16"/>
      <w:szCs w:val="16"/>
    </w:rPr>
  </w:style>
  <w:style w:type="paragraph" w:customStyle="1" w:styleId="aff7">
    <w:name w:val="表目錄"/>
    <w:basedOn w:val="af0"/>
    <w:autoRedefine/>
    <w:rsid w:val="005A2C17"/>
    <w:pPr>
      <w:spacing w:beforeLines="0" w:afterLines="50" w:line="240" w:lineRule="exact"/>
      <w:ind w:left="0" w:firstLine="0"/>
      <w:jc w:val="left"/>
    </w:pPr>
    <w:rPr>
      <w:rFonts w:ascii="Arial" w:hAnsi="Arial" w:cs="Arial"/>
      <w:color w:val="auto"/>
      <w:kern w:val="0"/>
      <w:u w:val="single"/>
      <w:lang w:val="x-none" w:eastAsia="x-none"/>
    </w:rPr>
  </w:style>
  <w:style w:type="character" w:customStyle="1" w:styleId="17">
    <w:name w:val="註釋標題 字元1"/>
    <w:rsid w:val="005A2C17"/>
    <w:rPr>
      <w:rFonts w:ascii="Arial" w:hAnsi="Arial" w:cs="Arial"/>
      <w:kern w:val="2"/>
      <w:szCs w:val="24"/>
    </w:rPr>
  </w:style>
  <w:style w:type="paragraph" w:styleId="aff8">
    <w:name w:val="Date"/>
    <w:basedOn w:val="a1"/>
    <w:next w:val="a1"/>
    <w:link w:val="aff9"/>
    <w:rsid w:val="005A2C17"/>
    <w:pPr>
      <w:spacing w:beforeLines="0"/>
      <w:ind w:left="0" w:firstLine="0"/>
      <w:jc w:val="right"/>
    </w:pPr>
    <w:rPr>
      <w:rFonts w:eastAsia="標楷體"/>
      <w:color w:val="FF0000"/>
      <w:spacing w:val="2"/>
      <w:kern w:val="0"/>
      <w:sz w:val="20"/>
      <w:szCs w:val="20"/>
      <w:lang w:val="x-none" w:eastAsia="x-none"/>
    </w:rPr>
  </w:style>
  <w:style w:type="character" w:customStyle="1" w:styleId="aff9">
    <w:name w:val="日期 字元"/>
    <w:link w:val="aff8"/>
    <w:rsid w:val="005A2C17"/>
    <w:rPr>
      <w:rFonts w:eastAsia="標楷體"/>
      <w:color w:val="FF0000"/>
      <w:spacing w:val="2"/>
      <w:lang w:val="x-none" w:eastAsia="x-none"/>
    </w:rPr>
  </w:style>
  <w:style w:type="character" w:customStyle="1" w:styleId="18">
    <w:name w:val="日期 字元1"/>
    <w:rsid w:val="005A2C17"/>
    <w:rPr>
      <w:rFonts w:eastAsia="標楷體"/>
      <w:color w:val="FF0000"/>
      <w:spacing w:val="2"/>
      <w:kern w:val="2"/>
      <w:sz w:val="24"/>
    </w:rPr>
  </w:style>
  <w:style w:type="character" w:customStyle="1" w:styleId="HTML1">
    <w:name w:val="HTML 預設格式 字元1"/>
    <w:rsid w:val="005A2C17"/>
    <w:rPr>
      <w:rFonts w:ascii="Arial Unicode MS" w:eastAsia="Arial Unicode MS" w:hAnsi="Arial Unicode MS" w:cs="Arial Unicode MS"/>
    </w:rPr>
  </w:style>
  <w:style w:type="character" w:customStyle="1" w:styleId="212">
    <w:name w:val="本文縮排 2 字元1"/>
    <w:rsid w:val="005A2C17"/>
    <w:rPr>
      <w:rFonts w:ascii="標楷體" w:eastAsia="標楷體" w:hAnsi="標楷體"/>
      <w:color w:val="666699"/>
      <w:kern w:val="2"/>
      <w:sz w:val="28"/>
    </w:rPr>
  </w:style>
  <w:style w:type="paragraph" w:customStyle="1" w:styleId="affa">
    <w:name w:val="課程標題"/>
    <w:basedOn w:val="a1"/>
    <w:rsid w:val="005A2C17"/>
    <w:pPr>
      <w:keepNext/>
      <w:widowControl/>
      <w:snapToGrid w:val="0"/>
      <w:spacing w:beforeLines="150" w:afterLines="100"/>
      <w:ind w:left="0" w:firstLine="0"/>
      <w:jc w:val="center"/>
    </w:pPr>
    <w:rPr>
      <w:rFonts w:eastAsia="標楷體"/>
      <w:bCs/>
      <w:sz w:val="28"/>
    </w:rPr>
  </w:style>
  <w:style w:type="paragraph" w:customStyle="1" w:styleId="009">
    <w:name w:val="009專業選修"/>
    <w:basedOn w:val="a1"/>
    <w:rsid w:val="005A2C17"/>
    <w:pPr>
      <w:spacing w:beforeLines="0" w:line="280" w:lineRule="exact"/>
      <w:ind w:left="0" w:firstLine="0"/>
      <w:jc w:val="center"/>
    </w:pPr>
    <w:rPr>
      <w:rFonts w:eastAsia="標楷體"/>
      <w:color w:val="000000"/>
      <w:spacing w:val="-10"/>
    </w:rPr>
  </w:style>
  <w:style w:type="paragraph" w:styleId="affb">
    <w:name w:val="table of figures"/>
    <w:basedOn w:val="a1"/>
    <w:next w:val="a1"/>
    <w:rsid w:val="005A2C17"/>
    <w:pPr>
      <w:widowControl/>
      <w:tabs>
        <w:tab w:val="right" w:leader="dot" w:pos="9072"/>
      </w:tabs>
      <w:snapToGrid w:val="0"/>
      <w:spacing w:beforeLines="100"/>
      <w:ind w:left="851" w:rightChars="235" w:right="564" w:hanging="851"/>
      <w:jc w:val="left"/>
    </w:pPr>
    <w:rPr>
      <w:rFonts w:eastAsia="標楷體"/>
      <w:bCs/>
      <w:sz w:val="28"/>
      <w:szCs w:val="28"/>
    </w:rPr>
  </w:style>
  <w:style w:type="paragraph" w:customStyle="1" w:styleId="affc">
    <w:name w:val="表"/>
    <w:basedOn w:val="affb"/>
    <w:rsid w:val="005A2C17"/>
    <w:pPr>
      <w:keepNext/>
      <w:tabs>
        <w:tab w:val="clear" w:pos="9072"/>
      </w:tabs>
      <w:spacing w:line="360" w:lineRule="auto"/>
      <w:ind w:rightChars="0" w:right="0" w:firstLine="0"/>
      <w:jc w:val="center"/>
    </w:pPr>
    <w:rPr>
      <w:b/>
      <w:snapToGrid w:val="0"/>
      <w:kern w:val="0"/>
    </w:rPr>
  </w:style>
  <w:style w:type="paragraph" w:customStyle="1" w:styleId="affd">
    <w:name w:val="圖"/>
    <w:basedOn w:val="affb"/>
    <w:next w:val="a1"/>
    <w:rsid w:val="005A2C17"/>
    <w:pPr>
      <w:spacing w:after="240"/>
      <w:ind w:left="482" w:hanging="482"/>
      <w:jc w:val="center"/>
    </w:pPr>
  </w:style>
  <w:style w:type="paragraph" w:styleId="19">
    <w:name w:val="toc 1"/>
    <w:basedOn w:val="a1"/>
    <w:next w:val="a1"/>
    <w:autoRedefine/>
    <w:uiPriority w:val="39"/>
    <w:qFormat/>
    <w:rsid w:val="005A2C17"/>
    <w:pPr>
      <w:tabs>
        <w:tab w:val="right" w:leader="dot" w:pos="9072"/>
      </w:tabs>
      <w:snapToGrid w:val="0"/>
      <w:spacing w:before="120"/>
      <w:ind w:leftChars="200" w:left="1200" w:rightChars="100" w:right="240" w:hanging="720"/>
      <w:outlineLvl w:val="0"/>
    </w:pPr>
    <w:rPr>
      <w:rFonts w:ascii="標楷體" w:eastAsia="標楷體" w:hAnsi="標楷體"/>
      <w:b/>
      <w:bCs/>
      <w:noProof/>
      <w:color w:val="FF0000"/>
    </w:rPr>
  </w:style>
  <w:style w:type="paragraph" w:styleId="2a">
    <w:name w:val="toc 2"/>
    <w:basedOn w:val="a1"/>
    <w:next w:val="a1"/>
    <w:autoRedefine/>
    <w:uiPriority w:val="39"/>
    <w:qFormat/>
    <w:rsid w:val="005A2C17"/>
    <w:pPr>
      <w:widowControl/>
      <w:tabs>
        <w:tab w:val="right" w:leader="dot" w:pos="9060"/>
      </w:tabs>
      <w:snapToGrid w:val="0"/>
      <w:spacing w:beforeLines="30"/>
      <w:ind w:leftChars="265" w:left="636" w:firstLine="0"/>
    </w:pPr>
    <w:rPr>
      <w:rFonts w:eastAsia="標楷體"/>
      <w:noProof/>
      <w:szCs w:val="26"/>
    </w:rPr>
  </w:style>
  <w:style w:type="paragraph" w:styleId="39">
    <w:name w:val="toc 3"/>
    <w:basedOn w:val="19"/>
    <w:next w:val="a1"/>
    <w:autoRedefine/>
    <w:uiPriority w:val="39"/>
    <w:qFormat/>
    <w:rsid w:val="005A2C17"/>
    <w:pPr>
      <w:tabs>
        <w:tab w:val="clear" w:pos="9072"/>
        <w:tab w:val="right" w:leader="dot" w:pos="8302"/>
      </w:tabs>
      <w:ind w:firstLine="720"/>
    </w:pPr>
  </w:style>
  <w:style w:type="paragraph" w:styleId="41">
    <w:name w:val="toc 4"/>
    <w:basedOn w:val="a1"/>
    <w:next w:val="a1"/>
    <w:autoRedefine/>
    <w:uiPriority w:val="39"/>
    <w:rsid w:val="005A2C17"/>
    <w:pPr>
      <w:widowControl/>
      <w:snapToGrid w:val="0"/>
      <w:spacing w:beforeLines="0"/>
      <w:ind w:leftChars="600" w:left="1440" w:firstLine="0"/>
    </w:pPr>
    <w:rPr>
      <w:rFonts w:eastAsia="標楷體"/>
    </w:rPr>
  </w:style>
  <w:style w:type="paragraph" w:styleId="51">
    <w:name w:val="toc 5"/>
    <w:basedOn w:val="a1"/>
    <w:next w:val="a1"/>
    <w:autoRedefine/>
    <w:uiPriority w:val="39"/>
    <w:rsid w:val="005A2C17"/>
    <w:pPr>
      <w:widowControl/>
      <w:snapToGrid w:val="0"/>
      <w:spacing w:beforeLines="0"/>
      <w:ind w:leftChars="800" w:left="1920" w:firstLine="0"/>
    </w:pPr>
    <w:rPr>
      <w:rFonts w:eastAsia="標楷體"/>
    </w:rPr>
  </w:style>
  <w:style w:type="paragraph" w:styleId="61">
    <w:name w:val="toc 6"/>
    <w:basedOn w:val="a1"/>
    <w:next w:val="a1"/>
    <w:autoRedefine/>
    <w:uiPriority w:val="39"/>
    <w:rsid w:val="005A2C17"/>
    <w:pPr>
      <w:widowControl/>
      <w:snapToGrid w:val="0"/>
      <w:spacing w:beforeLines="0"/>
      <w:ind w:leftChars="1000" w:left="2400" w:firstLine="0"/>
    </w:pPr>
    <w:rPr>
      <w:rFonts w:eastAsia="標楷體"/>
    </w:rPr>
  </w:style>
  <w:style w:type="paragraph" w:styleId="72">
    <w:name w:val="toc 7"/>
    <w:basedOn w:val="a1"/>
    <w:next w:val="a1"/>
    <w:autoRedefine/>
    <w:uiPriority w:val="39"/>
    <w:rsid w:val="005A2C17"/>
    <w:pPr>
      <w:widowControl/>
      <w:snapToGrid w:val="0"/>
      <w:spacing w:beforeLines="0"/>
      <w:ind w:leftChars="1200" w:left="2880" w:firstLine="0"/>
    </w:pPr>
    <w:rPr>
      <w:rFonts w:eastAsia="標楷體"/>
    </w:rPr>
  </w:style>
  <w:style w:type="paragraph" w:styleId="81">
    <w:name w:val="toc 8"/>
    <w:basedOn w:val="a1"/>
    <w:next w:val="a1"/>
    <w:autoRedefine/>
    <w:uiPriority w:val="39"/>
    <w:rsid w:val="005A2C17"/>
    <w:pPr>
      <w:widowControl/>
      <w:snapToGrid w:val="0"/>
      <w:spacing w:beforeLines="0"/>
      <w:ind w:leftChars="1400" w:left="3360" w:firstLine="0"/>
    </w:pPr>
    <w:rPr>
      <w:rFonts w:eastAsia="標楷體"/>
    </w:rPr>
  </w:style>
  <w:style w:type="paragraph" w:styleId="91">
    <w:name w:val="toc 9"/>
    <w:basedOn w:val="a1"/>
    <w:next w:val="a1"/>
    <w:autoRedefine/>
    <w:uiPriority w:val="39"/>
    <w:rsid w:val="005A2C17"/>
    <w:pPr>
      <w:widowControl/>
      <w:snapToGrid w:val="0"/>
      <w:spacing w:beforeLines="0"/>
      <w:ind w:leftChars="1600" w:left="3840" w:firstLine="0"/>
    </w:pPr>
    <w:rPr>
      <w:rFonts w:eastAsia="標楷體"/>
    </w:rPr>
  </w:style>
  <w:style w:type="paragraph" w:styleId="1a">
    <w:name w:val="index 1"/>
    <w:basedOn w:val="a1"/>
    <w:next w:val="a1"/>
    <w:autoRedefine/>
    <w:rsid w:val="005A2C17"/>
    <w:pPr>
      <w:widowControl/>
      <w:snapToGrid w:val="0"/>
      <w:spacing w:beforeLines="30" w:line="240" w:lineRule="atLeast"/>
      <w:ind w:left="0" w:firstLine="0"/>
    </w:pPr>
    <w:rPr>
      <w:rFonts w:ascii="標楷體" w:eastAsia="標楷體"/>
      <w:color w:val="000000"/>
      <w:szCs w:val="28"/>
    </w:rPr>
  </w:style>
  <w:style w:type="character" w:styleId="HTML2">
    <w:name w:val="HTML Acronym"/>
    <w:rsid w:val="005A2C17"/>
  </w:style>
  <w:style w:type="paragraph" w:styleId="HTML3">
    <w:name w:val="HTML Address"/>
    <w:basedOn w:val="a1"/>
    <w:link w:val="HTML4"/>
    <w:rsid w:val="005A2C17"/>
    <w:pPr>
      <w:widowControl/>
      <w:snapToGrid w:val="0"/>
      <w:spacing w:beforeLines="0"/>
      <w:ind w:left="0" w:firstLine="0"/>
    </w:pPr>
    <w:rPr>
      <w:rFonts w:eastAsia="標楷體"/>
      <w:i/>
      <w:iCs/>
      <w:kern w:val="0"/>
      <w:sz w:val="20"/>
      <w:lang w:val="x-none" w:eastAsia="x-none"/>
    </w:rPr>
  </w:style>
  <w:style w:type="character" w:customStyle="1" w:styleId="HTML4">
    <w:name w:val="HTML 位址 字元"/>
    <w:link w:val="HTML3"/>
    <w:rsid w:val="005A2C17"/>
    <w:rPr>
      <w:rFonts w:eastAsia="標楷體"/>
      <w:i/>
      <w:iCs/>
      <w:szCs w:val="24"/>
      <w:lang w:val="x-none" w:eastAsia="x-none"/>
    </w:rPr>
  </w:style>
  <w:style w:type="character" w:styleId="HTML5">
    <w:name w:val="HTML Cite"/>
    <w:rsid w:val="005A2C17"/>
    <w:rPr>
      <w:i/>
      <w:iCs/>
    </w:rPr>
  </w:style>
  <w:style w:type="character" w:styleId="HTML6">
    <w:name w:val="HTML Code"/>
    <w:rsid w:val="005A2C17"/>
    <w:rPr>
      <w:rFonts w:ascii="Courier New" w:hAnsi="Courier New" w:cs="Courier New"/>
      <w:sz w:val="20"/>
      <w:szCs w:val="20"/>
    </w:rPr>
  </w:style>
  <w:style w:type="character" w:styleId="HTML7">
    <w:name w:val="HTML Definition"/>
    <w:rsid w:val="005A2C17"/>
    <w:rPr>
      <w:i/>
      <w:iCs/>
    </w:rPr>
  </w:style>
  <w:style w:type="character" w:styleId="HTML8">
    <w:name w:val="HTML Keyboard"/>
    <w:rsid w:val="005A2C17"/>
    <w:rPr>
      <w:rFonts w:ascii="Courier New" w:hAnsi="Courier New" w:cs="Courier New"/>
      <w:sz w:val="20"/>
      <w:szCs w:val="20"/>
    </w:rPr>
  </w:style>
  <w:style w:type="character" w:styleId="HTML9">
    <w:name w:val="HTML Sample"/>
    <w:rsid w:val="005A2C17"/>
    <w:rPr>
      <w:rFonts w:ascii="Courier New" w:hAnsi="Courier New" w:cs="Courier New"/>
    </w:rPr>
  </w:style>
  <w:style w:type="character" w:styleId="HTMLa">
    <w:name w:val="HTML Typewriter"/>
    <w:rsid w:val="005A2C17"/>
    <w:rPr>
      <w:rFonts w:ascii="Courier New" w:hAnsi="Courier New" w:cs="Courier New"/>
      <w:sz w:val="20"/>
      <w:szCs w:val="20"/>
    </w:rPr>
  </w:style>
  <w:style w:type="character" w:styleId="HTMLb">
    <w:name w:val="HTML Variable"/>
    <w:rsid w:val="005A2C17"/>
    <w:rPr>
      <w:i/>
      <w:iCs/>
    </w:rPr>
  </w:style>
  <w:style w:type="paragraph" w:styleId="affe">
    <w:name w:val="Normal Indent"/>
    <w:basedOn w:val="a1"/>
    <w:rsid w:val="005A2C17"/>
    <w:pPr>
      <w:widowControl/>
      <w:snapToGrid w:val="0"/>
      <w:spacing w:beforeLines="0"/>
      <w:ind w:leftChars="200" w:left="480" w:firstLine="0"/>
    </w:pPr>
    <w:rPr>
      <w:rFonts w:eastAsia="標楷體"/>
    </w:rPr>
  </w:style>
  <w:style w:type="paragraph" w:styleId="afff">
    <w:name w:val="Body Text First Indent"/>
    <w:basedOn w:val="af0"/>
    <w:link w:val="afff0"/>
    <w:rsid w:val="005A2C17"/>
    <w:pPr>
      <w:widowControl/>
      <w:snapToGrid w:val="0"/>
      <w:spacing w:beforeLines="0" w:after="120"/>
      <w:ind w:left="0" w:firstLineChars="100" w:firstLine="210"/>
    </w:pPr>
    <w:rPr>
      <w:rFonts w:ascii="Times New Roman" w:hAnsi="Times New Roman"/>
      <w:color w:val="auto"/>
      <w:spacing w:val="2"/>
      <w:kern w:val="0"/>
      <w:sz w:val="20"/>
      <w:lang w:val="x-none" w:eastAsia="x-none"/>
    </w:rPr>
  </w:style>
  <w:style w:type="character" w:customStyle="1" w:styleId="35">
    <w:name w:val="本文 字元3"/>
    <w:link w:val="af0"/>
    <w:rsid w:val="005A2C17"/>
    <w:rPr>
      <w:rFonts w:ascii="標楷體" w:eastAsia="標楷體" w:hAnsi="標楷體"/>
      <w:color w:val="000000"/>
      <w:kern w:val="2"/>
      <w:sz w:val="24"/>
      <w:szCs w:val="24"/>
    </w:rPr>
  </w:style>
  <w:style w:type="character" w:customStyle="1" w:styleId="afff0">
    <w:name w:val="本文第一層縮排 字元"/>
    <w:link w:val="afff"/>
    <w:rsid w:val="005A2C17"/>
    <w:rPr>
      <w:rFonts w:ascii="標楷體" w:eastAsia="標楷體" w:hAnsi="標楷體"/>
      <w:color w:val="000000"/>
      <w:spacing w:val="2"/>
      <w:kern w:val="2"/>
      <w:sz w:val="24"/>
      <w:szCs w:val="24"/>
      <w:lang w:val="x-none" w:eastAsia="x-none"/>
    </w:rPr>
  </w:style>
  <w:style w:type="paragraph" w:styleId="2b">
    <w:name w:val="Body Text First Indent 2"/>
    <w:basedOn w:val="a5"/>
    <w:link w:val="2c"/>
    <w:rsid w:val="005A2C17"/>
    <w:pPr>
      <w:widowControl/>
      <w:spacing w:beforeLines="0" w:after="120" w:line="240" w:lineRule="auto"/>
      <w:ind w:leftChars="200" w:left="480" w:firstLineChars="100" w:firstLine="210"/>
    </w:pPr>
    <w:rPr>
      <w:rFonts w:ascii="Times New Roman" w:hAnsi="Times New Roman"/>
      <w:spacing w:val="2"/>
      <w:kern w:val="0"/>
      <w:lang w:val="x-none" w:eastAsia="x-none"/>
    </w:rPr>
  </w:style>
  <w:style w:type="character" w:customStyle="1" w:styleId="32">
    <w:name w:val="本文縮排 字元3"/>
    <w:link w:val="a5"/>
    <w:rsid w:val="005A2C17"/>
    <w:rPr>
      <w:rFonts w:ascii="標楷體" w:eastAsia="標楷體" w:hAnsi="標楷體"/>
      <w:kern w:val="2"/>
      <w:sz w:val="28"/>
      <w:szCs w:val="24"/>
    </w:rPr>
  </w:style>
  <w:style w:type="character" w:customStyle="1" w:styleId="2c">
    <w:name w:val="本文第一層縮排 2 字元"/>
    <w:link w:val="2b"/>
    <w:rsid w:val="005A2C17"/>
    <w:rPr>
      <w:rFonts w:ascii="標楷體" w:eastAsia="標楷體" w:hAnsi="標楷體"/>
      <w:spacing w:val="2"/>
      <w:kern w:val="2"/>
      <w:sz w:val="28"/>
      <w:szCs w:val="24"/>
      <w:lang w:val="x-none" w:eastAsia="x-none"/>
    </w:rPr>
  </w:style>
  <w:style w:type="paragraph" w:styleId="afff1">
    <w:name w:val="envelope address"/>
    <w:basedOn w:val="a1"/>
    <w:rsid w:val="005A2C17"/>
    <w:pPr>
      <w:framePr w:w="7920" w:h="1980" w:hRule="exact" w:hSpace="180" w:wrap="auto" w:hAnchor="page" w:xAlign="center" w:yAlign="bottom"/>
      <w:widowControl/>
      <w:snapToGrid w:val="0"/>
      <w:spacing w:beforeLines="0"/>
      <w:ind w:leftChars="1200" w:left="100" w:firstLine="0"/>
    </w:pPr>
    <w:rPr>
      <w:rFonts w:ascii="Arial" w:eastAsia="標楷體" w:hAnsi="Arial" w:cs="Arial"/>
    </w:rPr>
  </w:style>
  <w:style w:type="character" w:styleId="afff2">
    <w:name w:val="line number"/>
    <w:rsid w:val="005A2C17"/>
  </w:style>
  <w:style w:type="paragraph" w:styleId="afff3">
    <w:name w:val="Message Header"/>
    <w:basedOn w:val="a1"/>
    <w:link w:val="afff4"/>
    <w:rsid w:val="005A2C17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napToGrid w:val="0"/>
      <w:spacing w:beforeLines="0"/>
      <w:ind w:leftChars="400" w:left="1080" w:hangingChars="400" w:hanging="1080"/>
    </w:pPr>
    <w:rPr>
      <w:rFonts w:ascii="Arial" w:eastAsia="標楷體" w:hAnsi="Arial"/>
      <w:kern w:val="0"/>
      <w:sz w:val="20"/>
      <w:lang w:val="x-none" w:eastAsia="x-none"/>
    </w:rPr>
  </w:style>
  <w:style w:type="character" w:customStyle="1" w:styleId="afff4">
    <w:name w:val="訊息欄位名稱 字元"/>
    <w:link w:val="afff3"/>
    <w:rsid w:val="005A2C17"/>
    <w:rPr>
      <w:rFonts w:ascii="Arial" w:eastAsia="標楷體" w:hAnsi="Arial"/>
      <w:szCs w:val="24"/>
      <w:shd w:val="pct20" w:color="auto" w:fill="auto"/>
      <w:lang w:val="x-none" w:eastAsia="x-none"/>
    </w:rPr>
  </w:style>
  <w:style w:type="paragraph" w:styleId="afff5">
    <w:name w:val="Subtitle"/>
    <w:basedOn w:val="a1"/>
    <w:link w:val="afff6"/>
    <w:qFormat/>
    <w:rsid w:val="005A2C17"/>
    <w:pPr>
      <w:widowControl/>
      <w:snapToGrid w:val="0"/>
      <w:spacing w:beforeLines="0" w:after="60"/>
      <w:ind w:left="0" w:firstLine="0"/>
      <w:jc w:val="center"/>
      <w:outlineLvl w:val="1"/>
    </w:pPr>
    <w:rPr>
      <w:rFonts w:ascii="Arial" w:hAnsi="Arial"/>
      <w:i/>
      <w:iCs/>
      <w:kern w:val="0"/>
      <w:sz w:val="20"/>
      <w:lang w:val="x-none" w:eastAsia="x-none"/>
    </w:rPr>
  </w:style>
  <w:style w:type="character" w:customStyle="1" w:styleId="afff6">
    <w:name w:val="副標題 字元"/>
    <w:link w:val="afff5"/>
    <w:rsid w:val="005A2C17"/>
    <w:rPr>
      <w:rFonts w:ascii="Arial" w:hAnsi="Arial"/>
      <w:i/>
      <w:iCs/>
      <w:szCs w:val="24"/>
      <w:lang w:val="x-none" w:eastAsia="x-none"/>
    </w:rPr>
  </w:style>
  <w:style w:type="paragraph" w:styleId="afff7">
    <w:name w:val="Salutation"/>
    <w:basedOn w:val="a1"/>
    <w:next w:val="a1"/>
    <w:link w:val="afff8"/>
    <w:rsid w:val="005A2C17"/>
    <w:pPr>
      <w:widowControl/>
      <w:snapToGrid w:val="0"/>
      <w:spacing w:beforeLines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8">
    <w:name w:val="問候 字元"/>
    <w:link w:val="afff7"/>
    <w:rsid w:val="005A2C17"/>
    <w:rPr>
      <w:rFonts w:eastAsia="標楷體"/>
      <w:szCs w:val="24"/>
      <w:lang w:val="x-none" w:eastAsia="x-none"/>
    </w:rPr>
  </w:style>
  <w:style w:type="paragraph" w:styleId="afff9">
    <w:name w:val="envelope return"/>
    <w:basedOn w:val="a1"/>
    <w:rsid w:val="005A2C17"/>
    <w:pPr>
      <w:widowControl/>
      <w:snapToGrid w:val="0"/>
      <w:spacing w:beforeLines="0"/>
      <w:ind w:left="0" w:firstLine="0"/>
    </w:pPr>
    <w:rPr>
      <w:rFonts w:ascii="Arial" w:eastAsia="標楷體" w:hAnsi="Arial" w:cs="Arial"/>
    </w:rPr>
  </w:style>
  <w:style w:type="character" w:styleId="afffa">
    <w:name w:val="Emphasis"/>
    <w:qFormat/>
    <w:rsid w:val="005A2C17"/>
    <w:rPr>
      <w:i/>
      <w:iCs/>
    </w:rPr>
  </w:style>
  <w:style w:type="paragraph" w:styleId="afffb">
    <w:name w:val="List Continue"/>
    <w:basedOn w:val="a1"/>
    <w:rsid w:val="005A2C17"/>
    <w:pPr>
      <w:widowControl/>
      <w:snapToGrid w:val="0"/>
      <w:spacing w:beforeLines="0" w:after="120"/>
      <w:ind w:leftChars="200" w:left="480" w:firstLine="0"/>
    </w:pPr>
    <w:rPr>
      <w:rFonts w:eastAsia="標楷體"/>
    </w:rPr>
  </w:style>
  <w:style w:type="paragraph" w:styleId="2d">
    <w:name w:val="List Continue 2"/>
    <w:basedOn w:val="a1"/>
    <w:rsid w:val="005A2C17"/>
    <w:pPr>
      <w:widowControl/>
      <w:snapToGrid w:val="0"/>
      <w:spacing w:beforeLines="0" w:after="120"/>
      <w:ind w:leftChars="400" w:left="960" w:firstLine="0"/>
    </w:pPr>
    <w:rPr>
      <w:rFonts w:eastAsia="標楷體"/>
    </w:rPr>
  </w:style>
  <w:style w:type="paragraph" w:styleId="3a">
    <w:name w:val="List Continue 3"/>
    <w:basedOn w:val="a1"/>
    <w:rsid w:val="005A2C17"/>
    <w:pPr>
      <w:widowControl/>
      <w:snapToGrid w:val="0"/>
      <w:spacing w:beforeLines="0" w:after="120"/>
      <w:ind w:leftChars="600" w:left="1440" w:firstLine="0"/>
    </w:pPr>
    <w:rPr>
      <w:rFonts w:eastAsia="標楷體"/>
    </w:rPr>
  </w:style>
  <w:style w:type="paragraph" w:styleId="42">
    <w:name w:val="List Continue 4"/>
    <w:basedOn w:val="a1"/>
    <w:rsid w:val="005A2C17"/>
    <w:pPr>
      <w:widowControl/>
      <w:snapToGrid w:val="0"/>
      <w:spacing w:beforeLines="0" w:after="120"/>
      <w:ind w:leftChars="800" w:left="1920" w:firstLine="0"/>
    </w:pPr>
    <w:rPr>
      <w:rFonts w:eastAsia="標楷體"/>
    </w:rPr>
  </w:style>
  <w:style w:type="paragraph" w:styleId="52">
    <w:name w:val="List Continue 5"/>
    <w:basedOn w:val="a1"/>
    <w:rsid w:val="005A2C17"/>
    <w:pPr>
      <w:widowControl/>
      <w:snapToGrid w:val="0"/>
      <w:spacing w:beforeLines="0" w:after="120"/>
      <w:ind w:leftChars="1000" w:left="2400" w:firstLine="0"/>
    </w:pPr>
    <w:rPr>
      <w:rFonts w:eastAsia="標楷體"/>
    </w:rPr>
  </w:style>
  <w:style w:type="paragraph" w:styleId="afffc">
    <w:name w:val="List"/>
    <w:basedOn w:val="a1"/>
    <w:rsid w:val="005A2C17"/>
    <w:pPr>
      <w:widowControl/>
      <w:snapToGrid w:val="0"/>
      <w:spacing w:beforeLines="0"/>
      <w:ind w:leftChars="200" w:left="100" w:hangingChars="200" w:hanging="200"/>
    </w:pPr>
    <w:rPr>
      <w:rFonts w:eastAsia="標楷體"/>
    </w:rPr>
  </w:style>
  <w:style w:type="paragraph" w:styleId="2e">
    <w:name w:val="List 2"/>
    <w:basedOn w:val="a1"/>
    <w:rsid w:val="005A2C17"/>
    <w:pPr>
      <w:widowControl/>
      <w:snapToGrid w:val="0"/>
      <w:spacing w:beforeLines="0"/>
      <w:ind w:leftChars="400" w:left="100" w:hangingChars="200" w:hanging="200"/>
    </w:pPr>
    <w:rPr>
      <w:rFonts w:eastAsia="標楷體"/>
    </w:rPr>
  </w:style>
  <w:style w:type="paragraph" w:styleId="3b">
    <w:name w:val="List 3"/>
    <w:basedOn w:val="a1"/>
    <w:rsid w:val="005A2C17"/>
    <w:pPr>
      <w:widowControl/>
      <w:snapToGrid w:val="0"/>
      <w:spacing w:beforeLines="0"/>
      <w:ind w:leftChars="600" w:left="100" w:hangingChars="200" w:hanging="200"/>
    </w:pPr>
    <w:rPr>
      <w:rFonts w:eastAsia="標楷體"/>
    </w:rPr>
  </w:style>
  <w:style w:type="paragraph" w:styleId="43">
    <w:name w:val="List 4"/>
    <w:basedOn w:val="a1"/>
    <w:rsid w:val="005A2C17"/>
    <w:pPr>
      <w:widowControl/>
      <w:snapToGrid w:val="0"/>
      <w:spacing w:beforeLines="0"/>
      <w:ind w:leftChars="800" w:left="100" w:hangingChars="200" w:hanging="200"/>
    </w:pPr>
    <w:rPr>
      <w:rFonts w:eastAsia="標楷體"/>
    </w:rPr>
  </w:style>
  <w:style w:type="paragraph" w:styleId="53">
    <w:name w:val="List 5"/>
    <w:basedOn w:val="a1"/>
    <w:rsid w:val="005A2C17"/>
    <w:pPr>
      <w:widowControl/>
      <w:snapToGrid w:val="0"/>
      <w:spacing w:beforeLines="0"/>
      <w:ind w:leftChars="1000" w:left="100" w:hangingChars="200" w:hanging="200"/>
    </w:pPr>
    <w:rPr>
      <w:rFonts w:eastAsia="標楷體"/>
    </w:rPr>
  </w:style>
  <w:style w:type="paragraph" w:styleId="afffd">
    <w:name w:val="List Number"/>
    <w:basedOn w:val="a1"/>
    <w:rsid w:val="005A2C17"/>
    <w:pPr>
      <w:widowControl/>
      <w:tabs>
        <w:tab w:val="num" w:pos="360"/>
      </w:tabs>
      <w:snapToGrid w:val="0"/>
      <w:spacing w:beforeLines="0"/>
      <w:ind w:left="360" w:hanging="360"/>
    </w:pPr>
    <w:rPr>
      <w:rFonts w:eastAsia="標楷體"/>
    </w:rPr>
  </w:style>
  <w:style w:type="paragraph" w:styleId="2f">
    <w:name w:val="List Number 2"/>
    <w:basedOn w:val="a1"/>
    <w:rsid w:val="005A2C17"/>
    <w:pPr>
      <w:widowControl/>
      <w:tabs>
        <w:tab w:val="num" w:pos="840"/>
      </w:tabs>
      <w:snapToGrid w:val="0"/>
      <w:spacing w:beforeLines="0"/>
      <w:ind w:left="840" w:hanging="360"/>
    </w:pPr>
    <w:rPr>
      <w:rFonts w:eastAsia="標楷體"/>
    </w:rPr>
  </w:style>
  <w:style w:type="paragraph" w:styleId="3c">
    <w:name w:val="List Number 3"/>
    <w:basedOn w:val="a1"/>
    <w:rsid w:val="005A2C17"/>
    <w:pPr>
      <w:widowControl/>
      <w:tabs>
        <w:tab w:val="num" w:pos="1320"/>
      </w:tabs>
      <w:snapToGrid w:val="0"/>
      <w:spacing w:beforeLines="0"/>
      <w:ind w:left="1320" w:hanging="360"/>
    </w:pPr>
    <w:rPr>
      <w:rFonts w:eastAsia="標楷體"/>
    </w:rPr>
  </w:style>
  <w:style w:type="paragraph" w:styleId="44">
    <w:name w:val="List Number 4"/>
    <w:basedOn w:val="a1"/>
    <w:rsid w:val="005A2C17"/>
    <w:pPr>
      <w:widowControl/>
      <w:tabs>
        <w:tab w:val="num" w:pos="1800"/>
      </w:tabs>
      <w:snapToGrid w:val="0"/>
      <w:spacing w:beforeLines="0"/>
      <w:ind w:left="1800" w:hanging="360"/>
    </w:pPr>
    <w:rPr>
      <w:rFonts w:eastAsia="標楷體"/>
    </w:rPr>
  </w:style>
  <w:style w:type="paragraph" w:styleId="54">
    <w:name w:val="List Number 5"/>
    <w:basedOn w:val="a1"/>
    <w:rsid w:val="005A2C17"/>
    <w:pPr>
      <w:widowControl/>
      <w:tabs>
        <w:tab w:val="num" w:pos="2280"/>
      </w:tabs>
      <w:snapToGrid w:val="0"/>
      <w:spacing w:beforeLines="0"/>
      <w:ind w:left="2280" w:hanging="360"/>
    </w:pPr>
    <w:rPr>
      <w:rFonts w:eastAsia="標楷體"/>
    </w:rPr>
  </w:style>
  <w:style w:type="paragraph" w:styleId="2f0">
    <w:name w:val="List Bullet 2"/>
    <w:basedOn w:val="a1"/>
    <w:rsid w:val="005A2C17"/>
    <w:pPr>
      <w:widowControl/>
      <w:tabs>
        <w:tab w:val="num" w:pos="840"/>
      </w:tabs>
      <w:snapToGrid w:val="0"/>
      <w:spacing w:beforeLines="0"/>
      <w:ind w:left="840" w:hanging="360"/>
    </w:pPr>
    <w:rPr>
      <w:rFonts w:eastAsia="標楷體"/>
    </w:rPr>
  </w:style>
  <w:style w:type="paragraph" w:styleId="3d">
    <w:name w:val="List Bullet 3"/>
    <w:basedOn w:val="a1"/>
    <w:rsid w:val="005A2C17"/>
    <w:pPr>
      <w:widowControl/>
      <w:tabs>
        <w:tab w:val="num" w:pos="1320"/>
      </w:tabs>
      <w:snapToGrid w:val="0"/>
      <w:spacing w:beforeLines="0"/>
      <w:ind w:left="1320" w:hanging="360"/>
    </w:pPr>
    <w:rPr>
      <w:rFonts w:eastAsia="標楷體"/>
    </w:rPr>
  </w:style>
  <w:style w:type="paragraph" w:styleId="45">
    <w:name w:val="List Bullet 4"/>
    <w:basedOn w:val="a1"/>
    <w:rsid w:val="005A2C17"/>
    <w:pPr>
      <w:widowControl/>
      <w:tabs>
        <w:tab w:val="num" w:pos="1800"/>
      </w:tabs>
      <w:snapToGrid w:val="0"/>
      <w:spacing w:beforeLines="0"/>
      <w:ind w:left="1800" w:hanging="360"/>
    </w:pPr>
    <w:rPr>
      <w:rFonts w:eastAsia="標楷體"/>
    </w:rPr>
  </w:style>
  <w:style w:type="paragraph" w:styleId="55">
    <w:name w:val="List Bullet 5"/>
    <w:basedOn w:val="a1"/>
    <w:rsid w:val="005A2C17"/>
    <w:pPr>
      <w:widowControl/>
      <w:tabs>
        <w:tab w:val="num" w:pos="2280"/>
      </w:tabs>
      <w:snapToGrid w:val="0"/>
      <w:spacing w:beforeLines="0"/>
      <w:ind w:left="2280" w:hanging="360"/>
    </w:pPr>
    <w:rPr>
      <w:rFonts w:eastAsia="標楷體"/>
    </w:rPr>
  </w:style>
  <w:style w:type="paragraph" w:styleId="afffe">
    <w:name w:val="E-mail Signature"/>
    <w:basedOn w:val="a1"/>
    <w:link w:val="affff"/>
    <w:rsid w:val="005A2C17"/>
    <w:pPr>
      <w:widowControl/>
      <w:snapToGrid w:val="0"/>
      <w:spacing w:beforeLines="0"/>
      <w:ind w:left="0" w:firstLine="0"/>
    </w:pPr>
    <w:rPr>
      <w:rFonts w:eastAsia="標楷體"/>
      <w:kern w:val="0"/>
      <w:sz w:val="20"/>
      <w:lang w:val="x-none" w:eastAsia="x-none"/>
    </w:rPr>
  </w:style>
  <w:style w:type="character" w:customStyle="1" w:styleId="affff">
    <w:name w:val="電子郵件簽名 字元"/>
    <w:link w:val="afffe"/>
    <w:rsid w:val="005A2C17"/>
    <w:rPr>
      <w:rFonts w:eastAsia="標楷體"/>
      <w:szCs w:val="24"/>
      <w:lang w:val="x-none" w:eastAsia="x-none"/>
    </w:rPr>
  </w:style>
  <w:style w:type="paragraph" w:styleId="affff0">
    <w:name w:val="Signature"/>
    <w:basedOn w:val="a1"/>
    <w:link w:val="affff1"/>
    <w:rsid w:val="005A2C17"/>
    <w:pPr>
      <w:widowControl/>
      <w:snapToGrid w:val="0"/>
      <w:spacing w:beforeLines="0"/>
      <w:ind w:leftChars="1800" w:left="100" w:firstLine="0"/>
    </w:pPr>
    <w:rPr>
      <w:rFonts w:eastAsia="標楷體"/>
      <w:kern w:val="0"/>
      <w:sz w:val="20"/>
      <w:lang w:val="x-none" w:eastAsia="x-none"/>
    </w:rPr>
  </w:style>
  <w:style w:type="character" w:customStyle="1" w:styleId="affff1">
    <w:name w:val="簽名 字元"/>
    <w:link w:val="affff0"/>
    <w:rsid w:val="005A2C17"/>
    <w:rPr>
      <w:rFonts w:eastAsia="標楷體"/>
      <w:szCs w:val="24"/>
      <w:lang w:val="x-none" w:eastAsia="x-none"/>
    </w:rPr>
  </w:style>
  <w:style w:type="character" w:customStyle="1" w:styleId="130">
    <w:name w:val="字元 字元13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0">
    <w:name w:val="字元 字元12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affff2">
    <w:name w:val="內文編號"/>
    <w:basedOn w:val="a1"/>
    <w:rsid w:val="005A2C17"/>
    <w:pPr>
      <w:widowControl/>
      <w:snapToGrid w:val="0"/>
      <w:spacing w:beforeLines="0"/>
      <w:ind w:left="624" w:rightChars="42" w:right="101" w:firstLine="0"/>
      <w:jc w:val="left"/>
    </w:pPr>
    <w:rPr>
      <w:rFonts w:eastAsia="標楷體" w:cs="Arial"/>
      <w:kern w:val="0"/>
    </w:rPr>
  </w:style>
  <w:style w:type="character" w:customStyle="1" w:styleId="affff3">
    <w:name w:val="內文編號 字元"/>
    <w:rsid w:val="005A2C17"/>
    <w:rPr>
      <w:rFonts w:eastAsia="標楷體" w:cs="Arial"/>
      <w:sz w:val="24"/>
      <w:szCs w:val="24"/>
      <w:lang w:val="en-US" w:eastAsia="zh-TW" w:bidi="ar-SA"/>
    </w:rPr>
  </w:style>
  <w:style w:type="paragraph" w:customStyle="1" w:styleId="1b">
    <w:name w:val="內文1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xl27">
    <w:name w:val="xl27"/>
    <w:basedOn w:val="a1"/>
    <w:rsid w:val="005A2C17"/>
    <w:pPr>
      <w:widowControl/>
      <w:pBdr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標楷體" w:eastAsia="標楷體" w:hAnsi="標楷體" w:cs="Arial Unicode MS" w:hint="eastAsia"/>
      <w:kern w:val="0"/>
      <w:sz w:val="22"/>
      <w:szCs w:val="22"/>
    </w:rPr>
  </w:style>
  <w:style w:type="paragraph" w:customStyle="1" w:styleId="font5">
    <w:name w:val="font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hint="eastAsia"/>
      <w:kern w:val="0"/>
      <w:sz w:val="18"/>
      <w:szCs w:val="18"/>
    </w:rPr>
  </w:style>
  <w:style w:type="paragraph" w:customStyle="1" w:styleId="xl22">
    <w:name w:val="xl2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xl24">
    <w:name w:val="xl2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kern w:val="0"/>
    </w:rPr>
  </w:style>
  <w:style w:type="paragraph" w:customStyle="1" w:styleId="affff4">
    <w:name w:val="a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affff5">
    <w:name w:val="(一)"/>
    <w:basedOn w:val="a1"/>
    <w:rsid w:val="005A2C17"/>
    <w:pPr>
      <w:autoSpaceDE w:val="0"/>
      <w:autoSpaceDN w:val="0"/>
      <w:adjustRightInd w:val="0"/>
      <w:spacing w:beforeLines="0"/>
      <w:ind w:left="840" w:hanging="392"/>
      <w:textAlignment w:val="baseline"/>
    </w:pPr>
    <w:rPr>
      <w:sz w:val="22"/>
      <w:szCs w:val="20"/>
    </w:rPr>
  </w:style>
  <w:style w:type="paragraph" w:customStyle="1" w:styleId="affff6">
    <w:name w:val="大標"/>
    <w:basedOn w:val="a1"/>
    <w:rsid w:val="005A2C17"/>
    <w:pPr>
      <w:autoSpaceDE w:val="0"/>
      <w:autoSpaceDN w:val="0"/>
      <w:adjustRightInd w:val="0"/>
      <w:spacing w:beforeLines="0" w:before="120" w:after="120"/>
      <w:ind w:left="448" w:hanging="448"/>
      <w:jc w:val="center"/>
      <w:textAlignment w:val="baseline"/>
    </w:pPr>
    <w:rPr>
      <w:b/>
      <w:sz w:val="28"/>
      <w:szCs w:val="20"/>
    </w:rPr>
  </w:style>
  <w:style w:type="paragraph" w:customStyle="1" w:styleId="affff7">
    <w:name w:val="一"/>
    <w:basedOn w:val="a1"/>
    <w:rsid w:val="005A2C17"/>
    <w:pPr>
      <w:autoSpaceDE w:val="0"/>
      <w:autoSpaceDN w:val="0"/>
      <w:adjustRightInd w:val="0"/>
      <w:spacing w:beforeLines="0" w:before="60" w:after="60"/>
      <w:ind w:left="680" w:hanging="453"/>
      <w:textAlignment w:val="baseline"/>
    </w:pPr>
    <w:rPr>
      <w:sz w:val="22"/>
      <w:szCs w:val="20"/>
    </w:rPr>
  </w:style>
  <w:style w:type="paragraph" w:customStyle="1" w:styleId="affff8">
    <w:name w:val="公文(主旨)"/>
    <w:basedOn w:val="a1"/>
    <w:next w:val="a1"/>
    <w:link w:val="affff9"/>
    <w:rsid w:val="005A2C17"/>
    <w:pPr>
      <w:widowControl/>
      <w:spacing w:beforeLines="0"/>
      <w:ind w:left="958" w:hanging="958"/>
      <w:jc w:val="left"/>
      <w:textAlignment w:val="baseline"/>
    </w:pPr>
    <w:rPr>
      <w:rFonts w:eastAsia="標楷體"/>
      <w:noProof/>
      <w:kern w:val="0"/>
      <w:sz w:val="32"/>
      <w:szCs w:val="20"/>
      <w:lang w:val="x-none" w:eastAsia="x-none" w:bidi="he-IL"/>
    </w:rPr>
  </w:style>
  <w:style w:type="character" w:customStyle="1" w:styleId="affff9">
    <w:name w:val="公文(主旨) 字元"/>
    <w:link w:val="affff8"/>
    <w:rsid w:val="005A2C17"/>
    <w:rPr>
      <w:rFonts w:eastAsia="標楷體"/>
      <w:noProof/>
      <w:sz w:val="32"/>
      <w:lang w:val="x-none" w:eastAsia="x-none" w:bidi="he-IL"/>
    </w:rPr>
  </w:style>
  <w:style w:type="paragraph" w:customStyle="1" w:styleId="B">
    <w:name w:val="§@°B"/>
    <w:basedOn w:val="affff4"/>
    <w:rsid w:val="005A2C17"/>
    <w:pPr>
      <w:overflowPunct w:val="0"/>
      <w:autoSpaceDE w:val="0"/>
      <w:autoSpaceDN w:val="0"/>
      <w:adjustRightInd w:val="0"/>
      <w:spacing w:before="0" w:beforeAutospacing="0" w:after="0" w:afterAutospacing="0" w:line="280" w:lineRule="atLeast"/>
      <w:ind w:left="1596" w:right="34" w:hanging="402"/>
      <w:jc w:val="both"/>
      <w:textAlignment w:val="baseline"/>
    </w:pPr>
    <w:rPr>
      <w:rFonts w:ascii="標楷體" w:eastAsia="標楷體" w:hAnsi="GE Kai+N" w:cs="Times New Roman"/>
      <w:sz w:val="20"/>
      <w:szCs w:val="20"/>
    </w:rPr>
  </w:style>
  <w:style w:type="paragraph" w:customStyle="1" w:styleId="font6">
    <w:name w:val="font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font7">
    <w:name w:val="font7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18"/>
      <w:szCs w:val="18"/>
    </w:rPr>
  </w:style>
  <w:style w:type="paragraph" w:customStyle="1" w:styleId="font8">
    <w:name w:val="font8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25">
    <w:name w:val="xl2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6">
    <w:name w:val="xl2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8">
    <w:name w:val="xl2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29">
    <w:name w:val="xl2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0">
    <w:name w:val="xl3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18"/>
      <w:szCs w:val="18"/>
    </w:rPr>
  </w:style>
  <w:style w:type="paragraph" w:customStyle="1" w:styleId="xl31">
    <w:name w:val="xl3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eastAsia="Arial Unicode MS"/>
      <w:kern w:val="0"/>
      <w:sz w:val="20"/>
      <w:szCs w:val="20"/>
    </w:rPr>
  </w:style>
  <w:style w:type="paragraph" w:customStyle="1" w:styleId="xl32">
    <w:name w:val="xl3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33">
    <w:name w:val="xl33"/>
    <w:basedOn w:val="a1"/>
    <w:rsid w:val="005A2C17"/>
    <w:pPr>
      <w:widowControl/>
      <w:pBdr>
        <w:top w:val="single" w:sz="4" w:space="0" w:color="auto"/>
        <w:left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4">
    <w:name w:val="xl34"/>
    <w:basedOn w:val="a1"/>
    <w:rsid w:val="005A2C17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18"/>
      <w:szCs w:val="18"/>
    </w:rPr>
  </w:style>
  <w:style w:type="paragraph" w:customStyle="1" w:styleId="xl36">
    <w:name w:val="xl3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7">
    <w:name w:val="xl37"/>
    <w:basedOn w:val="a1"/>
    <w:rsid w:val="005A2C17"/>
    <w:pPr>
      <w:widowControl/>
      <w:pBdr>
        <w:top w:val="single" w:sz="4" w:space="0" w:color="auto"/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38">
    <w:name w:val="xl38"/>
    <w:basedOn w:val="a1"/>
    <w:rsid w:val="005A2C17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style15">
    <w:name w:val="style1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CC0033"/>
      <w:kern w:val="0"/>
    </w:rPr>
  </w:style>
  <w:style w:type="paragraph" w:customStyle="1" w:styleId="style25">
    <w:name w:val="style2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b/>
      <w:bCs/>
      <w:color w:val="0000CC"/>
      <w:kern w:val="0"/>
      <w:sz w:val="19"/>
      <w:szCs w:val="19"/>
    </w:rPr>
  </w:style>
  <w:style w:type="character" w:customStyle="1" w:styleId="style461">
    <w:name w:val="style461"/>
    <w:rsid w:val="005A2C17"/>
    <w:rPr>
      <w:color w:val="990000"/>
      <w:sz w:val="22"/>
      <w:szCs w:val="22"/>
    </w:rPr>
  </w:style>
  <w:style w:type="paragraph" w:customStyle="1" w:styleId="style24">
    <w:name w:val="style2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5"/>
      <w:szCs w:val="25"/>
    </w:rPr>
  </w:style>
  <w:style w:type="paragraph" w:customStyle="1" w:styleId="style32">
    <w:name w:val="style32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22"/>
      <w:szCs w:val="22"/>
    </w:rPr>
  </w:style>
  <w:style w:type="paragraph" w:customStyle="1" w:styleId="style37">
    <w:name w:val="style37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990000"/>
      <w:kern w:val="0"/>
      <w:sz w:val="19"/>
      <w:szCs w:val="19"/>
    </w:rPr>
  </w:style>
  <w:style w:type="paragraph" w:customStyle="1" w:styleId="style46">
    <w:name w:val="style4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990000"/>
      <w:kern w:val="0"/>
      <w:sz w:val="22"/>
      <w:szCs w:val="22"/>
    </w:rPr>
  </w:style>
  <w:style w:type="character" w:customStyle="1" w:styleId="style361">
    <w:name w:val="style361"/>
    <w:rsid w:val="005A2C17"/>
    <w:rPr>
      <w:color w:val="000099"/>
      <w:sz w:val="19"/>
      <w:szCs w:val="19"/>
    </w:rPr>
  </w:style>
  <w:style w:type="character" w:customStyle="1" w:styleId="style201">
    <w:name w:val="style201"/>
    <w:rsid w:val="005A2C17"/>
    <w:rPr>
      <w:color w:val="000099"/>
    </w:rPr>
  </w:style>
  <w:style w:type="character" w:customStyle="1" w:styleId="style341">
    <w:name w:val="style341"/>
    <w:rsid w:val="005A2C17"/>
    <w:rPr>
      <w:rFonts w:ascii="新細明體" w:eastAsia="新細明體" w:hAnsi="新細明體" w:hint="eastAsia"/>
      <w:color w:val="000099"/>
      <w:sz w:val="19"/>
      <w:szCs w:val="19"/>
    </w:rPr>
  </w:style>
  <w:style w:type="paragraph" w:customStyle="1" w:styleId="style36">
    <w:name w:val="style36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color w:val="000099"/>
      <w:kern w:val="0"/>
      <w:sz w:val="19"/>
      <w:szCs w:val="19"/>
    </w:rPr>
  </w:style>
  <w:style w:type="paragraph" w:customStyle="1" w:styleId="xl39">
    <w:name w:val="xl3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0">
    <w:name w:val="xl4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1">
    <w:name w:val="xl4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42">
    <w:name w:val="xl4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righ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3">
    <w:name w:val="xl43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4">
    <w:name w:val="xl44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FF"/>
      <w:kern w:val="0"/>
      <w:sz w:val="20"/>
      <w:szCs w:val="20"/>
      <w:u w:val="single"/>
    </w:rPr>
  </w:style>
  <w:style w:type="paragraph" w:customStyle="1" w:styleId="xl45">
    <w:name w:val="xl45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46">
    <w:name w:val="xl4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7">
    <w:name w:val="xl4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48">
    <w:name w:val="xl4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eastAsia="Arial Unicode MS"/>
      <w:kern w:val="0"/>
      <w:sz w:val="20"/>
      <w:szCs w:val="20"/>
    </w:rPr>
  </w:style>
  <w:style w:type="paragraph" w:customStyle="1" w:styleId="xl49">
    <w:name w:val="xl49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0">
    <w:name w:val="xl5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1">
    <w:name w:val="xl5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2">
    <w:name w:val="xl5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3">
    <w:name w:val="xl53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4">
    <w:name w:val="xl54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5">
    <w:name w:val="xl5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6">
    <w:name w:val="xl56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textAlignment w:val="top"/>
    </w:pPr>
    <w:rPr>
      <w:rFonts w:eastAsia="Arial Unicode MS"/>
      <w:kern w:val="0"/>
      <w:sz w:val="20"/>
      <w:szCs w:val="20"/>
    </w:rPr>
  </w:style>
  <w:style w:type="paragraph" w:customStyle="1" w:styleId="xl57">
    <w:name w:val="xl5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color w:val="000000"/>
      <w:kern w:val="0"/>
      <w:sz w:val="20"/>
      <w:szCs w:val="20"/>
    </w:rPr>
  </w:style>
  <w:style w:type="paragraph" w:customStyle="1" w:styleId="xl58">
    <w:name w:val="xl58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59">
    <w:name w:val="xl5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0">
    <w:name w:val="xl60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b/>
      <w:bCs/>
      <w:color w:val="FF0000"/>
      <w:kern w:val="0"/>
      <w:sz w:val="20"/>
      <w:szCs w:val="20"/>
    </w:rPr>
  </w:style>
  <w:style w:type="paragraph" w:customStyle="1" w:styleId="xl61">
    <w:name w:val="xl61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2">
    <w:name w:val="xl62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3">
    <w:name w:val="xl63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bottom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4">
    <w:name w:val="xl64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5">
    <w:name w:val="xl65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  <w:textAlignment w:val="top"/>
    </w:pPr>
    <w:rPr>
      <w:rFonts w:ascii="細明體" w:eastAsia="細明體" w:hAnsi="細明體" w:cs="Arial Unicode MS" w:hint="eastAsia"/>
      <w:kern w:val="0"/>
      <w:sz w:val="20"/>
      <w:szCs w:val="20"/>
    </w:rPr>
  </w:style>
  <w:style w:type="paragraph" w:customStyle="1" w:styleId="xl66">
    <w:name w:val="xl66"/>
    <w:basedOn w:val="a1"/>
    <w:rsid w:val="005A2C17"/>
    <w:pPr>
      <w:widowControl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7">
    <w:name w:val="xl67"/>
    <w:basedOn w:val="a1"/>
    <w:rsid w:val="005A2C17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0"/>
      <w:szCs w:val="20"/>
    </w:rPr>
  </w:style>
  <w:style w:type="paragraph" w:customStyle="1" w:styleId="xl68">
    <w:name w:val="xl68"/>
    <w:basedOn w:val="a1"/>
    <w:rsid w:val="005A2C17"/>
    <w:pPr>
      <w:widowControl/>
      <w:pBdr>
        <w:bottom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Arial Unicode MS" w:eastAsia="Arial Unicode MS" w:hAnsi="Arial Unicode MS" w:cs="Arial Unicode MS"/>
      <w:kern w:val="0"/>
    </w:rPr>
  </w:style>
  <w:style w:type="paragraph" w:customStyle="1" w:styleId="xl69">
    <w:name w:val="xl69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Arial Unicode MS" w:hint="eastAsia"/>
      <w:kern w:val="0"/>
      <w:sz w:val="28"/>
      <w:szCs w:val="28"/>
    </w:rPr>
  </w:style>
  <w:style w:type="paragraph" w:styleId="z-">
    <w:name w:val="HTML Bottom of Form"/>
    <w:basedOn w:val="a1"/>
    <w:next w:val="a1"/>
    <w:link w:val="z-0"/>
    <w:hidden/>
    <w:rsid w:val="005A2C17"/>
    <w:pPr>
      <w:widowControl/>
      <w:pBdr>
        <w:top w:val="single" w:sz="6" w:space="1" w:color="auto"/>
      </w:pBdr>
      <w:spacing w:beforeLines="0"/>
      <w:ind w:left="0" w:firstLine="0"/>
      <w:jc w:val="center"/>
    </w:pPr>
    <w:rPr>
      <w:rFonts w:ascii="Arial" w:eastAsia="Arial Unicode MS" w:hAnsi="Arial"/>
      <w:vanish/>
      <w:kern w:val="0"/>
      <w:sz w:val="16"/>
      <w:szCs w:val="16"/>
      <w:lang w:val="x-none" w:eastAsia="x-none"/>
    </w:rPr>
  </w:style>
  <w:style w:type="character" w:customStyle="1" w:styleId="z-0">
    <w:name w:val="z-表單的底部 字元"/>
    <w:link w:val="z-"/>
    <w:rsid w:val="005A2C17"/>
    <w:rPr>
      <w:rFonts w:ascii="Arial" w:eastAsia="Arial Unicode MS" w:hAnsi="Arial"/>
      <w:vanish/>
      <w:sz w:val="16"/>
      <w:szCs w:val="16"/>
      <w:lang w:val="x-none" w:eastAsia="x-none"/>
    </w:rPr>
  </w:style>
  <w:style w:type="paragraph" w:customStyle="1" w:styleId="affffa">
    <w:name w:val="一、標題樣示"/>
    <w:basedOn w:val="a1"/>
    <w:autoRedefine/>
    <w:rsid w:val="005A2C17"/>
    <w:pPr>
      <w:spacing w:beforeLines="0" w:line="400" w:lineRule="exact"/>
      <w:ind w:left="0" w:firstLine="0"/>
    </w:pPr>
    <w:rPr>
      <w:rFonts w:ascii="標楷體" w:eastAsia="標楷體" w:hAnsi="標楷體"/>
      <w:b/>
      <w:sz w:val="28"/>
    </w:rPr>
  </w:style>
  <w:style w:type="paragraph" w:customStyle="1" w:styleId="1c">
    <w:name w:val="標題1"/>
    <w:basedOn w:val="1"/>
    <w:link w:val="1d"/>
    <w:rsid w:val="005A2C17"/>
    <w:pPr>
      <w:numPr>
        <w:numId w:val="0"/>
      </w:numPr>
      <w:spacing w:before="180" w:line="500" w:lineRule="exact"/>
      <w:jc w:val="center"/>
    </w:pPr>
    <w:rPr>
      <w:rFonts w:ascii="標楷體" w:hAnsi="Arial"/>
      <w:bCs/>
      <w:sz w:val="36"/>
      <w:szCs w:val="52"/>
      <w:lang w:val="x-none" w:eastAsia="x-none"/>
    </w:rPr>
  </w:style>
  <w:style w:type="character" w:customStyle="1" w:styleId="1d">
    <w:name w:val="標題1 字元"/>
    <w:link w:val="1c"/>
    <w:rsid w:val="005A2C17"/>
    <w:rPr>
      <w:rFonts w:ascii="標楷體" w:eastAsia="標楷體" w:hAnsi="Arial"/>
      <w:b/>
      <w:bCs/>
      <w:kern w:val="52"/>
      <w:sz w:val="36"/>
      <w:szCs w:val="52"/>
      <w:lang w:val="x-none" w:eastAsia="x-none"/>
    </w:rPr>
  </w:style>
  <w:style w:type="character" w:styleId="affffb">
    <w:name w:val="footnote reference"/>
    <w:rsid w:val="005A2C17"/>
    <w:rPr>
      <w:vertAlign w:val="superscript"/>
    </w:rPr>
  </w:style>
  <w:style w:type="character" w:customStyle="1" w:styleId="itemc">
    <w:name w:val="item_c"/>
    <w:rsid w:val="005A2C17"/>
  </w:style>
  <w:style w:type="paragraph" w:customStyle="1" w:styleId="1e">
    <w:name w:val="樣式1"/>
    <w:basedOn w:val="a1"/>
    <w:rsid w:val="005A2C17"/>
    <w:pPr>
      <w:tabs>
        <w:tab w:val="num" w:pos="480"/>
      </w:tabs>
      <w:spacing w:beforeLines="0"/>
      <w:ind w:left="480" w:hanging="480"/>
      <w:jc w:val="left"/>
    </w:pPr>
    <w:rPr>
      <w:szCs w:val="20"/>
    </w:rPr>
  </w:style>
  <w:style w:type="character" w:customStyle="1" w:styleId="type11">
    <w:name w:val="type11"/>
    <w:rsid w:val="005A2C17"/>
    <w:rPr>
      <w:sz w:val="24"/>
      <w:szCs w:val="24"/>
    </w:rPr>
  </w:style>
  <w:style w:type="character" w:customStyle="1" w:styleId="text">
    <w:name w:val="text"/>
    <w:rsid w:val="005A2C17"/>
  </w:style>
  <w:style w:type="character" w:customStyle="1" w:styleId="EmailStyle2261">
    <w:name w:val="EmailStyle2261"/>
    <w:rsid w:val="005A2C17"/>
    <w:rPr>
      <w:rFonts w:ascii="Arial" w:eastAsia="新細明體" w:hAnsi="Arial" w:cs="Arial"/>
      <w:color w:val="993366"/>
      <w:sz w:val="18"/>
    </w:rPr>
  </w:style>
  <w:style w:type="paragraph" w:customStyle="1" w:styleId="xl23">
    <w:name w:val="xl23"/>
    <w:basedOn w:val="a1"/>
    <w:rsid w:val="005A2C17"/>
    <w:pPr>
      <w:widowControl/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Lines="0" w:before="100" w:beforeAutospacing="1" w:after="100" w:afterAutospacing="1"/>
      <w:ind w:left="0" w:firstLine="0"/>
      <w:jc w:val="center"/>
      <w:textAlignment w:val="center"/>
    </w:pPr>
    <w:rPr>
      <w:rFonts w:ascii="標楷體" w:eastAsia="標楷體" w:hAnsi="標楷體" w:cs="Arial Unicode MS" w:hint="eastAsia"/>
      <w:kern w:val="0"/>
      <w:sz w:val="28"/>
      <w:szCs w:val="28"/>
    </w:rPr>
  </w:style>
  <w:style w:type="paragraph" w:customStyle="1" w:styleId="affffc">
    <w:name w:val="第一段內文"/>
    <w:basedOn w:val="a1"/>
    <w:autoRedefine/>
    <w:rsid w:val="005A2C17"/>
    <w:pPr>
      <w:spacing w:beforeLines="0" w:line="440" w:lineRule="exact"/>
      <w:ind w:left="0" w:firstLineChars="200" w:firstLine="560"/>
      <w:jc w:val="left"/>
    </w:pPr>
    <w:rPr>
      <w:rFonts w:ascii="標楷體" w:eastAsia="標楷體" w:hAnsi="標楷體"/>
      <w:sz w:val="28"/>
      <w:szCs w:val="20"/>
    </w:rPr>
  </w:style>
  <w:style w:type="paragraph" w:customStyle="1" w:styleId="affffd">
    <w:name w:val="一、標題內文"/>
    <w:basedOn w:val="a1"/>
    <w:autoRedefine/>
    <w:rsid w:val="005A2C17"/>
    <w:pPr>
      <w:spacing w:beforeLines="0" w:line="500" w:lineRule="exact"/>
      <w:ind w:leftChars="200" w:left="480" w:firstLineChars="200" w:firstLine="561"/>
      <w:jc w:val="left"/>
    </w:pPr>
    <w:rPr>
      <w:rFonts w:ascii="標楷體" w:eastAsia="標楷體"/>
      <w:b/>
      <w:bCs/>
      <w:sz w:val="28"/>
    </w:rPr>
  </w:style>
  <w:style w:type="paragraph" w:customStyle="1" w:styleId="affffe">
    <w:name w:val="(一)標題內文"/>
    <w:basedOn w:val="a1"/>
    <w:autoRedefine/>
    <w:rsid w:val="005A2C17"/>
    <w:pPr>
      <w:tabs>
        <w:tab w:val="left" w:pos="6532"/>
      </w:tabs>
      <w:spacing w:beforeLines="0" w:line="420" w:lineRule="exact"/>
      <w:ind w:leftChars="100" w:left="240" w:firstLine="0"/>
      <w:jc w:val="left"/>
    </w:pPr>
    <w:rPr>
      <w:rFonts w:ascii="標楷體" w:eastAsia="標楷體"/>
      <w:sz w:val="28"/>
    </w:rPr>
  </w:style>
  <w:style w:type="paragraph" w:customStyle="1" w:styleId="afffff">
    <w:name w:val="(一)標題"/>
    <w:basedOn w:val="affffe"/>
    <w:autoRedefine/>
    <w:rsid w:val="005A2C17"/>
    <w:pPr>
      <w:ind w:leftChars="0" w:left="0"/>
      <w:jc w:val="both"/>
    </w:pPr>
    <w:rPr>
      <w:sz w:val="24"/>
    </w:rPr>
  </w:style>
  <w:style w:type="character" w:customStyle="1" w:styleId="bodycopy1">
    <w:name w:val="bodycopy1"/>
    <w:rsid w:val="005A2C17"/>
    <w:rPr>
      <w:rFonts w:ascii="Verdana" w:hAnsi="Verdana" w:hint="default"/>
      <w:b w:val="0"/>
      <w:bCs w:val="0"/>
      <w:color w:val="000000"/>
      <w:sz w:val="24"/>
      <w:szCs w:val="24"/>
    </w:rPr>
  </w:style>
  <w:style w:type="character" w:customStyle="1" w:styleId="runtime1">
    <w:name w:val="runtime1"/>
    <w:rsid w:val="005A2C17"/>
    <w:rPr>
      <w:b/>
      <w:bCs/>
      <w:color w:val="000000"/>
      <w:sz w:val="15"/>
      <w:szCs w:val="15"/>
    </w:rPr>
  </w:style>
  <w:style w:type="character" w:customStyle="1" w:styleId="style11">
    <w:name w:val="style11"/>
    <w:rsid w:val="005A2C17"/>
    <w:rPr>
      <w:sz w:val="27"/>
      <w:szCs w:val="27"/>
    </w:rPr>
  </w:style>
  <w:style w:type="character" w:customStyle="1" w:styleId="t11">
    <w:name w:val="t11"/>
    <w:rsid w:val="005A2C17"/>
    <w:rPr>
      <w:rFonts w:ascii="標楷體" w:eastAsia="標楷體" w:hAnsi="標楷體" w:hint="eastAsia"/>
      <w:color w:val="996600"/>
    </w:rPr>
  </w:style>
  <w:style w:type="character" w:customStyle="1" w:styleId="gen1">
    <w:name w:val="gen1"/>
    <w:rsid w:val="005A2C17"/>
    <w:rPr>
      <w:color w:val="000000"/>
      <w:sz w:val="18"/>
      <w:szCs w:val="18"/>
    </w:rPr>
  </w:style>
  <w:style w:type="paragraph" w:customStyle="1" w:styleId="afffff0">
    <w:name w:val="一、小標題"/>
    <w:basedOn w:val="a1"/>
    <w:autoRedefine/>
    <w:rsid w:val="005A2C17"/>
    <w:pPr>
      <w:spacing w:beforeLines="0" w:line="360" w:lineRule="exact"/>
      <w:ind w:left="1" w:right="26" w:firstLine="0"/>
      <w:jc w:val="left"/>
    </w:pPr>
    <w:rPr>
      <w:rFonts w:eastAsia="標楷體"/>
    </w:rPr>
  </w:style>
  <w:style w:type="paragraph" w:customStyle="1" w:styleId="1f">
    <w:name w:val="1.參考資料"/>
    <w:basedOn w:val="a1"/>
    <w:autoRedefine/>
    <w:rsid w:val="005A2C17"/>
    <w:pPr>
      <w:spacing w:beforeLines="0" w:line="360" w:lineRule="exact"/>
      <w:ind w:leftChars="31" w:left="715" w:right="26" w:hangingChars="267" w:hanging="641"/>
    </w:pPr>
    <w:rPr>
      <w:rFonts w:eastAsia="標楷體"/>
      <w:b/>
      <w:kern w:val="28"/>
    </w:rPr>
  </w:style>
  <w:style w:type="character" w:customStyle="1" w:styleId="spelle">
    <w:name w:val="spelle"/>
    <w:rsid w:val="005A2C17"/>
  </w:style>
  <w:style w:type="character" w:customStyle="1" w:styleId="title05">
    <w:name w:val="title05"/>
    <w:rsid w:val="005A2C17"/>
  </w:style>
  <w:style w:type="character" w:customStyle="1" w:styleId="a60">
    <w:name w:val="a6"/>
    <w:rsid w:val="005A2C17"/>
  </w:style>
  <w:style w:type="character" w:customStyle="1" w:styleId="style171">
    <w:name w:val="style171"/>
    <w:rsid w:val="005A2C17"/>
    <w:rPr>
      <w:rFonts w:ascii="Times New Roman" w:hAnsi="Times New Roman" w:cs="Times New Roman"/>
    </w:rPr>
  </w:style>
  <w:style w:type="paragraph" w:styleId="afffff1">
    <w:name w:val="No Spacing"/>
    <w:link w:val="afffff2"/>
    <w:uiPriority w:val="1"/>
    <w:qFormat/>
    <w:rsid w:val="005A2C17"/>
    <w:rPr>
      <w:rFonts w:ascii="Calibri" w:hAnsi="Calibri"/>
      <w:sz w:val="22"/>
      <w:szCs w:val="22"/>
    </w:rPr>
  </w:style>
  <w:style w:type="character" w:customStyle="1" w:styleId="afffff2">
    <w:name w:val="無間距 字元"/>
    <w:link w:val="afffff1"/>
    <w:uiPriority w:val="1"/>
    <w:rsid w:val="005A2C17"/>
    <w:rPr>
      <w:rFonts w:ascii="Calibri" w:hAnsi="Calibri"/>
      <w:sz w:val="22"/>
      <w:szCs w:val="22"/>
    </w:rPr>
  </w:style>
  <w:style w:type="paragraph" w:customStyle="1" w:styleId="afffff3">
    <w:name w:val="公文(說明事項)"/>
    <w:basedOn w:val="affff8"/>
    <w:rsid w:val="005A2C17"/>
    <w:pPr>
      <w:widowControl w:val="0"/>
      <w:spacing w:line="500" w:lineRule="exact"/>
      <w:ind w:hanging="640"/>
      <w:textAlignment w:val="auto"/>
    </w:pPr>
    <w:rPr>
      <w:kern w:val="2"/>
      <w:lang w:bidi="ar-SA"/>
    </w:rPr>
  </w:style>
  <w:style w:type="paragraph" w:styleId="afffff4">
    <w:name w:val="caption"/>
    <w:basedOn w:val="a1"/>
    <w:next w:val="a1"/>
    <w:uiPriority w:val="35"/>
    <w:qFormat/>
    <w:rsid w:val="005A2C17"/>
    <w:pPr>
      <w:spacing w:beforeLines="0" w:before="120" w:after="120"/>
      <w:ind w:left="0" w:firstLine="0"/>
      <w:jc w:val="left"/>
    </w:pPr>
    <w:rPr>
      <w:sz w:val="20"/>
      <w:szCs w:val="20"/>
    </w:rPr>
  </w:style>
  <w:style w:type="paragraph" w:customStyle="1" w:styleId="2f1">
    <w:name w:val="表 2"/>
    <w:basedOn w:val="a1"/>
    <w:rsid w:val="005A2C17"/>
    <w:pPr>
      <w:adjustRightInd w:val="0"/>
      <w:snapToGrid w:val="0"/>
      <w:spacing w:beforeLines="0" w:before="60" w:after="60"/>
      <w:ind w:left="0" w:firstLine="0"/>
      <w:textAlignment w:val="baseline"/>
    </w:pPr>
    <w:rPr>
      <w:rFonts w:ascii="華康楷書體W5" w:eastAsia="華康楷書體W5"/>
      <w:kern w:val="0"/>
      <w:sz w:val="20"/>
      <w:szCs w:val="20"/>
    </w:rPr>
  </w:style>
  <w:style w:type="paragraph" w:styleId="afffff5">
    <w:name w:val="Document Map"/>
    <w:basedOn w:val="a1"/>
    <w:link w:val="afffff6"/>
    <w:rsid w:val="005A2C17"/>
    <w:pPr>
      <w:shd w:val="clear" w:color="auto" w:fill="000080"/>
      <w:spacing w:beforeLines="0"/>
      <w:ind w:left="0" w:firstLine="0"/>
      <w:jc w:val="left"/>
    </w:pPr>
    <w:rPr>
      <w:rFonts w:ascii="Arial" w:hAnsi="Arial"/>
      <w:lang w:val="x-none" w:eastAsia="x-none"/>
    </w:rPr>
  </w:style>
  <w:style w:type="character" w:customStyle="1" w:styleId="afffff6">
    <w:name w:val="文件引導模式 字元"/>
    <w:link w:val="afffff5"/>
    <w:rsid w:val="005A2C17"/>
    <w:rPr>
      <w:rFonts w:ascii="Arial" w:hAnsi="Arial"/>
      <w:kern w:val="2"/>
      <w:sz w:val="24"/>
      <w:szCs w:val="24"/>
      <w:shd w:val="clear" w:color="auto" w:fill="000080"/>
      <w:lang w:val="x-none" w:eastAsia="x-none"/>
    </w:rPr>
  </w:style>
  <w:style w:type="paragraph" w:styleId="afffff7">
    <w:name w:val="footnote text"/>
    <w:basedOn w:val="a1"/>
    <w:link w:val="afffff8"/>
    <w:rsid w:val="005A2C17"/>
    <w:pPr>
      <w:snapToGrid w:val="0"/>
      <w:spacing w:beforeLines="0"/>
      <w:ind w:left="0" w:firstLine="0"/>
      <w:jc w:val="left"/>
    </w:pPr>
    <w:rPr>
      <w:sz w:val="20"/>
      <w:szCs w:val="20"/>
      <w:lang w:val="x-none" w:eastAsia="x-none"/>
    </w:rPr>
  </w:style>
  <w:style w:type="character" w:customStyle="1" w:styleId="afffff8">
    <w:name w:val="註腳文字 字元"/>
    <w:link w:val="afffff7"/>
    <w:rsid w:val="005A2C17"/>
    <w:rPr>
      <w:kern w:val="2"/>
      <w:lang w:val="x-none" w:eastAsia="x-none"/>
    </w:rPr>
  </w:style>
  <w:style w:type="paragraph" w:customStyle="1" w:styleId="CM84">
    <w:name w:val="CM84"/>
    <w:basedOn w:val="Default"/>
    <w:next w:val="Default"/>
    <w:rsid w:val="005A2C17"/>
    <w:pPr>
      <w:spacing w:after="235"/>
    </w:pPr>
    <w:rPr>
      <w:rFonts w:ascii=".D·￠Ae" w:eastAsia=".D·￠Ae" w:cs="Times New Roman"/>
      <w:color w:val="auto"/>
    </w:rPr>
  </w:style>
  <w:style w:type="paragraph" w:customStyle="1" w:styleId="afffff9">
    <w:name w:val="公文(後續段落_主旨)"/>
    <w:basedOn w:val="a1"/>
    <w:rsid w:val="005A2C17"/>
    <w:pPr>
      <w:spacing w:beforeLines="0" w:line="0" w:lineRule="atLeast"/>
      <w:ind w:left="958" w:firstLine="0"/>
      <w:jc w:val="left"/>
    </w:pPr>
    <w:rPr>
      <w:rFonts w:eastAsia="標楷體"/>
      <w:noProof/>
      <w:sz w:val="32"/>
      <w:szCs w:val="20"/>
    </w:rPr>
  </w:style>
  <w:style w:type="paragraph" w:styleId="afffffa">
    <w:name w:val="TOC Heading"/>
    <w:basedOn w:val="1"/>
    <w:next w:val="a1"/>
    <w:uiPriority w:val="39"/>
    <w:qFormat/>
    <w:rsid w:val="005A2C17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="Cambria" w:eastAsia="新細明體" w:hAnsi="Cambria"/>
      <w:bCs/>
      <w:color w:val="365F91"/>
      <w:kern w:val="0"/>
      <w:szCs w:val="28"/>
      <w:lang w:val="x-none" w:eastAsia="x-none"/>
    </w:rPr>
  </w:style>
  <w:style w:type="paragraph" w:styleId="afffffb">
    <w:name w:val="endnote text"/>
    <w:basedOn w:val="a1"/>
    <w:link w:val="afffffc"/>
    <w:uiPriority w:val="99"/>
    <w:unhideWhenUsed/>
    <w:rsid w:val="005A2C17"/>
    <w:pPr>
      <w:snapToGrid w:val="0"/>
      <w:spacing w:beforeLines="0"/>
      <w:ind w:left="0" w:firstLine="0"/>
      <w:jc w:val="left"/>
    </w:pPr>
    <w:rPr>
      <w:szCs w:val="20"/>
      <w:lang w:val="x-none" w:eastAsia="x-none"/>
    </w:rPr>
  </w:style>
  <w:style w:type="character" w:customStyle="1" w:styleId="afffffc">
    <w:name w:val="章節附註文字 字元"/>
    <w:link w:val="afffffb"/>
    <w:uiPriority w:val="99"/>
    <w:rsid w:val="005A2C17"/>
    <w:rPr>
      <w:kern w:val="2"/>
      <w:sz w:val="24"/>
      <w:lang w:val="x-none" w:eastAsia="x-none"/>
    </w:rPr>
  </w:style>
  <w:style w:type="character" w:customStyle="1" w:styleId="121">
    <w:name w:val="標題 1 字元2"/>
    <w:aliases w:val=" 字元 字元"/>
    <w:rsid w:val="005A2C17"/>
    <w:rPr>
      <w:rFonts w:ascii="Arial" w:hAnsi="Arial"/>
      <w:b/>
      <w:kern w:val="52"/>
      <w:sz w:val="52"/>
      <w:szCs w:val="24"/>
    </w:rPr>
  </w:style>
  <w:style w:type="paragraph" w:customStyle="1" w:styleId="afffffd">
    <w:name w:val="公文(全銜)"/>
    <w:autoRedefine/>
    <w:rsid w:val="005A2C17"/>
    <w:pPr>
      <w:widowControl w:val="0"/>
      <w:spacing w:line="0" w:lineRule="atLeast"/>
      <w:jc w:val="center"/>
      <w:textAlignment w:val="center"/>
    </w:pPr>
    <w:rPr>
      <w:rFonts w:eastAsia="標楷體"/>
      <w:noProof/>
      <w:kern w:val="2"/>
      <w:sz w:val="40"/>
    </w:rPr>
  </w:style>
  <w:style w:type="paragraph" w:customStyle="1" w:styleId="afffffe">
    <w:name w:val="公文(共用樣式)"/>
    <w:rsid w:val="005A2C17"/>
    <w:pPr>
      <w:widowControl w:val="0"/>
      <w:spacing w:line="0" w:lineRule="atLeast"/>
    </w:pPr>
    <w:rPr>
      <w:rFonts w:eastAsia="標楷體"/>
      <w:noProof/>
      <w:kern w:val="2"/>
      <w:sz w:val="24"/>
    </w:rPr>
  </w:style>
  <w:style w:type="paragraph" w:customStyle="1" w:styleId="affffff">
    <w:name w:val="公文(速別)"/>
    <w:basedOn w:val="afffffe"/>
    <w:rsid w:val="005A2C17"/>
  </w:style>
  <w:style w:type="paragraph" w:customStyle="1" w:styleId="affffff0">
    <w:name w:val="公文(密等)"/>
    <w:basedOn w:val="afffffe"/>
    <w:rsid w:val="005A2C17"/>
  </w:style>
  <w:style w:type="paragraph" w:customStyle="1" w:styleId="affffff1">
    <w:name w:val="公文(發文日期)"/>
    <w:basedOn w:val="afffffe"/>
    <w:next w:val="affffff2"/>
    <w:rsid w:val="005A2C17"/>
  </w:style>
  <w:style w:type="paragraph" w:customStyle="1" w:styleId="affffff2">
    <w:name w:val="公文(後續段落_發文日期)"/>
    <w:basedOn w:val="afffffe"/>
    <w:rsid w:val="005A2C17"/>
    <w:pPr>
      <w:ind w:left="1320"/>
    </w:pPr>
  </w:style>
  <w:style w:type="paragraph" w:customStyle="1" w:styleId="affffff3">
    <w:name w:val="公文(發文字號)"/>
    <w:basedOn w:val="afffffe"/>
    <w:next w:val="affffff2"/>
    <w:rsid w:val="005A2C17"/>
  </w:style>
  <w:style w:type="paragraph" w:customStyle="1" w:styleId="affffff4">
    <w:name w:val="公文(附件)"/>
    <w:basedOn w:val="afffffe"/>
    <w:next w:val="affffff5"/>
    <w:rsid w:val="005A2C17"/>
  </w:style>
  <w:style w:type="paragraph" w:customStyle="1" w:styleId="affffff5">
    <w:name w:val="公文(後續段落_副本)"/>
    <w:basedOn w:val="afffffe"/>
    <w:rsid w:val="005A2C17"/>
    <w:pPr>
      <w:ind w:left="840"/>
    </w:pPr>
  </w:style>
  <w:style w:type="paragraph" w:customStyle="1" w:styleId="affffff6">
    <w:name w:val="公文(地址)"/>
    <w:basedOn w:val="afffffe"/>
    <w:rsid w:val="005A2C17"/>
    <w:pPr>
      <w:tabs>
        <w:tab w:val="left" w:pos="9639"/>
        <w:tab w:val="left" w:pos="10773"/>
      </w:tabs>
      <w:ind w:right="-851"/>
    </w:pPr>
    <w:rPr>
      <w:sz w:val="20"/>
    </w:rPr>
  </w:style>
  <w:style w:type="paragraph" w:customStyle="1" w:styleId="affffff7">
    <w:name w:val="公文(正本)"/>
    <w:basedOn w:val="afffffe"/>
    <w:next w:val="affffff5"/>
    <w:rsid w:val="005A2C17"/>
    <w:pPr>
      <w:ind w:left="720" w:hanging="720"/>
    </w:pPr>
  </w:style>
  <w:style w:type="paragraph" w:customStyle="1" w:styleId="affffff8">
    <w:name w:val="公文(副本)"/>
    <w:basedOn w:val="afffffe"/>
    <w:next w:val="affffff5"/>
    <w:rsid w:val="005A2C17"/>
    <w:pPr>
      <w:ind w:left="720" w:hanging="720"/>
    </w:pPr>
  </w:style>
  <w:style w:type="paragraph" w:customStyle="1" w:styleId="affffff9">
    <w:name w:val="公文(受文者)"/>
    <w:basedOn w:val="afffffe"/>
    <w:next w:val="affffffa"/>
    <w:autoRedefine/>
    <w:rsid w:val="005A2C17"/>
    <w:rPr>
      <w:sz w:val="32"/>
    </w:rPr>
  </w:style>
  <w:style w:type="paragraph" w:customStyle="1" w:styleId="affffffa">
    <w:name w:val="公文(後續段落_受文者)"/>
    <w:basedOn w:val="afffffe"/>
    <w:rsid w:val="005A2C17"/>
    <w:pPr>
      <w:ind w:left="1440"/>
    </w:pPr>
    <w:rPr>
      <w:sz w:val="32"/>
    </w:rPr>
  </w:style>
  <w:style w:type="paragraph" w:customStyle="1" w:styleId="affffffb">
    <w:name w:val="公文(裝訂線)"/>
    <w:basedOn w:val="a1"/>
    <w:rsid w:val="005A2C17"/>
    <w:pPr>
      <w:widowControl/>
      <w:adjustRightInd w:val="0"/>
      <w:snapToGrid w:val="0"/>
      <w:spacing w:beforeLines="0" w:line="240" w:lineRule="atLeast"/>
      <w:ind w:left="0" w:firstLine="0"/>
      <w:jc w:val="left"/>
      <w:textAlignment w:val="baseline"/>
    </w:pPr>
    <w:rPr>
      <w:rFonts w:ascii="新細明體"/>
      <w:noProof/>
      <w:color w:val="FF0000"/>
      <w:kern w:val="0"/>
    </w:rPr>
  </w:style>
  <w:style w:type="paragraph" w:customStyle="1" w:styleId="affffffc">
    <w:name w:val="公文(會辦單位)"/>
    <w:basedOn w:val="a1"/>
    <w:rsid w:val="005A2C17"/>
    <w:pPr>
      <w:spacing w:beforeLines="0" w:afterLines="200" w:line="0" w:lineRule="atLeast"/>
      <w:ind w:left="2268" w:firstLine="0"/>
      <w:jc w:val="left"/>
    </w:pPr>
    <w:rPr>
      <w:rFonts w:eastAsia="標楷體"/>
    </w:rPr>
  </w:style>
  <w:style w:type="paragraph" w:customStyle="1" w:styleId="affffffd">
    <w:name w:val="公文(敬陳)"/>
    <w:basedOn w:val="afffffe"/>
    <w:rsid w:val="005A2C17"/>
    <w:pPr>
      <w:ind w:leftChars="800" w:left="800"/>
    </w:pPr>
    <w:rPr>
      <w:sz w:val="32"/>
    </w:rPr>
  </w:style>
  <w:style w:type="paragraph" w:customStyle="1" w:styleId="affffffe">
    <w:name w:val="公文(主管)"/>
    <w:basedOn w:val="afffffe"/>
    <w:rsid w:val="005A2C17"/>
    <w:pPr>
      <w:tabs>
        <w:tab w:val="left" w:pos="5670"/>
      </w:tabs>
    </w:pPr>
    <w:rPr>
      <w:sz w:val="40"/>
    </w:rPr>
  </w:style>
  <w:style w:type="paragraph" w:customStyle="1" w:styleId="afffffff">
    <w:name w:val="公文(頁碼)"/>
    <w:basedOn w:val="afffffe"/>
    <w:rsid w:val="005A2C17"/>
    <w:rPr>
      <w:color w:val="FF0000"/>
      <w:sz w:val="28"/>
    </w:rPr>
  </w:style>
  <w:style w:type="paragraph" w:customStyle="1" w:styleId="afffffff0">
    <w:name w:val="公文(聯絡人)"/>
    <w:basedOn w:val="afffffe"/>
    <w:next w:val="afffffff1"/>
    <w:rsid w:val="005A2C17"/>
    <w:pPr>
      <w:spacing w:line="320" w:lineRule="exact"/>
      <w:ind w:left="8278"/>
    </w:pPr>
    <w:rPr>
      <w:sz w:val="28"/>
    </w:rPr>
  </w:style>
  <w:style w:type="paragraph" w:customStyle="1" w:styleId="afffffff1">
    <w:name w:val="公文(後續段落_聯絡人)"/>
    <w:basedOn w:val="afffffe"/>
    <w:rsid w:val="005A2C17"/>
    <w:pPr>
      <w:spacing w:line="320" w:lineRule="exact"/>
      <w:ind w:left="10376"/>
    </w:pPr>
    <w:rPr>
      <w:sz w:val="28"/>
    </w:rPr>
  </w:style>
  <w:style w:type="paragraph" w:customStyle="1" w:styleId="afffffff2">
    <w:name w:val="公文(開會事由)"/>
    <w:basedOn w:val="afffffe"/>
    <w:next w:val="afffffff3"/>
    <w:rsid w:val="005A2C17"/>
    <w:pPr>
      <w:ind w:left="1600" w:hanging="1600"/>
    </w:pPr>
    <w:rPr>
      <w:sz w:val="28"/>
    </w:rPr>
  </w:style>
  <w:style w:type="paragraph" w:customStyle="1" w:styleId="afffffff3">
    <w:name w:val="公文(後續段落_開會事由)"/>
    <w:basedOn w:val="afffffe"/>
    <w:rsid w:val="005A2C17"/>
    <w:pPr>
      <w:ind w:left="1758"/>
    </w:pPr>
    <w:rPr>
      <w:sz w:val="32"/>
    </w:rPr>
  </w:style>
  <w:style w:type="paragraph" w:customStyle="1" w:styleId="afffffff4">
    <w:name w:val="公文(開會時間)"/>
    <w:basedOn w:val="afffffe"/>
    <w:next w:val="afffffff3"/>
    <w:rsid w:val="005A2C17"/>
    <w:pPr>
      <w:ind w:left="1758" w:hanging="1758"/>
    </w:pPr>
    <w:rPr>
      <w:sz w:val="32"/>
    </w:rPr>
  </w:style>
  <w:style w:type="paragraph" w:customStyle="1" w:styleId="afffffff5">
    <w:name w:val="公文(開會地點)"/>
    <w:basedOn w:val="afffffe"/>
    <w:next w:val="afffffff3"/>
    <w:rsid w:val="005A2C17"/>
    <w:pPr>
      <w:ind w:left="1758" w:hanging="1758"/>
    </w:pPr>
    <w:rPr>
      <w:sz w:val="32"/>
    </w:rPr>
  </w:style>
  <w:style w:type="paragraph" w:customStyle="1" w:styleId="afffffff6">
    <w:name w:val="公文(主持人)"/>
    <w:basedOn w:val="afffffe"/>
    <w:next w:val="afffffff7"/>
    <w:rsid w:val="005A2C17"/>
    <w:pPr>
      <w:ind w:left="1120" w:hanging="1120"/>
    </w:pPr>
    <w:rPr>
      <w:sz w:val="28"/>
    </w:rPr>
  </w:style>
  <w:style w:type="paragraph" w:customStyle="1" w:styleId="afffffff7">
    <w:name w:val="公文(後續段落_主持人)"/>
    <w:basedOn w:val="afffffe"/>
    <w:rsid w:val="005A2C17"/>
    <w:pPr>
      <w:ind w:left="1440"/>
    </w:pPr>
    <w:rPr>
      <w:sz w:val="32"/>
    </w:rPr>
  </w:style>
  <w:style w:type="paragraph" w:customStyle="1" w:styleId="afffffff8">
    <w:name w:val="公文(出席者)"/>
    <w:basedOn w:val="afffffe"/>
    <w:next w:val="afffffff7"/>
    <w:rsid w:val="005A2C17"/>
    <w:pPr>
      <w:ind w:left="1440" w:hanging="1440"/>
    </w:pPr>
    <w:rPr>
      <w:sz w:val="32"/>
    </w:rPr>
  </w:style>
  <w:style w:type="paragraph" w:customStyle="1" w:styleId="afffffff9">
    <w:name w:val="公文(列席者)"/>
    <w:basedOn w:val="afffffe"/>
    <w:next w:val="afffffff7"/>
    <w:rsid w:val="005A2C17"/>
    <w:pPr>
      <w:ind w:left="1440" w:hanging="1440"/>
    </w:pPr>
    <w:rPr>
      <w:sz w:val="32"/>
    </w:rPr>
  </w:style>
  <w:style w:type="paragraph" w:customStyle="1" w:styleId="afffffffa">
    <w:name w:val="公文(備註)"/>
    <w:basedOn w:val="afffffe"/>
    <w:next w:val="affffff5"/>
    <w:rsid w:val="005A2C17"/>
    <w:pPr>
      <w:ind w:left="840" w:hanging="840"/>
    </w:pPr>
  </w:style>
  <w:style w:type="paragraph" w:styleId="afffffffb">
    <w:name w:val="macro"/>
    <w:link w:val="afffffffc"/>
    <w:rsid w:val="005A2C17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/>
      <w:kern w:val="2"/>
      <w:sz w:val="24"/>
    </w:rPr>
  </w:style>
  <w:style w:type="character" w:customStyle="1" w:styleId="afffffffc">
    <w:name w:val="巨集文字 字元"/>
    <w:link w:val="afffffffb"/>
    <w:rsid w:val="005A2C17"/>
    <w:rPr>
      <w:rFonts w:ascii="Courier New" w:hAnsi="Courier New"/>
      <w:kern w:val="2"/>
      <w:sz w:val="24"/>
    </w:rPr>
  </w:style>
  <w:style w:type="paragraph" w:customStyle="1" w:styleId="afffffffd">
    <w:name w:val="公文(首長)"/>
    <w:basedOn w:val="afffffe"/>
    <w:autoRedefine/>
    <w:rsid w:val="005A2C17"/>
    <w:pPr>
      <w:ind w:left="169" w:hangingChars="169" w:hanging="169"/>
    </w:pPr>
    <w:rPr>
      <w:sz w:val="32"/>
    </w:rPr>
  </w:style>
  <w:style w:type="paragraph" w:customStyle="1" w:styleId="afffffffe">
    <w:name w:val="公文(傳真)"/>
    <w:basedOn w:val="afffffe"/>
    <w:rsid w:val="005A2C17"/>
    <w:pPr>
      <w:tabs>
        <w:tab w:val="left" w:pos="10773"/>
      </w:tabs>
    </w:pPr>
    <w:rPr>
      <w:sz w:val="20"/>
    </w:rPr>
  </w:style>
  <w:style w:type="paragraph" w:customStyle="1" w:styleId="affffffff">
    <w:name w:val="公文(草擬人)"/>
    <w:basedOn w:val="afffffe"/>
    <w:rsid w:val="005A2C17"/>
    <w:pPr>
      <w:ind w:right="1134"/>
      <w:jc w:val="right"/>
    </w:pPr>
    <w:rPr>
      <w:sz w:val="32"/>
    </w:rPr>
  </w:style>
  <w:style w:type="paragraph" w:customStyle="1" w:styleId="affffffff0">
    <w:name w:val="公文(檔號)"/>
    <w:basedOn w:val="afffffe"/>
    <w:rsid w:val="005A2C17"/>
    <w:rPr>
      <w:color w:val="FF0000"/>
    </w:rPr>
  </w:style>
  <w:style w:type="paragraph" w:customStyle="1" w:styleId="affffffff1">
    <w:name w:val="公文(承辦單位)"/>
    <w:basedOn w:val="afffffe"/>
    <w:rsid w:val="005A2C17"/>
    <w:pPr>
      <w:snapToGrid w:val="0"/>
      <w:jc w:val="right"/>
    </w:pPr>
    <w:rPr>
      <w:sz w:val="20"/>
    </w:rPr>
  </w:style>
  <w:style w:type="paragraph" w:customStyle="1" w:styleId="affffffff2">
    <w:name w:val="公文(敬會)"/>
    <w:basedOn w:val="afffffe"/>
    <w:next w:val="affffffff3"/>
    <w:rsid w:val="005A2C17"/>
    <w:pPr>
      <w:adjustRightInd w:val="0"/>
      <w:snapToGrid w:val="0"/>
      <w:ind w:left="2835"/>
    </w:pPr>
    <w:rPr>
      <w:sz w:val="32"/>
    </w:rPr>
  </w:style>
  <w:style w:type="paragraph" w:customStyle="1" w:styleId="affffffff3">
    <w:name w:val="公文(後續段落_敬會)"/>
    <w:basedOn w:val="afffffe"/>
    <w:rsid w:val="005A2C17"/>
    <w:pPr>
      <w:adjustRightInd w:val="0"/>
      <w:snapToGrid w:val="0"/>
      <w:ind w:left="720"/>
    </w:pPr>
    <w:rPr>
      <w:noProof w:val="0"/>
    </w:rPr>
  </w:style>
  <w:style w:type="paragraph" w:customStyle="1" w:styleId="affffffff4">
    <w:name w:val="公文(空白行)"/>
    <w:basedOn w:val="afffffe"/>
    <w:rsid w:val="005A2C17"/>
  </w:style>
  <w:style w:type="paragraph" w:customStyle="1" w:styleId="affffffff5">
    <w:name w:val="公文(判行)"/>
    <w:basedOn w:val="afffffe"/>
    <w:rsid w:val="005A2C17"/>
    <w:pPr>
      <w:jc w:val="distribute"/>
    </w:pPr>
    <w:rPr>
      <w:sz w:val="28"/>
    </w:rPr>
  </w:style>
  <w:style w:type="character" w:customStyle="1" w:styleId="font-10-black1">
    <w:name w:val="font-10-black1"/>
    <w:rsid w:val="005A2C17"/>
  </w:style>
  <w:style w:type="paragraph" w:customStyle="1" w:styleId="-1">
    <w:name w:val="內文-1"/>
    <w:basedOn w:val="a1"/>
    <w:rsid w:val="005A2C17"/>
    <w:pPr>
      <w:spacing w:afterLines="50"/>
      <w:ind w:left="0" w:firstLine="0"/>
    </w:pPr>
    <w:rPr>
      <w:rFonts w:ascii="標楷體" w:eastAsia="標楷體" w:hAnsi="標楷體" w:cs="Arial"/>
      <w:sz w:val="27"/>
      <w:szCs w:val="26"/>
    </w:rPr>
  </w:style>
  <w:style w:type="character" w:customStyle="1" w:styleId="1f0">
    <w:name w:val="標題1 字元 字元"/>
    <w:rsid w:val="005A2C17"/>
    <w:rPr>
      <w:rFonts w:ascii="Arial" w:eastAsia="標楷體" w:hAnsi="Arial" w:cs="Arial"/>
      <w:b/>
      <w:bCs/>
      <w:kern w:val="52"/>
      <w:sz w:val="28"/>
      <w:szCs w:val="28"/>
      <w:lang w:val="en-US" w:eastAsia="zh-TW" w:bidi="ar-SA"/>
    </w:rPr>
  </w:style>
  <w:style w:type="character" w:customStyle="1" w:styleId="affffffff6">
    <w:name w:val="無間距 字元 字元"/>
    <w:rsid w:val="005A2C17"/>
    <w:rPr>
      <w:rFonts w:ascii="Calibri" w:hAnsi="Calibri"/>
      <w:kern w:val="2"/>
      <w:sz w:val="22"/>
      <w:szCs w:val="22"/>
      <w:lang w:val="en-US" w:eastAsia="zh-TW" w:bidi="ar-SA"/>
    </w:rPr>
  </w:style>
  <w:style w:type="paragraph" w:styleId="affffffff7">
    <w:name w:val="Title"/>
    <w:basedOn w:val="a1"/>
    <w:next w:val="a1"/>
    <w:link w:val="affffffff8"/>
    <w:qFormat/>
    <w:rsid w:val="005A2C17"/>
    <w:pPr>
      <w:spacing w:beforeLines="0" w:before="240" w:after="60"/>
      <w:ind w:left="0" w:firstLine="0"/>
      <w:jc w:val="center"/>
      <w:outlineLvl w:val="0"/>
    </w:pPr>
    <w:rPr>
      <w:rFonts w:ascii="Cambria" w:hAnsi="Cambria"/>
      <w:b/>
      <w:bCs/>
      <w:sz w:val="32"/>
      <w:szCs w:val="32"/>
      <w:lang w:val="x-none" w:eastAsia="x-none"/>
    </w:rPr>
  </w:style>
  <w:style w:type="character" w:customStyle="1" w:styleId="affffffff8">
    <w:name w:val="標題 字元"/>
    <w:link w:val="affffffff7"/>
    <w:rsid w:val="005A2C17"/>
    <w:rPr>
      <w:rFonts w:ascii="Cambria" w:hAnsi="Cambria"/>
      <w:b/>
      <w:bCs/>
      <w:kern w:val="2"/>
      <w:sz w:val="32"/>
      <w:szCs w:val="32"/>
      <w:lang w:val="x-none" w:eastAsia="x-none"/>
    </w:rPr>
  </w:style>
  <w:style w:type="character" w:customStyle="1" w:styleId="searchlisttitle1">
    <w:name w:val="searchlisttitle1"/>
    <w:rsid w:val="005A2C17"/>
    <w:rPr>
      <w:strike w:val="0"/>
      <w:dstrike w:val="0"/>
      <w:color w:val="333333"/>
      <w:sz w:val="23"/>
      <w:szCs w:val="23"/>
      <w:u w:val="none"/>
      <w:effect w:val="none"/>
    </w:rPr>
  </w:style>
  <w:style w:type="character" w:customStyle="1" w:styleId="hint5">
    <w:name w:val="hint5"/>
    <w:rsid w:val="005A2C17"/>
  </w:style>
  <w:style w:type="character" w:customStyle="1" w:styleId="toctext">
    <w:name w:val="toctext"/>
    <w:rsid w:val="005A2C17"/>
  </w:style>
  <w:style w:type="character" w:customStyle="1" w:styleId="stdnobr">
    <w:name w:val="std nobr"/>
    <w:rsid w:val="005A2C17"/>
  </w:style>
  <w:style w:type="character" w:customStyle="1" w:styleId="t123333331">
    <w:name w:val="t_12_3333331"/>
    <w:rsid w:val="005A2C17"/>
    <w:rPr>
      <w:rFonts w:ascii="Arial" w:hAnsi="Arial" w:cs="Arial" w:hint="default"/>
      <w:color w:val="333333"/>
      <w:sz w:val="18"/>
      <w:szCs w:val="18"/>
    </w:rPr>
  </w:style>
  <w:style w:type="character" w:customStyle="1" w:styleId="year">
    <w:name w:val="year"/>
    <w:rsid w:val="005A2C17"/>
  </w:style>
  <w:style w:type="character" w:customStyle="1" w:styleId="menu011111">
    <w:name w:val="menu011111"/>
    <w:rsid w:val="005A2C17"/>
  </w:style>
  <w:style w:type="character" w:customStyle="1" w:styleId="style241">
    <w:name w:val="style241"/>
    <w:rsid w:val="005A2C17"/>
    <w:rPr>
      <w:color w:val="2F2F2F"/>
      <w:sz w:val="21"/>
      <w:szCs w:val="21"/>
    </w:rPr>
  </w:style>
  <w:style w:type="character" w:customStyle="1" w:styleId="131">
    <w:name w:val="字元 字元131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10">
    <w:name w:val="字元 字元121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111">
    <w:name w:val="內文11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EmailStyle3291">
    <w:name w:val="EmailStyle3291"/>
    <w:rsid w:val="005A2C17"/>
    <w:rPr>
      <w:rFonts w:ascii="Arial" w:eastAsia="新細明體" w:hAnsi="Arial" w:cs="Arial"/>
      <w:color w:val="993366"/>
      <w:sz w:val="18"/>
    </w:rPr>
  </w:style>
  <w:style w:type="paragraph" w:customStyle="1" w:styleId="CM1">
    <w:name w:val="CM1"/>
    <w:basedOn w:val="Default"/>
    <w:next w:val="Default"/>
    <w:rsid w:val="005A2C17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paragraph" w:customStyle="1" w:styleId="CM3">
    <w:name w:val="CM3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rsid w:val="005A2C17"/>
    <w:pPr>
      <w:spacing w:line="313" w:lineRule="atLeast"/>
    </w:pPr>
    <w:rPr>
      <w:rFonts w:cs="Times New Roman"/>
      <w:color w:val="auto"/>
    </w:rPr>
  </w:style>
  <w:style w:type="character" w:customStyle="1" w:styleId="emailstyle20">
    <w:name w:val="emailstyle20"/>
    <w:rsid w:val="005A2C17"/>
    <w:rPr>
      <w:rFonts w:ascii="Arial" w:eastAsia="新細明體" w:hAnsi="Arial" w:cs="Arial"/>
      <w:color w:val="993366"/>
      <w:sz w:val="18"/>
    </w:rPr>
  </w:style>
  <w:style w:type="character" w:customStyle="1" w:styleId="2f2">
    <w:name w:val="頁尾 字元2"/>
    <w:locked/>
    <w:rsid w:val="005A2C17"/>
    <w:rPr>
      <w:rFonts w:eastAsia="新細明體"/>
      <w:kern w:val="2"/>
      <w:lang w:val="en-US" w:eastAsia="zh-TW" w:bidi="ar-SA"/>
    </w:rPr>
  </w:style>
  <w:style w:type="character" w:customStyle="1" w:styleId="1f1">
    <w:name w:val="註解文字 字元1"/>
    <w:locked/>
    <w:rsid w:val="005A2C17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1f2">
    <w:name w:val="頁首 字元1"/>
    <w:locked/>
    <w:rsid w:val="005A2C17"/>
    <w:rPr>
      <w:rFonts w:eastAsia="新細明體"/>
      <w:kern w:val="2"/>
      <w:lang w:val="en-US" w:eastAsia="zh-TW" w:bidi="ar-SA"/>
    </w:rPr>
  </w:style>
  <w:style w:type="character" w:customStyle="1" w:styleId="300">
    <w:name w:val="字元 字元30"/>
    <w:rsid w:val="005A2C17"/>
    <w:rPr>
      <w:rFonts w:eastAsia="新細明體"/>
      <w:kern w:val="2"/>
      <w:lang w:val="en-US" w:eastAsia="zh-TW" w:bidi="ar-SA"/>
    </w:rPr>
  </w:style>
  <w:style w:type="character" w:customStyle="1" w:styleId="290">
    <w:name w:val="字元 字元29"/>
    <w:rsid w:val="005A2C17"/>
    <w:rPr>
      <w:rFonts w:eastAsia="新細明體"/>
      <w:kern w:val="2"/>
      <w:lang w:val="en-US" w:eastAsia="zh-TW" w:bidi="ar-SA"/>
    </w:rPr>
  </w:style>
  <w:style w:type="character" w:customStyle="1" w:styleId="75bold7pt">
    <w:name w:val="75bold7pt"/>
    <w:rsid w:val="005A2C17"/>
  </w:style>
  <w:style w:type="character" w:customStyle="1" w:styleId="240">
    <w:name w:val="字元 字元24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character" w:customStyle="1" w:styleId="mailheadertext">
    <w:name w:val="mailheadertext"/>
    <w:rsid w:val="005A2C17"/>
  </w:style>
  <w:style w:type="paragraph" w:customStyle="1" w:styleId="affffffff9">
    <w:name w:val="字元 字元 字元 字元 字元 字元 字元 字元 字元 字元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grame">
    <w:name w:val="grame"/>
    <w:rsid w:val="005A2C17"/>
  </w:style>
  <w:style w:type="character" w:customStyle="1" w:styleId="alltype1">
    <w:name w:val="alltype1"/>
    <w:rsid w:val="005A2C17"/>
    <w:rPr>
      <w:rFonts w:ascii="Verdana" w:hAnsi="Verdana" w:hint="default"/>
      <w:color w:val="333333"/>
      <w:sz w:val="18"/>
      <w:szCs w:val="18"/>
    </w:rPr>
  </w:style>
  <w:style w:type="paragraph" w:customStyle="1" w:styleId="affffffffa">
    <w:name w:val="字元 字元 字元 字元 字元 字元 字元 字元 字元 字元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para231">
    <w:name w:val="para231"/>
    <w:rsid w:val="005A2C17"/>
    <w:rPr>
      <w:rFonts w:ascii="Verdana" w:hAnsi="Verdana" w:hint="default"/>
      <w:color w:val="000000"/>
      <w:sz w:val="18"/>
      <w:szCs w:val="18"/>
    </w:rPr>
  </w:style>
  <w:style w:type="character" w:customStyle="1" w:styleId="style20">
    <w:name w:val="style20"/>
    <w:rsid w:val="005A2C17"/>
  </w:style>
  <w:style w:type="character" w:customStyle="1" w:styleId="affffffffb">
    <w:name w:val="英文內文"/>
    <w:uiPriority w:val="99"/>
    <w:rsid w:val="005A2C17"/>
    <w:rPr>
      <w:rFonts w:ascii="Candara" w:hAnsi="Candara" w:cs="Candara"/>
      <w:spacing w:val="5"/>
      <w:sz w:val="18"/>
      <w:szCs w:val="18"/>
    </w:rPr>
  </w:style>
  <w:style w:type="paragraph" w:customStyle="1" w:styleId="content">
    <w:name w:val="content"/>
    <w:basedOn w:val="a1"/>
    <w:rsid w:val="005A2C17"/>
    <w:pPr>
      <w:widowControl/>
      <w:spacing w:beforeLines="0" w:before="75" w:after="75" w:line="360" w:lineRule="atLeast"/>
      <w:ind w:left="75" w:right="75" w:firstLine="0"/>
    </w:pPr>
    <w:rPr>
      <w:rFonts w:ascii="新細明體" w:hAnsi="新細明體" w:cs="新細明體"/>
      <w:color w:val="000000"/>
      <w:kern w:val="0"/>
      <w:sz w:val="18"/>
      <w:szCs w:val="18"/>
    </w:rPr>
  </w:style>
  <w:style w:type="character" w:customStyle="1" w:styleId="content1">
    <w:name w:val="content1"/>
    <w:rsid w:val="005A2C17"/>
    <w:rPr>
      <w:rFonts w:ascii="Tahoma" w:hAnsi="Tahoma" w:cs="Tahoma" w:hint="default"/>
      <w:b w:val="0"/>
      <w:bCs w:val="0"/>
      <w:i w:val="0"/>
      <w:iCs w:val="0"/>
      <w:smallCaps w:val="0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t1">
    <w:name w:val="t1"/>
    <w:basedOn w:val="a1"/>
    <w:rsid w:val="005A2C17"/>
    <w:pPr>
      <w:widowControl/>
      <w:spacing w:beforeLines="0" w:before="100" w:beforeAutospacing="1" w:after="100" w:afterAutospacing="1" w:line="300" w:lineRule="atLeast"/>
      <w:ind w:left="0" w:firstLine="0"/>
      <w:jc w:val="left"/>
    </w:pPr>
    <w:rPr>
      <w:rFonts w:ascii="新細明體" w:hAnsi="新細明體" w:cs="新細明體"/>
      <w:b/>
      <w:bCs/>
      <w:kern w:val="0"/>
      <w:sz w:val="21"/>
      <w:szCs w:val="21"/>
    </w:rPr>
  </w:style>
  <w:style w:type="paragraph" w:customStyle="1" w:styleId="affffffffc">
    <w:name w:val="一、"/>
    <w:basedOn w:val="a1"/>
    <w:autoRedefine/>
    <w:rsid w:val="005A2C17"/>
    <w:pPr>
      <w:snapToGrid w:val="0"/>
      <w:spacing w:beforeLines="0" w:line="400" w:lineRule="exact"/>
      <w:ind w:left="0" w:right="26" w:firstLine="0"/>
    </w:pPr>
    <w:rPr>
      <w:rFonts w:ascii="Arial" w:eastAsia="標楷體" w:hAnsi="Arial" w:cs="Arial"/>
      <w:bCs/>
    </w:rPr>
  </w:style>
  <w:style w:type="paragraph" w:customStyle="1" w:styleId="122">
    <w:name w:val="12"/>
    <w:basedOn w:val="a1"/>
    <w:link w:val="123"/>
    <w:rsid w:val="005A2C17"/>
    <w:pPr>
      <w:spacing w:beforeLines="0"/>
      <w:ind w:left="0" w:firstLine="0"/>
      <w:jc w:val="left"/>
    </w:pPr>
    <w:rPr>
      <w:sz w:val="26"/>
      <w:szCs w:val="44"/>
      <w:lang w:val="x-none" w:eastAsia="x-none"/>
    </w:rPr>
  </w:style>
  <w:style w:type="character" w:customStyle="1" w:styleId="123">
    <w:name w:val="12 字元"/>
    <w:link w:val="122"/>
    <w:rsid w:val="005A2C17"/>
    <w:rPr>
      <w:kern w:val="2"/>
      <w:sz w:val="26"/>
      <w:szCs w:val="44"/>
      <w:lang w:val="x-none" w:eastAsia="x-none"/>
    </w:rPr>
  </w:style>
  <w:style w:type="paragraph" w:customStyle="1" w:styleId="a0">
    <w:name w:val="分項段落"/>
    <w:basedOn w:val="a1"/>
    <w:rsid w:val="005A2C17"/>
    <w:pPr>
      <w:widowControl/>
      <w:numPr>
        <w:numId w:val="3"/>
      </w:numPr>
      <w:wordWrap w:val="0"/>
      <w:snapToGrid w:val="0"/>
      <w:spacing w:beforeLines="0" w:line="500" w:lineRule="exact"/>
      <w:ind w:left="964" w:hanging="652"/>
      <w:textAlignment w:val="baseline"/>
    </w:pPr>
    <w:rPr>
      <w:rFonts w:eastAsia="標楷體"/>
      <w:noProof/>
      <w:kern w:val="0"/>
      <w:sz w:val="32"/>
      <w:szCs w:val="20"/>
    </w:rPr>
  </w:style>
  <w:style w:type="character" w:customStyle="1" w:styleId="mc96f">
    <w:name w:val="mc96f"/>
    <w:rsid w:val="005A2C17"/>
    <w:rPr>
      <w:rFonts w:ascii="Georgia" w:hAnsi="Georgia" w:cs="Arial" w:hint="default"/>
      <w:color w:val="666666"/>
      <w:sz w:val="23"/>
      <w:szCs w:val="23"/>
    </w:rPr>
  </w:style>
  <w:style w:type="paragraph" w:customStyle="1" w:styleId="1f3">
    <w:name w:val="條文1"/>
    <w:next w:val="a1"/>
    <w:qFormat/>
    <w:rsid w:val="005A2C17"/>
    <w:pPr>
      <w:autoSpaceDE w:val="0"/>
      <w:autoSpaceDN w:val="0"/>
      <w:adjustRightInd w:val="0"/>
      <w:spacing w:beforeLines="50" w:before="50" w:afterLines="50" w:after="50"/>
      <w:ind w:leftChars="400" w:left="400"/>
    </w:pPr>
    <w:rPr>
      <w:rFonts w:ascii="華康明體 Std W9" w:eastAsia="華康明體 Std W9" w:hAnsi="華康明體 Std W9" w:cs="標楷體"/>
      <w:color w:val="000000"/>
      <w:sz w:val="24"/>
      <w:szCs w:val="28"/>
    </w:rPr>
  </w:style>
  <w:style w:type="paragraph" w:styleId="z-1">
    <w:name w:val="HTML Top of Form"/>
    <w:basedOn w:val="a1"/>
    <w:next w:val="a1"/>
    <w:link w:val="z-2"/>
    <w:hidden/>
    <w:rsid w:val="005A2C17"/>
    <w:pPr>
      <w:widowControl/>
      <w:pBdr>
        <w:bottom w:val="single" w:sz="6" w:space="1" w:color="auto"/>
      </w:pBdr>
      <w:spacing w:beforeLines="0"/>
      <w:ind w:left="0" w:firstLine="0"/>
      <w:jc w:val="center"/>
    </w:pPr>
    <w:rPr>
      <w:rFonts w:ascii="Arial" w:hAnsi="Arial"/>
      <w:vanish/>
      <w:kern w:val="0"/>
      <w:sz w:val="16"/>
      <w:szCs w:val="16"/>
      <w:lang w:val="x-none" w:eastAsia="x-none"/>
    </w:rPr>
  </w:style>
  <w:style w:type="character" w:customStyle="1" w:styleId="z-2">
    <w:name w:val="z-表單的頂端 字元"/>
    <w:link w:val="z-1"/>
    <w:rsid w:val="005A2C17"/>
    <w:rPr>
      <w:rFonts w:ascii="Arial" w:hAnsi="Arial"/>
      <w:vanish/>
      <w:sz w:val="16"/>
      <w:szCs w:val="16"/>
      <w:lang w:val="x-none" w:eastAsia="x-none"/>
    </w:rPr>
  </w:style>
  <w:style w:type="character" w:customStyle="1" w:styleId="affffffffd">
    <w:name w:val="清單段落 字元"/>
    <w:uiPriority w:val="34"/>
    <w:locked/>
    <w:rsid w:val="005A2C17"/>
    <w:rPr>
      <w:rFonts w:ascii="標楷體" w:eastAsia="標楷體" w:hAnsi="標楷體"/>
      <w:kern w:val="2"/>
      <w:sz w:val="28"/>
      <w:lang w:val="en-US" w:eastAsia="zh-TW" w:bidi="ar-SA"/>
    </w:rPr>
  </w:style>
  <w:style w:type="paragraph" w:customStyle="1" w:styleId="2f3">
    <w:name w:val="條文2"/>
    <w:qFormat/>
    <w:rsid w:val="005A2C17"/>
    <w:pPr>
      <w:autoSpaceDE w:val="0"/>
      <w:autoSpaceDN w:val="0"/>
      <w:adjustRightInd w:val="0"/>
      <w:ind w:leftChars="200" w:left="450" w:hangingChars="250" w:hanging="250"/>
    </w:pPr>
    <w:rPr>
      <w:rFonts w:ascii="華康明體 Std W9" w:eastAsia="華康明體 Std W9" w:hAnsi="華康明體 Std W9" w:cs="標楷體"/>
      <w:color w:val="000000"/>
      <w:sz w:val="28"/>
      <w:szCs w:val="28"/>
    </w:rPr>
  </w:style>
  <w:style w:type="paragraph" w:customStyle="1" w:styleId="ecmsonormal">
    <w:name w:val="ecmsonormal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interpret1">
    <w:name w:val="interpret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00"/>
      <w:kern w:val="0"/>
      <w:sz w:val="28"/>
      <w:szCs w:val="28"/>
    </w:rPr>
  </w:style>
  <w:style w:type="character" w:customStyle="1" w:styleId="shorttext">
    <w:name w:val="short_text"/>
    <w:rsid w:val="005A2C17"/>
  </w:style>
  <w:style w:type="character" w:customStyle="1" w:styleId="EmailStyle226">
    <w:name w:val="EmailStyle226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5">
    <w:name w:val="EmailStyle325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1">
    <w:name w:val="EmailStyle3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51">
    <w:name w:val="EmailStyle325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11">
    <w:name w:val="EmailStyle33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132">
    <w:name w:val="字元 字元13"/>
    <w:rsid w:val="005A2C17"/>
    <w:rPr>
      <w:rFonts w:ascii="Arial" w:eastAsia="標楷體" w:hAnsi="Arial"/>
      <w:bCs/>
      <w:kern w:val="52"/>
      <w:sz w:val="28"/>
      <w:szCs w:val="28"/>
    </w:rPr>
  </w:style>
  <w:style w:type="character" w:customStyle="1" w:styleId="124">
    <w:name w:val="字元 字元12"/>
    <w:rsid w:val="005A2C17"/>
    <w:rPr>
      <w:rFonts w:ascii="Arial" w:eastAsia="標楷體" w:hAnsi="Arial"/>
      <w:bCs/>
      <w:kern w:val="2"/>
      <w:sz w:val="28"/>
      <w:szCs w:val="48"/>
    </w:rPr>
  </w:style>
  <w:style w:type="paragraph" w:customStyle="1" w:styleId="2f4">
    <w:name w:val="內文2"/>
    <w:basedOn w:val="a1"/>
    <w:rsid w:val="005A2C17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paragraph" w:customStyle="1" w:styleId="1f4">
    <w:name w:val="1"/>
    <w:basedOn w:val="a1"/>
    <w:rsid w:val="005A2C17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character" w:customStyle="1" w:styleId="2f5">
    <w:name w:val="註釋標題 字元2"/>
    <w:aliases w:val=" 字元 字元 字元"/>
    <w:rsid w:val="005A2C17"/>
    <w:rPr>
      <w:rFonts w:eastAsia="新細明體"/>
      <w:kern w:val="2"/>
      <w:sz w:val="24"/>
      <w:szCs w:val="24"/>
      <w:lang w:val="en-US" w:eastAsia="zh-TW" w:bidi="ar-SA"/>
    </w:rPr>
  </w:style>
  <w:style w:type="character" w:customStyle="1" w:styleId="3e">
    <w:name w:val="字元 字元3"/>
    <w:locked/>
    <w:rsid w:val="005A2C17"/>
    <w:rPr>
      <w:rFonts w:ascii="Cambria" w:eastAsia="新細明體" w:hAnsi="Cambria"/>
      <w:b/>
      <w:bCs/>
      <w:kern w:val="2"/>
      <w:sz w:val="32"/>
      <w:szCs w:val="32"/>
      <w:lang w:val="en-US" w:eastAsia="zh-TW" w:bidi="ar-SA"/>
    </w:rPr>
  </w:style>
  <w:style w:type="character" w:customStyle="1" w:styleId="190">
    <w:name w:val="字元 字元19"/>
    <w:locked/>
    <w:rsid w:val="005A2C17"/>
    <w:rPr>
      <w:rFonts w:ascii="標楷體" w:eastAsia="標楷體" w:hAnsi="標楷體"/>
      <w:kern w:val="2"/>
      <w:sz w:val="22"/>
      <w:szCs w:val="22"/>
      <w:lang w:val="en-US" w:eastAsia="zh-TW" w:bidi="ar-SA"/>
    </w:rPr>
  </w:style>
  <w:style w:type="paragraph" w:customStyle="1" w:styleId="CharChar">
    <w:name w:val="批注框文本 Char Char"/>
    <w:basedOn w:val="a1"/>
    <w:rsid w:val="005A2C17"/>
    <w:pPr>
      <w:spacing w:beforeLines="0"/>
      <w:ind w:left="0" w:firstLine="0"/>
    </w:pPr>
    <w:rPr>
      <w:rFonts w:eastAsia="SimSun"/>
      <w:sz w:val="18"/>
      <w:szCs w:val="20"/>
      <w:lang w:eastAsia="zh-CN"/>
    </w:rPr>
  </w:style>
  <w:style w:type="character" w:customStyle="1" w:styleId="searchword">
    <w:name w:val="searchword"/>
    <w:rsid w:val="005A2C17"/>
  </w:style>
  <w:style w:type="paragraph" w:customStyle="1" w:styleId="contentheadings">
    <w:name w:val="contentheadings"/>
    <w:basedOn w:val="a1"/>
    <w:rsid w:val="005A2C17"/>
    <w:pPr>
      <w:widowControl/>
      <w:spacing w:beforeLines="0" w:before="100" w:beforeAutospacing="1" w:after="100" w:afterAutospacing="1" w:line="360" w:lineRule="atLeast"/>
      <w:ind w:left="0" w:firstLine="0"/>
      <w:jc w:val="center"/>
    </w:pPr>
    <w:rPr>
      <w:rFonts w:ascii="Arial" w:hAnsi="Arial" w:cs="Arial"/>
      <w:b/>
      <w:bCs/>
      <w:color w:val="333366"/>
      <w:kern w:val="0"/>
      <w:sz w:val="48"/>
      <w:szCs w:val="48"/>
    </w:rPr>
  </w:style>
  <w:style w:type="character" w:customStyle="1" w:styleId="style151">
    <w:name w:val="style151"/>
    <w:rsid w:val="005A2C17"/>
  </w:style>
  <w:style w:type="character" w:customStyle="1" w:styleId="EmailStyle2301">
    <w:name w:val="EmailStyle230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29">
    <w:name w:val="EmailStyle32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35">
    <w:name w:val="EmailStyle335"/>
    <w:rsid w:val="005A2C17"/>
    <w:rPr>
      <w:rFonts w:ascii="Arial" w:eastAsia="新細明體" w:hAnsi="Arial" w:cs="Arial"/>
      <w:color w:val="993366"/>
      <w:sz w:val="18"/>
    </w:rPr>
  </w:style>
  <w:style w:type="character" w:customStyle="1" w:styleId="301">
    <w:name w:val="字元 字元30"/>
    <w:rsid w:val="005A2C17"/>
    <w:rPr>
      <w:rFonts w:eastAsia="新細明體"/>
      <w:kern w:val="2"/>
      <w:lang w:val="en-US" w:eastAsia="zh-TW" w:bidi="ar-SA"/>
    </w:rPr>
  </w:style>
  <w:style w:type="character" w:customStyle="1" w:styleId="291">
    <w:name w:val="字元 字元29"/>
    <w:rsid w:val="005A2C17"/>
    <w:rPr>
      <w:rFonts w:eastAsia="新細明體"/>
      <w:kern w:val="2"/>
      <w:lang w:val="en-US" w:eastAsia="zh-TW" w:bidi="ar-SA"/>
    </w:rPr>
  </w:style>
  <w:style w:type="character" w:customStyle="1" w:styleId="241">
    <w:name w:val="字元 字元24"/>
    <w:rsid w:val="005A2C17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1f5">
    <w:name w:val="字元 字元 字元 字元 字元 字元 字元 字元 字元 字元1"/>
    <w:basedOn w:val="a1"/>
    <w:rsid w:val="005A2C17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EmailStyle371">
    <w:name w:val="EmailStyle37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2">
    <w:name w:val="EmailStyle372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3">
    <w:name w:val="EmailStyle373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4">
    <w:name w:val="EmailStyle374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5">
    <w:name w:val="EmailStyle375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61">
    <w:name w:val="EmailStyle376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71">
    <w:name w:val="EmailStyle377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81">
    <w:name w:val="EmailStyle378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91">
    <w:name w:val="EmailStyle379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01">
    <w:name w:val="EmailStyle380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11">
    <w:name w:val="EmailStyle38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21">
    <w:name w:val="EmailStyle382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831">
    <w:name w:val="EmailStyle38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text2">
    <w:name w:val="text2"/>
    <w:rsid w:val="005A2C17"/>
  </w:style>
  <w:style w:type="character" w:customStyle="1" w:styleId="text31">
    <w:name w:val="text31"/>
    <w:rsid w:val="005A2C17"/>
    <w:rPr>
      <w:rFonts w:ascii="Arial Unicode MS" w:eastAsia="Arial Unicode MS" w:hAnsi="Arial Unicode MS" w:cs="Arial Unicode MS" w:hint="eastAsia"/>
      <w:b/>
      <w:bCs/>
      <w:color w:val="212063"/>
      <w:sz w:val="24"/>
      <w:szCs w:val="24"/>
    </w:rPr>
  </w:style>
  <w:style w:type="character" w:customStyle="1" w:styleId="EmailStyle3351">
    <w:name w:val="EmailStyle3351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11">
    <w:name w:val="EmailStyle371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21">
    <w:name w:val="EmailStyle372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31">
    <w:name w:val="EmailStyle373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41">
    <w:name w:val="EmailStyle374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EmailStyle3751">
    <w:name w:val="EmailStyle3751"/>
    <w:uiPriority w:val="99"/>
    <w:rsid w:val="005A2C17"/>
    <w:rPr>
      <w:rFonts w:ascii="Arial" w:eastAsia="新細明體" w:hAnsi="Arial" w:cs="Arial"/>
      <w:color w:val="993366"/>
      <w:sz w:val="18"/>
    </w:rPr>
  </w:style>
  <w:style w:type="character" w:customStyle="1" w:styleId="style31">
    <w:name w:val="style31"/>
    <w:rsid w:val="005A2C17"/>
    <w:rPr>
      <w:sz w:val="24"/>
      <w:szCs w:val="24"/>
    </w:rPr>
  </w:style>
  <w:style w:type="character" w:customStyle="1" w:styleId="text301">
    <w:name w:val="text301"/>
    <w:rsid w:val="005A2C17"/>
    <w:rPr>
      <w:sz w:val="24"/>
      <w:szCs w:val="24"/>
    </w:rPr>
  </w:style>
  <w:style w:type="paragraph" w:customStyle="1" w:styleId="1f6">
    <w:name w:val="(1)內文"/>
    <w:basedOn w:val="a1"/>
    <w:semiHidden/>
    <w:rsid w:val="005A2C17"/>
    <w:pPr>
      <w:adjustRightInd w:val="0"/>
      <w:spacing w:beforeLines="0" w:line="400" w:lineRule="atLeast"/>
      <w:ind w:left="1293" w:firstLine="505"/>
      <w:jc w:val="left"/>
      <w:textAlignment w:val="baseline"/>
    </w:pPr>
    <w:rPr>
      <w:rFonts w:eastAsia="華康中楷體"/>
      <w:kern w:val="0"/>
      <w:sz w:val="26"/>
    </w:rPr>
  </w:style>
  <w:style w:type="paragraph" w:customStyle="1" w:styleId="affffffffe">
    <w:name w:val="內文無縮排"/>
    <w:basedOn w:val="a1"/>
    <w:semiHidden/>
    <w:rsid w:val="005A2C17"/>
    <w:pPr>
      <w:adjustRightInd w:val="0"/>
      <w:snapToGrid w:val="0"/>
      <w:spacing w:beforeLines="0"/>
      <w:ind w:left="1418" w:firstLine="0"/>
    </w:pPr>
    <w:rPr>
      <w:rFonts w:eastAsia="標楷體"/>
      <w:szCs w:val="28"/>
    </w:rPr>
  </w:style>
  <w:style w:type="character" w:customStyle="1" w:styleId="Steve">
    <w:name w:val="Steve"/>
    <w:semiHidden/>
    <w:rsid w:val="005A2C17"/>
    <w:rPr>
      <w:rFonts w:ascii="Arial" w:eastAsia="新細明體" w:hAnsi="Arial" w:cs="Arial"/>
      <w:color w:val="auto"/>
      <w:sz w:val="18"/>
      <w:szCs w:val="20"/>
    </w:rPr>
  </w:style>
  <w:style w:type="table" w:styleId="1f7">
    <w:name w:val="Table Classic 1"/>
    <w:basedOn w:val="a3"/>
    <w:rsid w:val="005A2C17"/>
    <w:pPr>
      <w:widowControl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f8">
    <w:name w:val="表格格線1"/>
    <w:basedOn w:val="a3"/>
    <w:next w:val="afc"/>
    <w:uiPriority w:val="59"/>
    <w:rsid w:val="004E28E6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2">
    <w:name w:val="清單段落11"/>
    <w:basedOn w:val="a1"/>
    <w:qFormat/>
    <w:rsid w:val="00926EF1"/>
    <w:pPr>
      <w:spacing w:beforeLines="0"/>
      <w:ind w:leftChars="200" w:left="480" w:firstLine="0"/>
      <w:jc w:val="left"/>
    </w:pPr>
    <w:rPr>
      <w:rFonts w:ascii="Calibri" w:hAnsi="Calibri"/>
      <w:szCs w:val="22"/>
    </w:rPr>
  </w:style>
  <w:style w:type="paragraph" w:customStyle="1" w:styleId="2f6">
    <w:name w:val="字元 字元 字元 字元 字元 字元 字元 字元 字元 字元2"/>
    <w:basedOn w:val="a1"/>
    <w:rsid w:val="00926EF1"/>
    <w:pPr>
      <w:widowControl/>
      <w:spacing w:beforeLines="0" w:after="160" w:line="240" w:lineRule="exact"/>
      <w:ind w:left="0" w:firstLine="0"/>
      <w:jc w:val="left"/>
    </w:pPr>
    <w:rPr>
      <w:rFonts w:ascii="Tahoma" w:hAnsi="Tahoma"/>
      <w:kern w:val="0"/>
      <w:sz w:val="20"/>
      <w:szCs w:val="20"/>
      <w:lang w:eastAsia="en-US"/>
    </w:rPr>
  </w:style>
  <w:style w:type="character" w:customStyle="1" w:styleId="1320">
    <w:name w:val="字元 字元132"/>
    <w:rsid w:val="00926EF1"/>
    <w:rPr>
      <w:rFonts w:ascii="Arial" w:eastAsia="標楷體" w:hAnsi="Arial"/>
      <w:bCs/>
      <w:kern w:val="52"/>
      <w:sz w:val="28"/>
      <w:szCs w:val="28"/>
    </w:rPr>
  </w:style>
  <w:style w:type="character" w:customStyle="1" w:styleId="1220">
    <w:name w:val="字元 字元122"/>
    <w:rsid w:val="00926EF1"/>
    <w:rPr>
      <w:rFonts w:ascii="Arial" w:eastAsia="標楷體" w:hAnsi="Arial"/>
      <w:bCs/>
      <w:kern w:val="2"/>
      <w:sz w:val="28"/>
      <w:szCs w:val="48"/>
    </w:rPr>
  </w:style>
  <w:style w:type="paragraph" w:customStyle="1" w:styleId="2f7">
    <w:name w:val="內文2"/>
    <w:basedOn w:val="a1"/>
    <w:rsid w:val="00926EF1"/>
    <w:pPr>
      <w:widowControl/>
      <w:overflowPunct w:val="0"/>
      <w:autoSpaceDE w:val="0"/>
      <w:autoSpaceDN w:val="0"/>
      <w:adjustRightInd w:val="0"/>
      <w:spacing w:beforeLines="0"/>
      <w:ind w:left="0" w:firstLine="0"/>
      <w:jc w:val="left"/>
      <w:textAlignment w:val="baseline"/>
    </w:pPr>
    <w:rPr>
      <w:kern w:val="0"/>
      <w:szCs w:val="20"/>
    </w:rPr>
  </w:style>
  <w:style w:type="character" w:customStyle="1" w:styleId="3010">
    <w:name w:val="字元 字元301"/>
    <w:rsid w:val="00926EF1"/>
    <w:rPr>
      <w:rFonts w:eastAsia="新細明體"/>
      <w:kern w:val="2"/>
      <w:lang w:val="en-US" w:eastAsia="zh-TW" w:bidi="ar-SA"/>
    </w:rPr>
  </w:style>
  <w:style w:type="character" w:customStyle="1" w:styleId="2910">
    <w:name w:val="字元 字元291"/>
    <w:rsid w:val="00926EF1"/>
    <w:rPr>
      <w:rFonts w:eastAsia="新細明體"/>
      <w:kern w:val="2"/>
      <w:lang w:val="en-US" w:eastAsia="zh-TW" w:bidi="ar-SA"/>
    </w:rPr>
  </w:style>
  <w:style w:type="character" w:customStyle="1" w:styleId="2410">
    <w:name w:val="字元 字元241"/>
    <w:rsid w:val="00926EF1"/>
    <w:rPr>
      <w:rFonts w:ascii="Times New Roman" w:eastAsia="華康楷書體W5" w:hAnsi="Times New Roman" w:cs="Times New Roman"/>
      <w:spacing w:val="2"/>
      <w:sz w:val="28"/>
      <w:szCs w:val="20"/>
    </w:rPr>
  </w:style>
  <w:style w:type="paragraph" w:customStyle="1" w:styleId="a">
    <w:name w:val="標題附表"/>
    <w:basedOn w:val="a1"/>
    <w:rsid w:val="008D568A"/>
    <w:pPr>
      <w:pageBreakBefore/>
      <w:widowControl/>
      <w:numPr>
        <w:ilvl w:val="4"/>
        <w:numId w:val="4"/>
      </w:numPr>
      <w:adjustRightInd w:val="0"/>
      <w:snapToGrid w:val="0"/>
      <w:spacing w:beforeLines="0" w:afterLines="50" w:after="180" w:line="360" w:lineRule="atLeast"/>
      <w:jc w:val="center"/>
    </w:pPr>
    <w:rPr>
      <w:rFonts w:ascii="標楷體" w:eastAsia="標楷體"/>
      <w:spacing w:val="20"/>
      <w:kern w:val="0"/>
      <w:sz w:val="36"/>
    </w:rPr>
  </w:style>
  <w:style w:type="table" w:customStyle="1" w:styleId="2f8">
    <w:name w:val="表格格線2"/>
    <w:basedOn w:val="a3"/>
    <w:next w:val="afc"/>
    <w:uiPriority w:val="39"/>
    <w:rsid w:val="00AA2BF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f">
    <w:name w:val="表格格線3"/>
    <w:basedOn w:val="a3"/>
    <w:next w:val="afc"/>
    <w:uiPriority w:val="39"/>
    <w:rsid w:val="0034403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">
    <w:name w:val="表格格線4"/>
    <w:basedOn w:val="a3"/>
    <w:next w:val="afc"/>
    <w:uiPriority w:val="39"/>
    <w:rsid w:val="00273B8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f9">
    <w:name w:val="無清單1"/>
    <w:next w:val="a4"/>
    <w:uiPriority w:val="99"/>
    <w:semiHidden/>
    <w:unhideWhenUsed/>
    <w:rsid w:val="004C3AA3"/>
  </w:style>
  <w:style w:type="table" w:customStyle="1" w:styleId="56">
    <w:name w:val="表格格線5"/>
    <w:basedOn w:val="a3"/>
    <w:next w:val="afc"/>
    <w:uiPriority w:val="39"/>
    <w:rsid w:val="004C3AA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表格格線6"/>
    <w:basedOn w:val="a3"/>
    <w:next w:val="afc"/>
    <w:uiPriority w:val="39"/>
    <w:rsid w:val="001C330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3">
    <w:name w:val="表格格線7"/>
    <w:basedOn w:val="a3"/>
    <w:next w:val="afc"/>
    <w:uiPriority w:val="39"/>
    <w:rsid w:val="001C330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">
    <w:name w:val="表格格線8"/>
    <w:basedOn w:val="a3"/>
    <w:next w:val="afc"/>
    <w:uiPriority w:val="39"/>
    <w:rsid w:val="00F7028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表格格線9"/>
    <w:basedOn w:val="a3"/>
    <w:next w:val="afc"/>
    <w:uiPriority w:val="39"/>
    <w:rsid w:val="00425037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3"/>
    <w:next w:val="afc"/>
    <w:uiPriority w:val="39"/>
    <w:rsid w:val="00F3519C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表格格線11"/>
    <w:basedOn w:val="a3"/>
    <w:next w:val="afc"/>
    <w:uiPriority w:val="39"/>
    <w:rsid w:val="00177C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5">
    <w:name w:val="表格格線12"/>
    <w:basedOn w:val="a3"/>
    <w:next w:val="afc"/>
    <w:uiPriority w:val="59"/>
    <w:rsid w:val="00177C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1"/>
    <w:rsid w:val="00366F76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xl70">
    <w:name w:val="xl70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paragraph" w:customStyle="1" w:styleId="xl71">
    <w:name w:val="xl71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72">
    <w:name w:val="xl72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73">
    <w:name w:val="xl73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16"/>
      <w:szCs w:val="16"/>
    </w:rPr>
  </w:style>
  <w:style w:type="paragraph" w:customStyle="1" w:styleId="xl74">
    <w:name w:val="xl74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75">
    <w:name w:val="xl75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0"/>
      <w:szCs w:val="20"/>
    </w:rPr>
  </w:style>
  <w:style w:type="paragraph" w:customStyle="1" w:styleId="xl76">
    <w:name w:val="xl76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22"/>
      <w:szCs w:val="22"/>
    </w:rPr>
  </w:style>
  <w:style w:type="paragraph" w:customStyle="1" w:styleId="xl77">
    <w:name w:val="xl77"/>
    <w:basedOn w:val="a1"/>
    <w:rsid w:val="00366F76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table" w:customStyle="1" w:styleId="133">
    <w:name w:val="表格格線13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3"/>
    <w:next w:val="afc"/>
    <w:uiPriority w:val="59"/>
    <w:rsid w:val="00D929D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3"/>
    <w:next w:val="afc"/>
    <w:uiPriority w:val="39"/>
    <w:rsid w:val="0083585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3"/>
    <w:next w:val="afc"/>
    <w:uiPriority w:val="39"/>
    <w:rsid w:val="006C158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f9">
    <w:name w:val="無清單2"/>
    <w:next w:val="a4"/>
    <w:uiPriority w:val="99"/>
    <w:semiHidden/>
    <w:unhideWhenUsed/>
    <w:rsid w:val="0052251E"/>
  </w:style>
  <w:style w:type="table" w:customStyle="1" w:styleId="170">
    <w:name w:val="表格格線17"/>
    <w:basedOn w:val="a3"/>
    <w:next w:val="afc"/>
    <w:uiPriority w:val="39"/>
    <w:rsid w:val="000D56D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3"/>
    <w:next w:val="afc"/>
    <w:uiPriority w:val="39"/>
    <w:rsid w:val="000D56D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表格格線31"/>
    <w:basedOn w:val="a3"/>
    <w:next w:val="afc"/>
    <w:uiPriority w:val="39"/>
    <w:rsid w:val="0014425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表格格線19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表格格線35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60">
    <w:name w:val="表格格線36"/>
    <w:basedOn w:val="a3"/>
    <w:next w:val="afc"/>
    <w:uiPriority w:val="39"/>
    <w:rsid w:val="00D1403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表格格線42"/>
    <w:basedOn w:val="a3"/>
    <w:next w:val="afc"/>
    <w:uiPriority w:val="39"/>
    <w:rsid w:val="001313B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0">
    <w:name w:val="表格格線20"/>
    <w:basedOn w:val="a3"/>
    <w:next w:val="afc"/>
    <w:uiPriority w:val="39"/>
    <w:rsid w:val="009243DD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表格格線21"/>
    <w:basedOn w:val="a3"/>
    <w:next w:val="afc"/>
    <w:uiPriority w:val="39"/>
    <w:rsid w:val="00DB159C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f0">
    <w:name w:val="無清單3"/>
    <w:next w:val="a4"/>
    <w:uiPriority w:val="99"/>
    <w:semiHidden/>
    <w:unhideWhenUsed/>
    <w:rsid w:val="003E5719"/>
  </w:style>
  <w:style w:type="table" w:customStyle="1" w:styleId="220">
    <w:name w:val="表格格線22"/>
    <w:basedOn w:val="a3"/>
    <w:next w:val="afc"/>
    <w:uiPriority w:val="3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3"/>
    <w:next w:val="afc"/>
    <w:uiPriority w:val="3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表格格線23"/>
    <w:basedOn w:val="a3"/>
    <w:next w:val="afc"/>
    <w:uiPriority w:val="59"/>
    <w:rsid w:val="003E5719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2">
    <w:name w:val="表格格線24"/>
    <w:basedOn w:val="a3"/>
    <w:next w:val="afc"/>
    <w:uiPriority w:val="39"/>
    <w:rsid w:val="00D75AB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表格格線32"/>
    <w:basedOn w:val="a3"/>
    <w:next w:val="afc"/>
    <w:uiPriority w:val="39"/>
    <w:rsid w:val="0004420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表格格線25"/>
    <w:basedOn w:val="a3"/>
    <w:next w:val="afc"/>
    <w:uiPriority w:val="39"/>
    <w:rsid w:val="002F1C28"/>
    <w:rPr>
      <w:rFonts w:ascii="Calibri" w:hAnsi="Calibri"/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表格格線26"/>
    <w:basedOn w:val="a3"/>
    <w:next w:val="afc"/>
    <w:uiPriority w:val="39"/>
    <w:rsid w:val="002F1C2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0">
    <w:name w:val="表格格線27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0">
    <w:name w:val="表格格線28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92">
    <w:name w:val="表格格線29"/>
    <w:basedOn w:val="a3"/>
    <w:next w:val="afc"/>
    <w:uiPriority w:val="39"/>
    <w:rsid w:val="00655DD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fa">
    <w:name w:val="未解析的提及項目1"/>
    <w:uiPriority w:val="99"/>
    <w:semiHidden/>
    <w:unhideWhenUsed/>
    <w:rsid w:val="006302D1"/>
    <w:rPr>
      <w:color w:val="605E5C"/>
      <w:shd w:val="clear" w:color="auto" w:fill="E1DFDD"/>
    </w:rPr>
  </w:style>
  <w:style w:type="table" w:customStyle="1" w:styleId="302">
    <w:name w:val="表格格線30"/>
    <w:basedOn w:val="a3"/>
    <w:next w:val="afc"/>
    <w:uiPriority w:val="39"/>
    <w:rsid w:val="007E770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表格格線33"/>
    <w:basedOn w:val="a3"/>
    <w:next w:val="afc"/>
    <w:uiPriority w:val="39"/>
    <w:rsid w:val="00F540B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表格格線34"/>
    <w:basedOn w:val="a3"/>
    <w:next w:val="afc"/>
    <w:uiPriority w:val="39"/>
    <w:rsid w:val="00F540B1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0">
    <w:name w:val="表格格線37"/>
    <w:basedOn w:val="a3"/>
    <w:next w:val="afc"/>
    <w:uiPriority w:val="59"/>
    <w:rsid w:val="00D411F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0">
    <w:name w:val="表格格線38"/>
    <w:basedOn w:val="a3"/>
    <w:next w:val="afc"/>
    <w:uiPriority w:val="39"/>
    <w:rsid w:val="00D13578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無清單4"/>
    <w:next w:val="a4"/>
    <w:uiPriority w:val="99"/>
    <w:semiHidden/>
    <w:unhideWhenUsed/>
    <w:rsid w:val="0070239E"/>
  </w:style>
  <w:style w:type="table" w:customStyle="1" w:styleId="390">
    <w:name w:val="表格格線39"/>
    <w:basedOn w:val="a3"/>
    <w:next w:val="afc"/>
    <w:uiPriority w:val="59"/>
    <w:rsid w:val="0070239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無清單5"/>
    <w:next w:val="a4"/>
    <w:uiPriority w:val="99"/>
    <w:semiHidden/>
    <w:unhideWhenUsed/>
    <w:rsid w:val="007851AA"/>
  </w:style>
  <w:style w:type="table" w:customStyle="1" w:styleId="400">
    <w:name w:val="表格格線40"/>
    <w:basedOn w:val="a3"/>
    <w:next w:val="afc"/>
    <w:uiPriority w:val="59"/>
    <w:rsid w:val="007851A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表格格線43"/>
    <w:basedOn w:val="a3"/>
    <w:next w:val="afc"/>
    <w:uiPriority w:val="59"/>
    <w:rsid w:val="007851AA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表格格線44"/>
    <w:basedOn w:val="a3"/>
    <w:next w:val="afc"/>
    <w:uiPriority w:val="39"/>
    <w:rsid w:val="00C921EE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">
    <w:name w:val="無清單6"/>
    <w:next w:val="a4"/>
    <w:uiPriority w:val="99"/>
    <w:semiHidden/>
    <w:unhideWhenUsed/>
    <w:rsid w:val="00ED0345"/>
  </w:style>
  <w:style w:type="numbering" w:customStyle="1" w:styleId="114">
    <w:name w:val="無清單11"/>
    <w:next w:val="a4"/>
    <w:uiPriority w:val="99"/>
    <w:semiHidden/>
    <w:unhideWhenUsed/>
    <w:rsid w:val="00ED0345"/>
  </w:style>
  <w:style w:type="table" w:customStyle="1" w:styleId="810">
    <w:name w:val="表格格線81"/>
    <w:basedOn w:val="a3"/>
    <w:next w:val="afc"/>
    <w:uiPriority w:val="39"/>
    <w:rsid w:val="00ED0345"/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1"/>
    <w:uiPriority w:val="1"/>
    <w:qFormat/>
    <w:rsid w:val="00ED0345"/>
    <w:pPr>
      <w:autoSpaceDE w:val="0"/>
      <w:autoSpaceDN w:val="0"/>
      <w:spacing w:beforeLines="0"/>
      <w:ind w:left="109" w:firstLine="0"/>
      <w:jc w:val="left"/>
    </w:pPr>
    <w:rPr>
      <w:rFonts w:ascii="SimSun" w:eastAsia="SimSun" w:hAnsi="SimSun" w:cs="SimSun"/>
      <w:kern w:val="0"/>
      <w:sz w:val="22"/>
      <w:szCs w:val="22"/>
    </w:rPr>
  </w:style>
  <w:style w:type="table" w:customStyle="1" w:styleId="101">
    <w:name w:val="表格格線101"/>
    <w:basedOn w:val="a3"/>
    <w:next w:val="afc"/>
    <w:uiPriority w:val="39"/>
    <w:rsid w:val="00ED0345"/>
    <w:rPr>
      <w:rFonts w:ascii="Calibri" w:eastAsia="Times New Roman" w:hAnsi="Calibri"/>
      <w:kern w:val="2"/>
      <w:sz w:val="24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961">
    <w:name w:val="style961"/>
    <w:rsid w:val="00ED0345"/>
    <w:rPr>
      <w:rFonts w:ascii="新細明體" w:eastAsia="新細明體" w:hAnsi="新細明體" w:hint="eastAsia"/>
    </w:rPr>
  </w:style>
  <w:style w:type="paragraph" w:customStyle="1" w:styleId="v1gmail-msolistparagraph">
    <w:name w:val="v1gmail-msolistparagraph"/>
    <w:basedOn w:val="a1"/>
    <w:rsid w:val="00ED0345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numbering" w:customStyle="1" w:styleId="214">
    <w:name w:val="無清單21"/>
    <w:next w:val="a4"/>
    <w:uiPriority w:val="99"/>
    <w:semiHidden/>
    <w:unhideWhenUsed/>
    <w:rsid w:val="00ED0345"/>
  </w:style>
  <w:style w:type="numbering" w:customStyle="1" w:styleId="74">
    <w:name w:val="無清單7"/>
    <w:next w:val="a4"/>
    <w:uiPriority w:val="99"/>
    <w:semiHidden/>
    <w:unhideWhenUsed/>
    <w:rsid w:val="00ED0345"/>
  </w:style>
  <w:style w:type="table" w:customStyle="1" w:styleId="450">
    <w:name w:val="表格格線45"/>
    <w:basedOn w:val="a3"/>
    <w:next w:val="afc"/>
    <w:uiPriority w:val="39"/>
    <w:rsid w:val="00ED034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0">
    <w:name w:val="font10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0000FF"/>
      <w:kern w:val="0"/>
      <w:sz w:val="18"/>
      <w:szCs w:val="18"/>
    </w:rPr>
  </w:style>
  <w:style w:type="paragraph" w:customStyle="1" w:styleId="font11">
    <w:name w:val="font11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color w:val="FF0000"/>
      <w:kern w:val="0"/>
      <w:sz w:val="22"/>
      <w:szCs w:val="22"/>
    </w:rPr>
  </w:style>
  <w:style w:type="paragraph" w:customStyle="1" w:styleId="xl78">
    <w:name w:val="xl78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18"/>
      <w:szCs w:val="18"/>
    </w:rPr>
  </w:style>
  <w:style w:type="paragraph" w:customStyle="1" w:styleId="xl79">
    <w:name w:val="xl79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18"/>
      <w:szCs w:val="18"/>
    </w:rPr>
  </w:style>
  <w:style w:type="paragraph" w:customStyle="1" w:styleId="xl80">
    <w:name w:val="xl80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1">
    <w:name w:val="xl81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2">
    <w:name w:val="xl82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3">
    <w:name w:val="xl83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</w:rPr>
  </w:style>
  <w:style w:type="paragraph" w:customStyle="1" w:styleId="xl84">
    <w:name w:val="xl84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</w:rPr>
  </w:style>
  <w:style w:type="paragraph" w:customStyle="1" w:styleId="xl85">
    <w:name w:val="xl85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86">
    <w:name w:val="xl86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paragraph" w:customStyle="1" w:styleId="xl87">
    <w:name w:val="xl87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6"/>
      <w:szCs w:val="16"/>
    </w:rPr>
  </w:style>
  <w:style w:type="paragraph" w:customStyle="1" w:styleId="xl88">
    <w:name w:val="xl88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18"/>
      <w:szCs w:val="18"/>
    </w:rPr>
  </w:style>
  <w:style w:type="paragraph" w:customStyle="1" w:styleId="xl89">
    <w:name w:val="xl89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0"/>
      <w:szCs w:val="20"/>
    </w:rPr>
  </w:style>
  <w:style w:type="paragraph" w:customStyle="1" w:styleId="xl90">
    <w:name w:val="xl90"/>
    <w:basedOn w:val="a1"/>
    <w:rsid w:val="00A57C71"/>
    <w:pPr>
      <w:widowControl/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91">
    <w:name w:val="xl91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Lines="0" w:before="100" w:beforeAutospacing="1" w:after="100" w:afterAutospacing="1"/>
      <w:ind w:left="0" w:firstLine="0"/>
      <w:jc w:val="left"/>
    </w:pPr>
    <w:rPr>
      <w:rFonts w:ascii="新細明體" w:hAnsi="新細明體" w:cs="新細明體"/>
      <w:kern w:val="0"/>
      <w:sz w:val="22"/>
      <w:szCs w:val="22"/>
    </w:rPr>
  </w:style>
  <w:style w:type="paragraph" w:customStyle="1" w:styleId="xl92">
    <w:name w:val="xl92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paragraph" w:customStyle="1" w:styleId="xl93">
    <w:name w:val="xl93"/>
    <w:basedOn w:val="a1"/>
    <w:rsid w:val="00A57C7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Lines="0" w:before="100" w:beforeAutospacing="1" w:after="100" w:afterAutospacing="1"/>
      <w:ind w:left="0" w:firstLine="0"/>
      <w:jc w:val="center"/>
    </w:pPr>
    <w:rPr>
      <w:rFonts w:ascii="新細明體" w:hAnsi="新細明體" w:cs="新細明體"/>
      <w:kern w:val="0"/>
      <w:sz w:val="22"/>
      <w:szCs w:val="22"/>
    </w:rPr>
  </w:style>
  <w:style w:type="table" w:customStyle="1" w:styleId="460">
    <w:name w:val="表格格線46"/>
    <w:basedOn w:val="a3"/>
    <w:next w:val="afc"/>
    <w:uiPriority w:val="39"/>
    <w:rsid w:val="00D6572B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fffff">
    <w:name w:val="Unresolved Mention"/>
    <w:uiPriority w:val="99"/>
    <w:semiHidden/>
    <w:unhideWhenUsed/>
    <w:rsid w:val="008661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8665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6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4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5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468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5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746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534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38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4728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4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1668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1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004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6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1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8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211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5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0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51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53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461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3970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207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1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92257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213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5311">
          <w:marLeft w:val="16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F67B79-9B5B-4890-9C5C-C133FC37A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Links>
    <vt:vector size="30" baseType="variant">
      <vt:variant>
        <vt:i4>132478317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附件三</vt:lpwstr>
      </vt:variant>
      <vt:variant>
        <vt:i4>132478317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附件二</vt:lpwstr>
      </vt:variant>
      <vt:variant>
        <vt:i4>132478317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附件一</vt:lpwstr>
      </vt:variant>
      <vt:variant>
        <vt:i4>174957460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提案四</vt:lpwstr>
      </vt:variant>
      <vt:variant>
        <vt:i4>174957460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提案二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清華心諮助理張小姐</cp:lastModifiedBy>
  <cp:revision>2</cp:revision>
  <cp:lastPrinted>2023-05-22T14:26:00Z</cp:lastPrinted>
  <dcterms:created xsi:type="dcterms:W3CDTF">2023-11-16T13:02:00Z</dcterms:created>
  <dcterms:modified xsi:type="dcterms:W3CDTF">2023-11-16T13:02:00Z</dcterms:modified>
</cp:coreProperties>
</file>